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06460" w14:textId="5E9CBAEA" w:rsidR="00076CCB" w:rsidRDefault="00CE6474">
      <w:r>
        <w:rPr>
          <w:noProof/>
          <w:sz w:val="10"/>
          <w:szCs w:val="10"/>
        </w:rPr>
        <w:drawing>
          <wp:anchor distT="0" distB="0" distL="114300" distR="114300" simplePos="0" relativeHeight="251696128" behindDoc="0" locked="0" layoutInCell="1" allowOverlap="1" wp14:anchorId="3DBB7B80" wp14:editId="284C5460">
            <wp:simplePos x="0" y="0"/>
            <wp:positionH relativeFrom="column">
              <wp:posOffset>116923</wp:posOffset>
            </wp:positionH>
            <wp:positionV relativeFrom="paragraph">
              <wp:posOffset>-10795</wp:posOffset>
            </wp:positionV>
            <wp:extent cx="1391918" cy="736979"/>
            <wp:effectExtent l="0" t="0" r="0" b="6350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18" cy="736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740D" w:rsidRPr="00A3639E">
        <w:rPr>
          <w:noProof/>
        </w:rPr>
        <w:drawing>
          <wp:anchor distT="0" distB="0" distL="114300" distR="114300" simplePos="0" relativeHeight="251666432" behindDoc="0" locked="0" layoutInCell="1" allowOverlap="1" wp14:anchorId="45EC59DA" wp14:editId="666F09E5">
            <wp:simplePos x="0" y="0"/>
            <wp:positionH relativeFrom="margin">
              <wp:posOffset>-122777</wp:posOffset>
            </wp:positionH>
            <wp:positionV relativeFrom="paragraph">
              <wp:posOffset>-237408</wp:posOffset>
            </wp:positionV>
            <wp:extent cx="7053330" cy="7344410"/>
            <wp:effectExtent l="0" t="0" r="0" b="889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3330" cy="7344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033F4D" w14:textId="5182C12B" w:rsidR="00076CCB" w:rsidRDefault="00076CCB"/>
    <w:p w14:paraId="5FF5B9DD" w14:textId="3310EF83" w:rsidR="00076CCB" w:rsidRDefault="00076CCB"/>
    <w:p w14:paraId="17D86220" w14:textId="564A4927" w:rsidR="00076CCB" w:rsidRDefault="00076CCB"/>
    <w:p w14:paraId="21DDBC9A" w14:textId="2F96F3A5" w:rsidR="00076CCB" w:rsidRDefault="00076CCB"/>
    <w:p w14:paraId="561AA170" w14:textId="2495AF7A" w:rsidR="00076CCB" w:rsidRDefault="00076CCB"/>
    <w:p w14:paraId="4142A6D9" w14:textId="32AC0CC4" w:rsidR="00076CCB" w:rsidRDefault="00076CCB"/>
    <w:p w14:paraId="02B75151" w14:textId="48839C63" w:rsidR="00076CCB" w:rsidRDefault="00076CCB"/>
    <w:p w14:paraId="088CDF6D" w14:textId="69EA803B" w:rsidR="00076CCB" w:rsidRDefault="00076CCB"/>
    <w:p w14:paraId="5D69587A" w14:textId="43571CFB" w:rsidR="00076CCB" w:rsidRDefault="00076CCB"/>
    <w:p w14:paraId="5BB77612" w14:textId="6755F6C0" w:rsidR="00076CCB" w:rsidRDefault="00076CCB"/>
    <w:p w14:paraId="414D9366" w14:textId="10895F81" w:rsidR="00076CCB" w:rsidRDefault="00076CCB"/>
    <w:p w14:paraId="570BA895" w14:textId="071A886E" w:rsidR="00076CCB" w:rsidRDefault="00076CCB"/>
    <w:p w14:paraId="7BCA91C5" w14:textId="42447EB4" w:rsidR="00076CCB" w:rsidRDefault="00076CCB"/>
    <w:p w14:paraId="36A48AA0" w14:textId="1054B265" w:rsidR="00076CCB" w:rsidRDefault="004A491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2B7167" wp14:editId="120026AE">
                <wp:simplePos x="0" y="0"/>
                <wp:positionH relativeFrom="margin">
                  <wp:posOffset>-104775</wp:posOffset>
                </wp:positionH>
                <wp:positionV relativeFrom="paragraph">
                  <wp:posOffset>262890</wp:posOffset>
                </wp:positionV>
                <wp:extent cx="7031355" cy="24938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1355" cy="24938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3DA6A" w14:textId="716E8D7D" w:rsidR="00076CCB" w:rsidRPr="00A33068" w:rsidRDefault="000A6540" w:rsidP="00484FCC">
                            <w:pPr>
                              <w:spacing w:after="0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bookmarkStart w:id="0" w:name="_Hlk100242046"/>
                            <w:bookmarkEnd w:id="0"/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   </w:t>
                            </w:r>
                            <w:r w:rsidR="00124B4E" w:rsidRPr="00A3306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olycom Camera</w:t>
                            </w:r>
                            <w:r w:rsidR="00A3306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2B71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25pt;margin-top:20.7pt;width:553.65pt;height:19.6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" fillcolor="#c00000" stroked="f">
                <v:textbox inset="0,0,0,0">
                  <w:txbxContent>
                    <w:p w14:paraId="2CF3DA6A" w14:textId="716E8D7D" w:rsidR="00076CCB" w:rsidRPr="00A33068" w:rsidRDefault="000A6540" w:rsidP="00484FCC">
                      <w:pPr>
                        <w:spacing w:after="0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bookmarkStart w:id="1" w:name="_Hlk100242046"/>
                      <w:bookmarkEnd w:id="1"/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   </w:t>
                      </w:r>
                      <w:r w:rsidR="00124B4E" w:rsidRPr="00A33068">
                        <w:rPr>
                          <w:b/>
                          <w:bCs/>
                          <w:sz w:val="32"/>
                          <w:szCs w:val="32"/>
                        </w:rPr>
                        <w:t>Polycom Camera</w:t>
                      </w:r>
                      <w:r w:rsidR="00A33068">
                        <w:rPr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69FCBD" w14:textId="6C147FC6" w:rsidR="00076CCB" w:rsidRDefault="00076CCB"/>
    <w:p w14:paraId="5A52A77D" w14:textId="246C485F" w:rsidR="00076CCB" w:rsidRDefault="00076CCB"/>
    <w:p w14:paraId="2F9E4042" w14:textId="36F1354B" w:rsidR="00076CCB" w:rsidRDefault="00076CCB"/>
    <w:p w14:paraId="49C97A6F" w14:textId="407D6244" w:rsidR="00076CCB" w:rsidRDefault="00076CCB"/>
    <w:p w14:paraId="0C39F2FD" w14:textId="4F6DD5F2" w:rsidR="00076CCB" w:rsidRDefault="00076CCB"/>
    <w:p w14:paraId="71937480" w14:textId="76CCE170" w:rsidR="00076CCB" w:rsidRDefault="00076CCB"/>
    <w:p w14:paraId="51DA37ED" w14:textId="7905BEBD" w:rsidR="00076CCB" w:rsidRDefault="00076CCB"/>
    <w:p w14:paraId="14FEB8A4" w14:textId="3656F371" w:rsidR="00076CCB" w:rsidRDefault="00076CCB"/>
    <w:p w14:paraId="554FE759" w14:textId="77777777" w:rsidR="00076CCB" w:rsidRDefault="00076CCB"/>
    <w:p w14:paraId="2979D319" w14:textId="6DACF450" w:rsidR="00076CCB" w:rsidRDefault="00076CCB"/>
    <w:p w14:paraId="51977C0C" w14:textId="77777777" w:rsidR="00076CCB" w:rsidRDefault="00076CCB"/>
    <w:p w14:paraId="09D9F9EC" w14:textId="4DE65F38" w:rsidR="00076CCB" w:rsidRDefault="00076CCB" w:rsidP="00A33068">
      <w:pPr>
        <w:jc w:val="both"/>
      </w:pPr>
    </w:p>
    <w:p w14:paraId="0F244A9E" w14:textId="5ECE0887" w:rsidR="00076CCB" w:rsidRDefault="00076CCB"/>
    <w:p w14:paraId="5F8E8C5F" w14:textId="71A3171C" w:rsidR="174C1043" w:rsidRPr="00A4273C" w:rsidRDefault="001C6AEC" w:rsidP="174C1043">
      <w:r w:rsidRPr="00CA61D6">
        <w:rPr>
          <w:rFonts w:cstheme="minorHAnsi"/>
          <w:noProof/>
          <w:sz w:val="144"/>
          <w:szCs w:val="144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109B757" wp14:editId="64586A71">
                <wp:simplePos x="0" y="0"/>
                <wp:positionH relativeFrom="margin">
                  <wp:align>center</wp:align>
                </wp:positionH>
                <wp:positionV relativeFrom="paragraph">
                  <wp:posOffset>317475</wp:posOffset>
                </wp:positionV>
                <wp:extent cx="2360930" cy="1404620"/>
                <wp:effectExtent l="0" t="0" r="22860" b="19685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F4C12E" w14:textId="77777777" w:rsidR="001C6AEC" w:rsidRPr="00CA61D6" w:rsidRDefault="001C6AEC" w:rsidP="001C6AEC">
                            <w:pPr>
                              <w:jc w:val="center"/>
                              <w:rPr>
                                <w:rFonts w:ascii="Aharoni" w:hAnsi="Aharoni" w:cs="Aharoni"/>
                                <w:color w:val="BFBFBF" w:themeColor="background1" w:themeShade="BF"/>
                                <w:sz w:val="32"/>
                                <w:szCs w:val="32"/>
                              </w:rPr>
                            </w:pPr>
                            <w:r w:rsidRPr="00CA61D6">
                              <w:rPr>
                                <w:rFonts w:ascii="Aharoni" w:hAnsi="Aharoni" w:cs="Aharoni"/>
                                <w:color w:val="BFBFBF" w:themeColor="background1" w:themeShade="BF"/>
                                <w:sz w:val="32"/>
                                <w:szCs w:val="32"/>
                              </w:rPr>
                              <w:t>s</w:t>
                            </w:r>
                            <w:r w:rsidRPr="00CA61D6">
                              <w:rPr>
                                <w:rFonts w:ascii="Aharoni" w:hAnsi="Aharoni" w:cs="Aharoni" w:hint="cs"/>
                                <w:color w:val="BFBFBF" w:themeColor="background1" w:themeShade="BF"/>
                                <w:sz w:val="32"/>
                                <w:szCs w:val="32"/>
                              </w:rPr>
                              <w:t>upport.zoom.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09B757" id="_x0000_s1027" type="#_x0000_t202" style="position:absolute;margin-left:0;margin-top:25pt;width:185.9pt;height:110.6pt;z-index:25167257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" strokecolor="white [3212]">
                <v:textbox style="mso-fit-shape-to-text:t">
                  <w:txbxContent>
                    <w:p w14:paraId="17F4C12E" w14:textId="77777777" w:rsidR="001C6AEC" w:rsidRPr="00CA61D6" w:rsidRDefault="001C6AEC" w:rsidP="001C6AEC">
                      <w:pPr>
                        <w:jc w:val="center"/>
                        <w:rPr>
                          <w:rFonts w:ascii="Aharoni" w:hAnsi="Aharoni" w:cs="Aharoni"/>
                          <w:color w:val="BFBFBF" w:themeColor="background1" w:themeShade="BF"/>
                          <w:sz w:val="32"/>
                          <w:szCs w:val="32"/>
                        </w:rPr>
                      </w:pPr>
                      <w:r w:rsidRPr="00CA61D6">
                        <w:rPr>
                          <w:rFonts w:ascii="Aharoni" w:hAnsi="Aharoni" w:cs="Aharoni"/>
                          <w:color w:val="BFBFBF" w:themeColor="background1" w:themeShade="BF"/>
                          <w:sz w:val="32"/>
                          <w:szCs w:val="32"/>
                        </w:rPr>
                        <w:t>s</w:t>
                      </w:r>
                      <w:r w:rsidRPr="00CA61D6">
                        <w:rPr>
                          <w:rFonts w:ascii="Aharoni" w:hAnsi="Aharoni" w:cs="Aharoni" w:hint="cs"/>
                          <w:color w:val="BFBFBF" w:themeColor="background1" w:themeShade="BF"/>
                          <w:sz w:val="32"/>
                          <w:szCs w:val="32"/>
                        </w:rPr>
                        <w:t>upport.zoom.u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439280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34D5B1F" w14:textId="77777777" w:rsidR="00FE3E4B" w:rsidRDefault="00FE3E4B">
          <w:pPr>
            <w:pStyle w:val="TOCHeading"/>
          </w:pPr>
        </w:p>
        <w:p w14:paraId="30FEDE84" w14:textId="10270090" w:rsidR="00AB523B" w:rsidRDefault="00AB523B" w:rsidP="005769F3">
          <w:pPr>
            <w:pStyle w:val="TOCHeading"/>
          </w:pPr>
          <w:r>
            <w:t>Contents</w:t>
          </w:r>
        </w:p>
        <w:p w14:paraId="6055FCE1" w14:textId="77777777" w:rsidR="0008079B" w:rsidRPr="0008079B" w:rsidRDefault="0008079B" w:rsidP="00FE3E4B">
          <w:pPr>
            <w:ind w:firstLine="810"/>
          </w:pPr>
        </w:p>
        <w:p w14:paraId="0738871A" w14:textId="595CCBEA" w:rsidR="005769F3" w:rsidRDefault="00AB52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277906" w:history="1">
            <w:r w:rsidR="005769F3" w:rsidRPr="00E73015">
              <w:rPr>
                <w:rStyle w:val="Hyperlink"/>
                <w:noProof/>
              </w:rPr>
              <w:t>ROOM 6D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06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3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1EA39F47" w14:textId="18411043" w:rsidR="005769F3" w:rsidRDefault="00BD0B6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07" w:history="1">
            <w:r w:rsidR="005769F3" w:rsidRPr="00E73015">
              <w:rPr>
                <w:rStyle w:val="Hyperlink"/>
                <w:noProof/>
              </w:rPr>
              <w:t>Starting an instant meeting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07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3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06222E6E" w14:textId="4F07D455" w:rsidR="005769F3" w:rsidRPr="005769F3" w:rsidRDefault="00BD0B60">
          <w:pPr>
            <w:pStyle w:val="TOC3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100277908" w:history="1">
            <w:r w:rsidR="005769F3" w:rsidRPr="005769F3">
              <w:rPr>
                <w:rStyle w:val="Hyperlink"/>
                <w:rFonts w:cstheme="minorHAnsi"/>
                <w:noProof/>
              </w:rPr>
              <w:t>Manage Participants</w:t>
            </w:r>
            <w:r w:rsidR="005769F3" w:rsidRPr="005769F3">
              <w:rPr>
                <w:noProof/>
                <w:webHidden/>
              </w:rPr>
              <w:tab/>
            </w:r>
            <w:r w:rsidR="005769F3" w:rsidRPr="005769F3">
              <w:rPr>
                <w:noProof/>
                <w:webHidden/>
              </w:rPr>
              <w:fldChar w:fldCharType="begin"/>
            </w:r>
            <w:r w:rsidR="005769F3" w:rsidRPr="005769F3">
              <w:rPr>
                <w:noProof/>
                <w:webHidden/>
              </w:rPr>
              <w:instrText xml:space="preserve"> PAGEREF _Toc100277908 \h </w:instrText>
            </w:r>
            <w:r w:rsidR="005769F3" w:rsidRPr="005769F3">
              <w:rPr>
                <w:noProof/>
                <w:webHidden/>
              </w:rPr>
            </w:r>
            <w:r w:rsidR="005769F3" w:rsidRPr="005769F3">
              <w:rPr>
                <w:noProof/>
                <w:webHidden/>
              </w:rPr>
              <w:fldChar w:fldCharType="separate"/>
            </w:r>
            <w:r w:rsidR="005769F3" w:rsidRPr="005769F3">
              <w:rPr>
                <w:noProof/>
                <w:webHidden/>
              </w:rPr>
              <w:t>5</w:t>
            </w:r>
            <w:r w:rsidR="005769F3" w:rsidRPr="005769F3">
              <w:rPr>
                <w:noProof/>
                <w:webHidden/>
              </w:rPr>
              <w:fldChar w:fldCharType="end"/>
            </w:r>
          </w:hyperlink>
        </w:p>
        <w:p w14:paraId="685BD7F3" w14:textId="209EEA9D" w:rsidR="005769F3" w:rsidRPr="005769F3" w:rsidRDefault="00BD0B6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09" w:history="1">
            <w:r w:rsidR="005769F3" w:rsidRPr="005769F3">
              <w:rPr>
                <w:rStyle w:val="Hyperlink"/>
                <w:rFonts w:cstheme="minorHAnsi"/>
                <w:noProof/>
              </w:rPr>
              <w:t>Security</w:t>
            </w:r>
            <w:r w:rsidR="005769F3" w:rsidRPr="005769F3">
              <w:rPr>
                <w:noProof/>
                <w:webHidden/>
              </w:rPr>
              <w:tab/>
            </w:r>
            <w:r w:rsidR="005769F3" w:rsidRPr="005769F3">
              <w:rPr>
                <w:noProof/>
                <w:webHidden/>
              </w:rPr>
              <w:fldChar w:fldCharType="begin"/>
            </w:r>
            <w:r w:rsidR="005769F3" w:rsidRPr="005769F3">
              <w:rPr>
                <w:noProof/>
                <w:webHidden/>
              </w:rPr>
              <w:instrText xml:space="preserve"> PAGEREF _Toc100277909 \h </w:instrText>
            </w:r>
            <w:r w:rsidR="005769F3" w:rsidRPr="005769F3">
              <w:rPr>
                <w:noProof/>
                <w:webHidden/>
              </w:rPr>
            </w:r>
            <w:r w:rsidR="005769F3" w:rsidRPr="005769F3">
              <w:rPr>
                <w:noProof/>
                <w:webHidden/>
              </w:rPr>
              <w:fldChar w:fldCharType="separate"/>
            </w:r>
            <w:r w:rsidR="005769F3" w:rsidRPr="005769F3">
              <w:rPr>
                <w:noProof/>
                <w:webHidden/>
              </w:rPr>
              <w:t>6</w:t>
            </w:r>
            <w:r w:rsidR="005769F3" w:rsidRPr="005769F3">
              <w:rPr>
                <w:noProof/>
                <w:webHidden/>
              </w:rPr>
              <w:fldChar w:fldCharType="end"/>
            </w:r>
          </w:hyperlink>
        </w:p>
        <w:p w14:paraId="267862A4" w14:textId="6514F1FC" w:rsidR="005769F3" w:rsidRPr="005769F3" w:rsidRDefault="00BD0B6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0" w:history="1">
            <w:r w:rsidR="005769F3" w:rsidRPr="005769F3">
              <w:rPr>
                <w:rStyle w:val="Hyperlink"/>
                <w:rFonts w:cstheme="minorHAnsi"/>
                <w:noProof/>
              </w:rPr>
              <w:t>Share content or camera</w:t>
            </w:r>
            <w:r w:rsidR="005769F3" w:rsidRPr="005769F3">
              <w:rPr>
                <w:noProof/>
                <w:webHidden/>
              </w:rPr>
              <w:tab/>
            </w:r>
            <w:r w:rsidR="005769F3" w:rsidRPr="005769F3">
              <w:rPr>
                <w:noProof/>
                <w:webHidden/>
              </w:rPr>
              <w:fldChar w:fldCharType="begin"/>
            </w:r>
            <w:r w:rsidR="005769F3" w:rsidRPr="005769F3">
              <w:rPr>
                <w:noProof/>
                <w:webHidden/>
              </w:rPr>
              <w:instrText xml:space="preserve"> PAGEREF _Toc100277910 \h </w:instrText>
            </w:r>
            <w:r w:rsidR="005769F3" w:rsidRPr="005769F3">
              <w:rPr>
                <w:noProof/>
                <w:webHidden/>
              </w:rPr>
            </w:r>
            <w:r w:rsidR="005769F3" w:rsidRPr="005769F3">
              <w:rPr>
                <w:noProof/>
                <w:webHidden/>
              </w:rPr>
              <w:fldChar w:fldCharType="separate"/>
            </w:r>
            <w:r w:rsidR="005769F3" w:rsidRPr="005769F3">
              <w:rPr>
                <w:noProof/>
                <w:webHidden/>
              </w:rPr>
              <w:t>7</w:t>
            </w:r>
            <w:r w:rsidR="005769F3" w:rsidRPr="005769F3">
              <w:rPr>
                <w:noProof/>
                <w:webHidden/>
              </w:rPr>
              <w:fldChar w:fldCharType="end"/>
            </w:r>
          </w:hyperlink>
        </w:p>
        <w:p w14:paraId="736CED7D" w14:textId="3D627F31" w:rsidR="005769F3" w:rsidRDefault="00BD0B6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1" w:history="1">
            <w:r w:rsidR="005769F3" w:rsidRPr="00E73015">
              <w:rPr>
                <w:rStyle w:val="Hyperlink"/>
                <w:noProof/>
              </w:rPr>
              <w:t>Joining a meeting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11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8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34DFD24A" w14:textId="05544372" w:rsidR="005769F3" w:rsidRDefault="00BD0B6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2" w:history="1">
            <w:r w:rsidR="005769F3" w:rsidRPr="00E73015">
              <w:rPr>
                <w:rStyle w:val="Hyperlink"/>
                <w:noProof/>
              </w:rPr>
              <w:t>Make a phone call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12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9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099340B8" w14:textId="047FD744" w:rsidR="005769F3" w:rsidRDefault="00BD0B6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3" w:history="1">
            <w:r w:rsidR="005769F3" w:rsidRPr="00E73015">
              <w:rPr>
                <w:rStyle w:val="Hyperlink"/>
                <w:noProof/>
              </w:rPr>
              <w:t>Present with your computer, tablet, or smartphone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13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10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71269288" w14:textId="1151F4A6" w:rsidR="005769F3" w:rsidRDefault="00BD0B6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4" w:history="1">
            <w:r w:rsidR="005769F3" w:rsidRPr="00E73015">
              <w:rPr>
                <w:rStyle w:val="Hyperlink"/>
                <w:noProof/>
              </w:rPr>
              <w:t>Camera Control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14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13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6FD05461" w14:textId="0B83136B" w:rsidR="005769F3" w:rsidRDefault="00BD0B60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5" w:history="1">
            <w:r w:rsidR="005769F3" w:rsidRPr="00E73015">
              <w:rPr>
                <w:rStyle w:val="Hyperlink"/>
                <w:noProof/>
              </w:rPr>
              <w:t>ROOM 5A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15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14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2641F983" w14:textId="5CD6F3AE" w:rsidR="005769F3" w:rsidRDefault="00BD0B6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6" w:history="1">
            <w:r w:rsidR="005769F3" w:rsidRPr="00E73015">
              <w:rPr>
                <w:rStyle w:val="Hyperlink"/>
                <w:noProof/>
              </w:rPr>
              <w:t>Home screen</w:t>
            </w:r>
            <w:r w:rsidR="005769F3">
              <w:rPr>
                <w:noProof/>
                <w:webHidden/>
              </w:rPr>
              <w:tab/>
            </w:r>
            <w:r w:rsidR="005769F3">
              <w:rPr>
                <w:noProof/>
                <w:webHidden/>
              </w:rPr>
              <w:fldChar w:fldCharType="begin"/>
            </w:r>
            <w:r w:rsidR="005769F3">
              <w:rPr>
                <w:noProof/>
                <w:webHidden/>
              </w:rPr>
              <w:instrText xml:space="preserve"> PAGEREF _Toc100277916 \h </w:instrText>
            </w:r>
            <w:r w:rsidR="005769F3">
              <w:rPr>
                <w:noProof/>
                <w:webHidden/>
              </w:rPr>
            </w:r>
            <w:r w:rsidR="005769F3">
              <w:rPr>
                <w:noProof/>
                <w:webHidden/>
              </w:rPr>
              <w:fldChar w:fldCharType="separate"/>
            </w:r>
            <w:r w:rsidR="005769F3">
              <w:rPr>
                <w:noProof/>
                <w:webHidden/>
              </w:rPr>
              <w:t>14</w:t>
            </w:r>
            <w:r w:rsidR="005769F3">
              <w:rPr>
                <w:noProof/>
                <w:webHidden/>
              </w:rPr>
              <w:fldChar w:fldCharType="end"/>
            </w:r>
          </w:hyperlink>
        </w:p>
        <w:p w14:paraId="4C0DDC33" w14:textId="6797F19C" w:rsidR="005769F3" w:rsidRPr="005769F3" w:rsidRDefault="00BD0B6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7" w:history="1">
            <w:r w:rsidR="005769F3" w:rsidRPr="005769F3">
              <w:rPr>
                <w:rStyle w:val="Hyperlink"/>
                <w:rFonts w:cstheme="minorHAnsi"/>
                <w:noProof/>
              </w:rPr>
              <w:t>Contacts</w:t>
            </w:r>
            <w:r w:rsidR="005769F3" w:rsidRPr="005769F3">
              <w:rPr>
                <w:noProof/>
                <w:webHidden/>
              </w:rPr>
              <w:tab/>
            </w:r>
            <w:r w:rsidR="005769F3" w:rsidRPr="005769F3">
              <w:rPr>
                <w:noProof/>
                <w:webHidden/>
              </w:rPr>
              <w:fldChar w:fldCharType="begin"/>
            </w:r>
            <w:r w:rsidR="005769F3" w:rsidRPr="005769F3">
              <w:rPr>
                <w:noProof/>
                <w:webHidden/>
              </w:rPr>
              <w:instrText xml:space="preserve"> PAGEREF _Toc100277917 \h </w:instrText>
            </w:r>
            <w:r w:rsidR="005769F3" w:rsidRPr="005769F3">
              <w:rPr>
                <w:noProof/>
                <w:webHidden/>
              </w:rPr>
            </w:r>
            <w:r w:rsidR="005769F3" w:rsidRPr="005769F3">
              <w:rPr>
                <w:noProof/>
                <w:webHidden/>
              </w:rPr>
              <w:fldChar w:fldCharType="separate"/>
            </w:r>
            <w:r w:rsidR="005769F3" w:rsidRPr="005769F3">
              <w:rPr>
                <w:noProof/>
                <w:webHidden/>
              </w:rPr>
              <w:t>15</w:t>
            </w:r>
            <w:r w:rsidR="005769F3" w:rsidRPr="005769F3">
              <w:rPr>
                <w:noProof/>
                <w:webHidden/>
              </w:rPr>
              <w:fldChar w:fldCharType="end"/>
            </w:r>
          </w:hyperlink>
        </w:p>
        <w:p w14:paraId="4AC5608D" w14:textId="67571EF9" w:rsidR="005769F3" w:rsidRPr="005769F3" w:rsidRDefault="00BD0B6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8" w:history="1">
            <w:r w:rsidR="005769F3" w:rsidRPr="005769F3">
              <w:rPr>
                <w:rStyle w:val="Hyperlink"/>
                <w:noProof/>
              </w:rPr>
              <w:t>Phone</w:t>
            </w:r>
            <w:r w:rsidR="005769F3" w:rsidRPr="005769F3">
              <w:rPr>
                <w:noProof/>
                <w:webHidden/>
              </w:rPr>
              <w:tab/>
            </w:r>
            <w:r w:rsidR="005769F3" w:rsidRPr="005769F3">
              <w:rPr>
                <w:noProof/>
                <w:webHidden/>
              </w:rPr>
              <w:fldChar w:fldCharType="begin"/>
            </w:r>
            <w:r w:rsidR="005769F3" w:rsidRPr="005769F3">
              <w:rPr>
                <w:noProof/>
                <w:webHidden/>
              </w:rPr>
              <w:instrText xml:space="preserve"> PAGEREF _Toc100277918 \h </w:instrText>
            </w:r>
            <w:r w:rsidR="005769F3" w:rsidRPr="005769F3">
              <w:rPr>
                <w:noProof/>
                <w:webHidden/>
              </w:rPr>
            </w:r>
            <w:r w:rsidR="005769F3" w:rsidRPr="005769F3">
              <w:rPr>
                <w:noProof/>
                <w:webHidden/>
              </w:rPr>
              <w:fldChar w:fldCharType="separate"/>
            </w:r>
            <w:r w:rsidR="005769F3" w:rsidRPr="005769F3">
              <w:rPr>
                <w:noProof/>
                <w:webHidden/>
              </w:rPr>
              <w:t>15</w:t>
            </w:r>
            <w:r w:rsidR="005769F3" w:rsidRPr="005769F3">
              <w:rPr>
                <w:noProof/>
                <w:webHidden/>
              </w:rPr>
              <w:fldChar w:fldCharType="end"/>
            </w:r>
          </w:hyperlink>
        </w:p>
        <w:p w14:paraId="1115DAC4" w14:textId="01ABFCF7" w:rsidR="005769F3" w:rsidRPr="005769F3" w:rsidRDefault="00BD0B6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19" w:history="1">
            <w:r w:rsidR="005769F3" w:rsidRPr="005769F3">
              <w:rPr>
                <w:rStyle w:val="Hyperlink"/>
                <w:noProof/>
              </w:rPr>
              <w:t>New meeting</w:t>
            </w:r>
            <w:r w:rsidR="005769F3" w:rsidRPr="005769F3">
              <w:rPr>
                <w:noProof/>
                <w:webHidden/>
              </w:rPr>
              <w:tab/>
            </w:r>
            <w:r w:rsidR="005769F3" w:rsidRPr="005769F3">
              <w:rPr>
                <w:noProof/>
                <w:webHidden/>
              </w:rPr>
              <w:fldChar w:fldCharType="begin"/>
            </w:r>
            <w:r w:rsidR="005769F3" w:rsidRPr="005769F3">
              <w:rPr>
                <w:noProof/>
                <w:webHidden/>
              </w:rPr>
              <w:instrText xml:space="preserve"> PAGEREF _Toc100277919 \h </w:instrText>
            </w:r>
            <w:r w:rsidR="005769F3" w:rsidRPr="005769F3">
              <w:rPr>
                <w:noProof/>
                <w:webHidden/>
              </w:rPr>
            </w:r>
            <w:r w:rsidR="005769F3" w:rsidRPr="005769F3">
              <w:rPr>
                <w:noProof/>
                <w:webHidden/>
              </w:rPr>
              <w:fldChar w:fldCharType="separate"/>
            </w:r>
            <w:r w:rsidR="005769F3" w:rsidRPr="005769F3">
              <w:rPr>
                <w:noProof/>
                <w:webHidden/>
              </w:rPr>
              <w:t>16</w:t>
            </w:r>
            <w:r w:rsidR="005769F3" w:rsidRPr="005769F3">
              <w:rPr>
                <w:noProof/>
                <w:webHidden/>
              </w:rPr>
              <w:fldChar w:fldCharType="end"/>
            </w:r>
          </w:hyperlink>
        </w:p>
        <w:p w14:paraId="0E764701" w14:textId="391CF28D" w:rsidR="005769F3" w:rsidRPr="005769F3" w:rsidRDefault="00BD0B6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00277920" w:history="1">
            <w:r w:rsidR="005769F3" w:rsidRPr="005769F3">
              <w:rPr>
                <w:rStyle w:val="Hyperlink"/>
                <w:noProof/>
              </w:rPr>
              <w:t>Manage Participants</w:t>
            </w:r>
            <w:r w:rsidR="005769F3" w:rsidRPr="005769F3">
              <w:rPr>
                <w:noProof/>
                <w:webHidden/>
              </w:rPr>
              <w:tab/>
            </w:r>
            <w:r w:rsidR="005769F3" w:rsidRPr="005769F3">
              <w:rPr>
                <w:noProof/>
                <w:webHidden/>
              </w:rPr>
              <w:fldChar w:fldCharType="begin"/>
            </w:r>
            <w:r w:rsidR="005769F3" w:rsidRPr="005769F3">
              <w:rPr>
                <w:noProof/>
                <w:webHidden/>
              </w:rPr>
              <w:instrText xml:space="preserve"> PAGEREF _Toc100277920 \h </w:instrText>
            </w:r>
            <w:r w:rsidR="005769F3" w:rsidRPr="005769F3">
              <w:rPr>
                <w:noProof/>
                <w:webHidden/>
              </w:rPr>
            </w:r>
            <w:r w:rsidR="005769F3" w:rsidRPr="005769F3">
              <w:rPr>
                <w:noProof/>
                <w:webHidden/>
              </w:rPr>
              <w:fldChar w:fldCharType="separate"/>
            </w:r>
            <w:r w:rsidR="005769F3" w:rsidRPr="005769F3">
              <w:rPr>
                <w:noProof/>
                <w:webHidden/>
              </w:rPr>
              <w:t>17</w:t>
            </w:r>
            <w:r w:rsidR="005769F3" w:rsidRPr="005769F3">
              <w:rPr>
                <w:noProof/>
                <w:webHidden/>
              </w:rPr>
              <w:fldChar w:fldCharType="end"/>
            </w:r>
          </w:hyperlink>
        </w:p>
        <w:p w14:paraId="3CAB4C37" w14:textId="6A8EB4DF" w:rsidR="00AB523B" w:rsidRDefault="00AB523B" w:rsidP="00FE3E4B">
          <w:pPr>
            <w:ind w:firstLine="810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632A7EA" w14:textId="46FE47DD" w:rsidR="00370DF6" w:rsidRDefault="00370DF6" w:rsidP="005E4986">
      <w:pPr>
        <w:pStyle w:val="Heading1"/>
        <w:rPr>
          <w:b/>
          <w:bCs/>
        </w:rPr>
      </w:pPr>
    </w:p>
    <w:p w14:paraId="2417D4A9" w14:textId="247213A7" w:rsidR="00370DF6" w:rsidRDefault="00370DF6" w:rsidP="00FE3E4B">
      <w:pPr>
        <w:ind w:left="540"/>
      </w:pPr>
    </w:p>
    <w:p w14:paraId="38C82B6A" w14:textId="086FB8A0" w:rsidR="00370DF6" w:rsidRDefault="00370DF6" w:rsidP="00370DF6"/>
    <w:p w14:paraId="61499A62" w14:textId="117D59EB" w:rsidR="00370DF6" w:rsidRDefault="00370DF6" w:rsidP="00370DF6"/>
    <w:p w14:paraId="10EF514F" w14:textId="610B0215" w:rsidR="00370DF6" w:rsidRDefault="00370DF6" w:rsidP="00370DF6"/>
    <w:p w14:paraId="7E5BC2D5" w14:textId="4F7F8077" w:rsidR="00370DF6" w:rsidRDefault="00370DF6" w:rsidP="00FE3E4B">
      <w:pPr>
        <w:ind w:left="630"/>
      </w:pPr>
    </w:p>
    <w:p w14:paraId="69702CD2" w14:textId="4B08D0DE" w:rsidR="00370DF6" w:rsidRDefault="00370DF6" w:rsidP="00370DF6"/>
    <w:p w14:paraId="2C41BD7A" w14:textId="446CF4AB" w:rsidR="00370DF6" w:rsidRDefault="00370DF6" w:rsidP="00370DF6"/>
    <w:p w14:paraId="22F32F6C" w14:textId="33D0B912" w:rsidR="00370DF6" w:rsidRDefault="00370DF6" w:rsidP="00370DF6"/>
    <w:p w14:paraId="4C01C382" w14:textId="7064EFD1" w:rsidR="00370DF6" w:rsidRDefault="00370DF6" w:rsidP="00370DF6"/>
    <w:p w14:paraId="6B5112C5" w14:textId="48D8AAEA" w:rsidR="00370DF6" w:rsidRDefault="00370DF6" w:rsidP="00370DF6"/>
    <w:p w14:paraId="73DB925E" w14:textId="42E13347" w:rsidR="174C1043" w:rsidRPr="008D6E6C" w:rsidRDefault="174C1043" w:rsidP="005E4986">
      <w:pPr>
        <w:pStyle w:val="Heading1"/>
        <w:rPr>
          <w:szCs w:val="44"/>
          <w:u w:val="single"/>
        </w:rPr>
      </w:pPr>
      <w:bookmarkStart w:id="2" w:name="_Toc100277906"/>
      <w:r w:rsidRPr="008D6E6C">
        <w:rPr>
          <w:szCs w:val="44"/>
          <w:u w:val="single"/>
        </w:rPr>
        <w:lastRenderedPageBreak/>
        <w:t>R</w:t>
      </w:r>
      <w:r w:rsidR="005649F2">
        <w:rPr>
          <w:szCs w:val="44"/>
          <w:u w:val="single"/>
        </w:rPr>
        <w:t>OOM</w:t>
      </w:r>
      <w:r w:rsidRPr="008D6E6C">
        <w:rPr>
          <w:szCs w:val="44"/>
          <w:u w:val="single"/>
        </w:rPr>
        <w:t xml:space="preserve"> 6D</w:t>
      </w:r>
      <w:bookmarkEnd w:id="2"/>
    </w:p>
    <w:p w14:paraId="0DD1FF04" w14:textId="066A46C4" w:rsidR="005E4986" w:rsidRDefault="00AB70E0" w:rsidP="005E4986">
      <w:r>
        <w:t>Located on the 6</w:t>
      </w:r>
      <w:r w:rsidRPr="00AB70E0">
        <w:rPr>
          <w:vertAlign w:val="superscript"/>
        </w:rPr>
        <w:t>th</w:t>
      </w:r>
      <w:r>
        <w:t xml:space="preserve"> floor of the NYC office.</w:t>
      </w:r>
    </w:p>
    <w:p w14:paraId="603E67D7" w14:textId="7DF46781" w:rsidR="005E4986" w:rsidRPr="00A07209" w:rsidRDefault="005E4986" w:rsidP="005E4986">
      <w:pPr>
        <w:pStyle w:val="Heading2"/>
        <w:rPr>
          <w:sz w:val="36"/>
          <w:szCs w:val="36"/>
        </w:rPr>
      </w:pPr>
      <w:bookmarkStart w:id="3" w:name="_Toc100277907"/>
      <w:r w:rsidRPr="00A07209">
        <w:rPr>
          <w:sz w:val="36"/>
          <w:szCs w:val="36"/>
        </w:rPr>
        <w:t xml:space="preserve">Starting an </w:t>
      </w:r>
      <w:r w:rsidR="005649F2" w:rsidRPr="00A07209">
        <w:rPr>
          <w:sz w:val="36"/>
          <w:szCs w:val="36"/>
        </w:rPr>
        <w:t>i</w:t>
      </w:r>
      <w:r w:rsidRPr="00A07209">
        <w:rPr>
          <w:sz w:val="36"/>
          <w:szCs w:val="36"/>
        </w:rPr>
        <w:t xml:space="preserve">nstant </w:t>
      </w:r>
      <w:r w:rsidR="005649F2" w:rsidRPr="00A07209">
        <w:rPr>
          <w:sz w:val="36"/>
          <w:szCs w:val="36"/>
        </w:rPr>
        <w:t>m</w:t>
      </w:r>
      <w:r w:rsidRPr="00A07209">
        <w:rPr>
          <w:sz w:val="36"/>
          <w:szCs w:val="36"/>
        </w:rPr>
        <w:t>eeting</w:t>
      </w:r>
      <w:bookmarkEnd w:id="3"/>
    </w:p>
    <w:p w14:paraId="2AC6FCE8" w14:textId="2AFD9732" w:rsidR="00021816" w:rsidRDefault="00021816" w:rsidP="00021816"/>
    <w:p w14:paraId="0AEC690C" w14:textId="5D9E1BEC" w:rsidR="00021816" w:rsidRPr="00021816" w:rsidRDefault="00075BD6" w:rsidP="00021816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7BF4927A" wp14:editId="73C3924A">
            <wp:simplePos x="0" y="0"/>
            <wp:positionH relativeFrom="margin">
              <wp:align>center</wp:align>
            </wp:positionH>
            <wp:positionV relativeFrom="paragraph">
              <wp:posOffset>111629</wp:posOffset>
            </wp:positionV>
            <wp:extent cx="1793875" cy="933450"/>
            <wp:effectExtent l="0" t="0" r="0" b="0"/>
            <wp:wrapNone/>
            <wp:docPr id="12" name="Picture 12" descr="Teléfono de Conferencia Polycom Realpresence Trio 8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léfono de Conferencia Polycom Realpresence Trio 880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61" t="22916" r="1630" b="22370"/>
                    <a:stretch/>
                  </pic:blipFill>
                  <pic:spPr bwMode="auto">
                    <a:xfrm>
                      <a:off x="0" y="0"/>
                      <a:ext cx="17938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1816" w:rsidRPr="00021816">
        <w:rPr>
          <w:sz w:val="28"/>
          <w:szCs w:val="28"/>
        </w:rPr>
        <w:t>Find the Polycom speaker</w:t>
      </w:r>
      <w:r w:rsidR="00021816">
        <w:rPr>
          <w:sz w:val="28"/>
          <w:szCs w:val="28"/>
        </w:rPr>
        <w:t>:</w:t>
      </w:r>
    </w:p>
    <w:tbl>
      <w:tblPr>
        <w:tblStyle w:val="TableGrid"/>
        <w:tblpPr w:leftFromText="180" w:rightFromText="180" w:vertAnchor="text" w:horzAnchor="margin" w:tblpXSpec="center" w:tblpY="1449"/>
        <w:tblW w:w="11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  <w:gridCol w:w="5878"/>
      </w:tblGrid>
      <w:tr w:rsidR="00343A48" w14:paraId="63CC7606" w14:textId="77777777" w:rsidTr="00823F5C">
        <w:tc>
          <w:tcPr>
            <w:tcW w:w="11628" w:type="dxa"/>
            <w:gridSpan w:val="2"/>
          </w:tcPr>
          <w:p w14:paraId="2699CDDD" w14:textId="77777777" w:rsidR="00343A48" w:rsidRDefault="00343A48" w:rsidP="00075BD6">
            <w:pPr>
              <w:jc w:val="center"/>
              <w:rPr>
                <w:sz w:val="28"/>
                <w:szCs w:val="28"/>
              </w:rPr>
            </w:pPr>
            <w:r w:rsidRPr="00343391">
              <w:rPr>
                <w:sz w:val="28"/>
                <w:szCs w:val="28"/>
              </w:rPr>
              <w:t>Tap</w:t>
            </w:r>
            <w:r>
              <w:rPr>
                <w:sz w:val="28"/>
                <w:szCs w:val="28"/>
              </w:rPr>
              <w:t xml:space="preserve"> the</w:t>
            </w:r>
            <w:r w:rsidRPr="00343391">
              <w:rPr>
                <w:sz w:val="28"/>
                <w:szCs w:val="28"/>
              </w:rPr>
              <w:t xml:space="preserve"> </w:t>
            </w:r>
            <w:r w:rsidRPr="00343391">
              <w:rPr>
                <w:b/>
                <w:bCs/>
                <w:color w:val="0070C0"/>
                <w:sz w:val="28"/>
                <w:szCs w:val="28"/>
              </w:rPr>
              <w:t>Meet Now</w:t>
            </w:r>
            <w:r w:rsidRPr="00343391">
              <w:rPr>
                <w:color w:val="0070C0"/>
                <w:sz w:val="28"/>
                <w:szCs w:val="28"/>
              </w:rPr>
              <w:t xml:space="preserve"> </w:t>
            </w:r>
            <w:r w:rsidRPr="00343391">
              <w:rPr>
                <w:sz w:val="28"/>
                <w:szCs w:val="28"/>
              </w:rPr>
              <w:t xml:space="preserve">icon to go to </w:t>
            </w:r>
            <w:r>
              <w:rPr>
                <w:color w:val="FF0000"/>
                <w:sz w:val="28"/>
                <w:szCs w:val="28"/>
              </w:rPr>
              <w:t>Figure 2</w:t>
            </w:r>
            <w:r w:rsidRPr="00343391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 xml:space="preserve">  </w:t>
            </w:r>
          </w:p>
          <w:p w14:paraId="0163915E" w14:textId="757B59AB" w:rsidR="00343A48" w:rsidRDefault="00343A48" w:rsidP="00075BD6">
            <w:pPr>
              <w:jc w:val="center"/>
              <w:rPr>
                <w:sz w:val="28"/>
                <w:szCs w:val="28"/>
              </w:rPr>
            </w:pPr>
            <w:r w:rsidRPr="00343391">
              <w:rPr>
                <w:sz w:val="28"/>
                <w:szCs w:val="28"/>
              </w:rPr>
              <w:t xml:space="preserve">where you can select a contact or Zoom </w:t>
            </w:r>
            <w:r>
              <w:rPr>
                <w:sz w:val="28"/>
                <w:szCs w:val="28"/>
              </w:rPr>
              <w:t>R</w:t>
            </w:r>
            <w:r w:rsidRPr="00343391">
              <w:rPr>
                <w:sz w:val="28"/>
                <w:szCs w:val="28"/>
              </w:rPr>
              <w:t>oom to connect with.</w:t>
            </w:r>
          </w:p>
        </w:tc>
      </w:tr>
      <w:tr w:rsidR="00021816" w14:paraId="3DC3363C" w14:textId="77777777" w:rsidTr="00823F5C">
        <w:trPr>
          <w:trHeight w:val="74"/>
        </w:trPr>
        <w:tc>
          <w:tcPr>
            <w:tcW w:w="5750" w:type="dxa"/>
          </w:tcPr>
          <w:p w14:paraId="35D8AAD5" w14:textId="77777777" w:rsidR="00021816" w:rsidRDefault="00021816" w:rsidP="00075BD6">
            <w:pPr>
              <w:rPr>
                <w:sz w:val="28"/>
                <w:szCs w:val="28"/>
              </w:rPr>
            </w:pPr>
          </w:p>
          <w:p w14:paraId="3737F21E" w14:textId="2E474638" w:rsidR="00075BD6" w:rsidRPr="00075BD6" w:rsidRDefault="00021816" w:rsidP="00075B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504617C" wp14:editId="5FBCA166">
                  <wp:extent cx="2669654" cy="5248894"/>
                  <wp:effectExtent l="0" t="0" r="0" b="9525"/>
                  <wp:docPr id="36291678" name="Picture 362916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326" t="3426" r="31491" b="18448"/>
                          <a:stretch/>
                        </pic:blipFill>
                        <pic:spPr bwMode="auto">
                          <a:xfrm>
                            <a:off x="0" y="0"/>
                            <a:ext cx="2690829" cy="5290527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ffectLst>
                            <a:softEdge rad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1D131E" w14:textId="6B1BC495" w:rsidR="00075BD6" w:rsidRPr="00075BD6" w:rsidRDefault="00075BD6" w:rsidP="00075BD6">
            <w:pPr>
              <w:jc w:val="center"/>
              <w:rPr>
                <w:color w:val="FF0000"/>
              </w:rPr>
            </w:pPr>
            <w:r w:rsidRPr="00075BD6">
              <w:rPr>
                <w:color w:val="FF0000"/>
              </w:rPr>
              <w:t>Figure 1</w:t>
            </w:r>
          </w:p>
          <w:p w14:paraId="39B9D28F" w14:textId="77777777" w:rsidR="00075BD6" w:rsidRDefault="00075BD6" w:rsidP="00075BD6">
            <w:pPr>
              <w:jc w:val="center"/>
              <w:rPr>
                <w:color w:val="FF0000"/>
              </w:rPr>
            </w:pPr>
          </w:p>
          <w:p w14:paraId="350A15A5" w14:textId="77777777" w:rsidR="00021816" w:rsidRPr="00343391" w:rsidRDefault="00021816" w:rsidP="00075BD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5878" w:type="dxa"/>
          </w:tcPr>
          <w:p w14:paraId="5EED1EE6" w14:textId="77777777" w:rsidR="00021816" w:rsidRPr="003B0EF2" w:rsidRDefault="00021816" w:rsidP="00075BD6">
            <w:pPr>
              <w:rPr>
                <w:sz w:val="28"/>
                <w:szCs w:val="28"/>
              </w:rPr>
            </w:pPr>
          </w:p>
          <w:p w14:paraId="49C75417" w14:textId="77777777" w:rsidR="00021816" w:rsidRDefault="00021816" w:rsidP="00075B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CDFC45" wp14:editId="40ACFB65">
                  <wp:extent cx="2719394" cy="5219065"/>
                  <wp:effectExtent l="0" t="0" r="5080" b="635"/>
                  <wp:docPr id="423832436" name="Picture 4238324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143" r="15194"/>
                          <a:stretch/>
                        </pic:blipFill>
                        <pic:spPr bwMode="auto">
                          <a:xfrm>
                            <a:off x="0" y="0"/>
                            <a:ext cx="2719725" cy="521970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F1DDD4" w14:textId="47209E8C" w:rsidR="00021816" w:rsidRDefault="00021816" w:rsidP="00075BD6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Figure 2</w:t>
            </w:r>
          </w:p>
          <w:p w14:paraId="1FD8084D" w14:textId="77777777" w:rsidR="00021816" w:rsidRPr="003B0EF2" w:rsidRDefault="00021816" w:rsidP="00075BD6">
            <w:pPr>
              <w:jc w:val="center"/>
              <w:rPr>
                <w:sz w:val="28"/>
                <w:szCs w:val="28"/>
              </w:rPr>
            </w:pPr>
          </w:p>
        </w:tc>
      </w:tr>
    </w:tbl>
    <w:p w14:paraId="7EE22367" w14:textId="0FEE7872" w:rsidR="00FA4B63" w:rsidRDefault="00FA4B63" w:rsidP="00612BD7">
      <w:pPr>
        <w:rPr>
          <w:sz w:val="28"/>
          <w:szCs w:val="28"/>
        </w:rPr>
      </w:pPr>
    </w:p>
    <w:p w14:paraId="4A8F67EF" w14:textId="77777777" w:rsidR="00075BD6" w:rsidRDefault="00075BD6" w:rsidP="00612BD7">
      <w:pPr>
        <w:rPr>
          <w:sz w:val="28"/>
          <w:szCs w:val="28"/>
        </w:rPr>
      </w:pPr>
    </w:p>
    <w:p w14:paraId="5AD0B0AE" w14:textId="77777777" w:rsidR="00FA4B63" w:rsidRDefault="00FA4B63" w:rsidP="00612BD7">
      <w:pPr>
        <w:rPr>
          <w:sz w:val="28"/>
          <w:szCs w:val="28"/>
        </w:rPr>
      </w:pPr>
    </w:p>
    <w:p w14:paraId="61CEADA9" w14:textId="6EE16901" w:rsidR="174C1043" w:rsidRPr="00A22E4F" w:rsidRDefault="009950A1" w:rsidP="00A22E4F">
      <w:pPr>
        <w:pStyle w:val="ListParagraph"/>
        <w:numPr>
          <w:ilvl w:val="0"/>
          <w:numId w:val="22"/>
        </w:numPr>
        <w:rPr>
          <w:sz w:val="28"/>
          <w:szCs w:val="28"/>
        </w:rPr>
      </w:pPr>
      <w:r w:rsidRPr="00A22E4F">
        <w:rPr>
          <w:sz w:val="28"/>
          <w:szCs w:val="28"/>
        </w:rPr>
        <w:t>Select</w:t>
      </w:r>
      <w:r w:rsidR="008E22EA" w:rsidRPr="00A22E4F">
        <w:rPr>
          <w:sz w:val="28"/>
          <w:szCs w:val="28"/>
        </w:rPr>
        <w:t xml:space="preserve"> the</w:t>
      </w:r>
      <w:r w:rsidRPr="00A22E4F">
        <w:rPr>
          <w:sz w:val="28"/>
          <w:szCs w:val="28"/>
        </w:rPr>
        <w:t xml:space="preserve"> contact or Zoom Room to connect to or call.</w:t>
      </w:r>
    </w:p>
    <w:p w14:paraId="593EB830" w14:textId="43603BF2" w:rsidR="009950A1" w:rsidRPr="00A22E4F" w:rsidRDefault="008E22EA" w:rsidP="00A22E4F">
      <w:pPr>
        <w:pStyle w:val="ListParagraph"/>
        <w:numPr>
          <w:ilvl w:val="0"/>
          <w:numId w:val="22"/>
        </w:numPr>
        <w:rPr>
          <w:sz w:val="28"/>
          <w:szCs w:val="28"/>
        </w:rPr>
      </w:pPr>
      <w:r w:rsidRPr="00A22E4F">
        <w:rPr>
          <w:sz w:val="28"/>
          <w:szCs w:val="28"/>
        </w:rPr>
        <w:t>S</w:t>
      </w:r>
      <w:r w:rsidR="009950A1" w:rsidRPr="00A22E4F">
        <w:rPr>
          <w:sz w:val="28"/>
          <w:szCs w:val="28"/>
        </w:rPr>
        <w:t>elect</w:t>
      </w:r>
      <w:r w:rsidR="00343391" w:rsidRPr="00A22E4F">
        <w:rPr>
          <w:sz w:val="28"/>
          <w:szCs w:val="28"/>
        </w:rPr>
        <w:t>ing</w:t>
      </w:r>
      <w:r w:rsidR="009950A1" w:rsidRPr="00A22E4F">
        <w:rPr>
          <w:sz w:val="28"/>
          <w:szCs w:val="28"/>
        </w:rPr>
        <w:t xml:space="preserve"> a contact</w:t>
      </w:r>
      <w:r w:rsidR="00343391" w:rsidRPr="00A22E4F">
        <w:rPr>
          <w:sz w:val="28"/>
          <w:szCs w:val="28"/>
        </w:rPr>
        <w:t xml:space="preserve"> </w:t>
      </w:r>
      <w:r w:rsidR="009950A1" w:rsidRPr="00A22E4F">
        <w:rPr>
          <w:sz w:val="28"/>
          <w:szCs w:val="28"/>
        </w:rPr>
        <w:t xml:space="preserve">will </w:t>
      </w:r>
      <w:r w:rsidR="00343391" w:rsidRPr="00A22E4F">
        <w:rPr>
          <w:sz w:val="28"/>
          <w:szCs w:val="28"/>
        </w:rPr>
        <w:t xml:space="preserve">bring you to </w:t>
      </w:r>
      <w:r w:rsidR="009950A1" w:rsidRPr="00A22E4F">
        <w:rPr>
          <w:sz w:val="28"/>
          <w:szCs w:val="28"/>
        </w:rPr>
        <w:t>t</w:t>
      </w:r>
      <w:r w:rsidR="00343391" w:rsidRPr="00A22E4F">
        <w:rPr>
          <w:sz w:val="28"/>
          <w:szCs w:val="28"/>
        </w:rPr>
        <w:t>he</w:t>
      </w:r>
      <w:r w:rsidR="009950A1" w:rsidRPr="00A22E4F">
        <w:rPr>
          <w:sz w:val="28"/>
          <w:szCs w:val="28"/>
        </w:rPr>
        <w:t xml:space="preserve"> </w:t>
      </w:r>
      <w:r w:rsidRPr="00A22E4F">
        <w:rPr>
          <w:color w:val="0070C0"/>
          <w:sz w:val="28"/>
          <w:szCs w:val="28"/>
        </w:rPr>
        <w:t xml:space="preserve">Starting </w:t>
      </w:r>
      <w:r w:rsidR="007D4ADB" w:rsidRPr="00A22E4F">
        <w:rPr>
          <w:color w:val="0070C0"/>
          <w:sz w:val="28"/>
          <w:szCs w:val="28"/>
        </w:rPr>
        <w:t>m</w:t>
      </w:r>
      <w:r w:rsidRPr="00A22E4F">
        <w:rPr>
          <w:color w:val="0070C0"/>
          <w:sz w:val="28"/>
          <w:szCs w:val="28"/>
        </w:rPr>
        <w:t xml:space="preserve">eeting… </w:t>
      </w:r>
      <w:r w:rsidRPr="00A22E4F">
        <w:rPr>
          <w:sz w:val="28"/>
          <w:szCs w:val="28"/>
        </w:rPr>
        <w:t xml:space="preserve">prompt </w:t>
      </w:r>
      <w:r w:rsidR="009950A1" w:rsidRPr="00A22E4F">
        <w:rPr>
          <w:sz w:val="28"/>
          <w:szCs w:val="28"/>
        </w:rPr>
        <w:t>to let you know the connection is about to be established</w:t>
      </w:r>
      <w:r w:rsidR="000F30BB" w:rsidRPr="00A22E4F">
        <w:rPr>
          <w:color w:val="000000" w:themeColor="text1"/>
          <w:sz w:val="28"/>
          <w:szCs w:val="28"/>
        </w:rPr>
        <w:t>:</w:t>
      </w:r>
      <w:r w:rsidRPr="00A22E4F">
        <w:rPr>
          <w:color w:val="FF0000"/>
          <w:sz w:val="28"/>
          <w:szCs w:val="28"/>
        </w:rPr>
        <w:t xml:space="preserve"> </w:t>
      </w:r>
    </w:p>
    <w:p w14:paraId="2EF1540D" w14:textId="77777777" w:rsidR="000F30BB" w:rsidRPr="003B0EF2" w:rsidRDefault="000F30BB" w:rsidP="000F30BB">
      <w:pPr>
        <w:pStyle w:val="ListParagraph"/>
        <w:rPr>
          <w:sz w:val="28"/>
          <w:szCs w:val="28"/>
        </w:rPr>
      </w:pPr>
    </w:p>
    <w:p w14:paraId="2B8535F3" w14:textId="2F1821AF" w:rsidR="008E22EA" w:rsidRDefault="008E22EA" w:rsidP="00612BD7">
      <w:pPr>
        <w:pStyle w:val="ListParagraph"/>
        <w:spacing w:after="0"/>
        <w:jc w:val="center"/>
      </w:pPr>
      <w:r>
        <w:rPr>
          <w:noProof/>
        </w:rPr>
        <w:drawing>
          <wp:inline distT="0" distB="0" distL="0" distR="0" wp14:anchorId="585C9D60" wp14:editId="647F7E5B">
            <wp:extent cx="2956733" cy="485699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46" r="11986"/>
                    <a:stretch/>
                  </pic:blipFill>
                  <pic:spPr bwMode="auto">
                    <a:xfrm>
                      <a:off x="0" y="0"/>
                      <a:ext cx="2961067" cy="4864111"/>
                    </a:xfrm>
                    <a:prstGeom prst="round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0FD3B" w14:textId="6C895D96" w:rsidR="008E22EA" w:rsidRPr="008E22EA" w:rsidRDefault="004D23A5" w:rsidP="00612BD7">
      <w:pPr>
        <w:pStyle w:val="ListParagraph"/>
        <w:spacing w:after="0"/>
        <w:jc w:val="center"/>
        <w:rPr>
          <w:color w:val="FF0000"/>
        </w:rPr>
      </w:pPr>
      <w:r>
        <w:rPr>
          <w:color w:val="FF0000"/>
        </w:rPr>
        <w:t>Figure 3</w:t>
      </w:r>
    </w:p>
    <w:p w14:paraId="42C83EA9" w14:textId="77777777" w:rsidR="008E22EA" w:rsidRDefault="008E22EA" w:rsidP="00612BD7">
      <w:pPr>
        <w:pStyle w:val="ListParagraph"/>
        <w:spacing w:after="0"/>
        <w:jc w:val="center"/>
      </w:pPr>
    </w:p>
    <w:p w14:paraId="191A80DE" w14:textId="77777777" w:rsidR="00B80175" w:rsidRDefault="00B80175" w:rsidP="00B80175">
      <w:pPr>
        <w:pStyle w:val="ListParagraph"/>
        <w:rPr>
          <w:sz w:val="28"/>
          <w:szCs w:val="28"/>
        </w:rPr>
      </w:pPr>
    </w:p>
    <w:p w14:paraId="17BBB901" w14:textId="77777777" w:rsidR="00B80175" w:rsidRDefault="00B80175" w:rsidP="00B80175">
      <w:pPr>
        <w:pStyle w:val="ListParagraph"/>
        <w:rPr>
          <w:sz w:val="28"/>
          <w:szCs w:val="28"/>
        </w:rPr>
      </w:pPr>
    </w:p>
    <w:p w14:paraId="1C07E1AD" w14:textId="77777777" w:rsidR="00B80175" w:rsidRDefault="00B80175" w:rsidP="00B80175">
      <w:pPr>
        <w:pStyle w:val="ListParagraph"/>
        <w:rPr>
          <w:sz w:val="28"/>
          <w:szCs w:val="28"/>
        </w:rPr>
      </w:pPr>
    </w:p>
    <w:p w14:paraId="67492E15" w14:textId="77777777" w:rsidR="00B80175" w:rsidRDefault="00B80175" w:rsidP="00B80175">
      <w:pPr>
        <w:pStyle w:val="ListParagraph"/>
        <w:rPr>
          <w:sz w:val="28"/>
          <w:szCs w:val="28"/>
        </w:rPr>
      </w:pPr>
    </w:p>
    <w:p w14:paraId="466F1200" w14:textId="77777777" w:rsidR="00B80175" w:rsidRDefault="00B80175" w:rsidP="00B80175">
      <w:pPr>
        <w:pStyle w:val="ListParagraph"/>
        <w:rPr>
          <w:sz w:val="28"/>
          <w:szCs w:val="28"/>
        </w:rPr>
      </w:pPr>
    </w:p>
    <w:p w14:paraId="12258570" w14:textId="40FF8333" w:rsidR="00B80175" w:rsidRDefault="000132E9" w:rsidP="00B80175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590F26" wp14:editId="4744F3AA">
                <wp:simplePos x="0" y="0"/>
                <wp:positionH relativeFrom="column">
                  <wp:posOffset>3247697</wp:posOffset>
                </wp:positionH>
                <wp:positionV relativeFrom="paragraph">
                  <wp:posOffset>334228</wp:posOffset>
                </wp:positionV>
                <wp:extent cx="78827" cy="8119241"/>
                <wp:effectExtent l="0" t="0" r="35560" b="3429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827" cy="811924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73DCC8" id="Straight Connector 32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5.7pt,26.3pt" to="261.9pt,66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" strokecolor="#a5a5a5 [3206]" strokeweight=".5pt">
                <v:stroke joinstyle="miter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209"/>
        <w:tblW w:w="12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6"/>
        <w:gridCol w:w="294"/>
        <w:gridCol w:w="72"/>
        <w:gridCol w:w="6012"/>
      </w:tblGrid>
      <w:tr w:rsidR="00FA4B63" w14:paraId="6FA2DCEF" w14:textId="77777777" w:rsidTr="005F0F00">
        <w:tc>
          <w:tcPr>
            <w:tcW w:w="5646" w:type="dxa"/>
            <w:shd w:val="clear" w:color="auto" w:fill="auto"/>
          </w:tcPr>
          <w:p w14:paraId="00F00E8D" w14:textId="0E2AA237" w:rsidR="00FA4B63" w:rsidRDefault="00FA4B63" w:rsidP="00A22E4F">
            <w:pPr>
              <w:pStyle w:val="ListParagraph"/>
              <w:numPr>
                <w:ilvl w:val="0"/>
                <w:numId w:val="22"/>
              </w:numPr>
              <w:rPr>
                <w:sz w:val="28"/>
                <w:szCs w:val="28"/>
              </w:rPr>
            </w:pPr>
            <w:r w:rsidRPr="003B0EF2">
              <w:rPr>
                <w:sz w:val="28"/>
                <w:szCs w:val="28"/>
              </w:rPr>
              <w:t xml:space="preserve">When </w:t>
            </w:r>
            <w:r>
              <w:rPr>
                <w:sz w:val="28"/>
                <w:szCs w:val="28"/>
              </w:rPr>
              <w:t xml:space="preserve">the </w:t>
            </w:r>
            <w:r w:rsidRPr="003B0EF2">
              <w:rPr>
                <w:sz w:val="28"/>
                <w:szCs w:val="28"/>
              </w:rPr>
              <w:t>connection is established with th</w:t>
            </w:r>
            <w:r w:rsidR="007027BB">
              <w:rPr>
                <w:sz w:val="28"/>
                <w:szCs w:val="28"/>
              </w:rPr>
              <w:t>e</w:t>
            </w:r>
            <w:r w:rsidRPr="003B0EF2">
              <w:rPr>
                <w:sz w:val="28"/>
                <w:szCs w:val="28"/>
              </w:rPr>
              <w:t xml:space="preserve"> contact, you can do the following from the screen, see </w:t>
            </w:r>
            <w:r>
              <w:rPr>
                <w:i/>
                <w:iCs/>
                <w:color w:val="FF0000"/>
                <w:sz w:val="28"/>
                <w:szCs w:val="28"/>
              </w:rPr>
              <w:t>Figure 4</w:t>
            </w:r>
            <w:r w:rsidRPr="003B0EF2">
              <w:rPr>
                <w:sz w:val="28"/>
                <w:szCs w:val="28"/>
              </w:rPr>
              <w:t>:</w:t>
            </w:r>
          </w:p>
          <w:p w14:paraId="146AF484" w14:textId="77777777" w:rsidR="00FA4B63" w:rsidRPr="003B0EF2" w:rsidRDefault="00FA4B63" w:rsidP="00FA4B63">
            <w:pPr>
              <w:pStyle w:val="ListParagraph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111B8A02" wp14:editId="688A3A07">
                  <wp:simplePos x="0" y="0"/>
                  <wp:positionH relativeFrom="column">
                    <wp:posOffset>372745</wp:posOffset>
                  </wp:positionH>
                  <wp:positionV relativeFrom="paragraph">
                    <wp:posOffset>238760</wp:posOffset>
                  </wp:positionV>
                  <wp:extent cx="3143885" cy="4191635"/>
                  <wp:effectExtent l="0" t="0" r="0" b="0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885" cy="4191635"/>
                          </a:xfrm>
                          <a:prstGeom prst="round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3335C2" w14:textId="0C36B82D" w:rsidR="00FA4B63" w:rsidRPr="008D6E6C" w:rsidRDefault="005F0F00" w:rsidP="00FA4B63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 xml:space="preserve">              </w:t>
            </w:r>
            <w:r w:rsidR="00FA4B63" w:rsidRPr="008D6E6C">
              <w:rPr>
                <w:color w:val="FF0000"/>
              </w:rPr>
              <w:t>Figure 4</w:t>
            </w:r>
          </w:p>
        </w:tc>
        <w:tc>
          <w:tcPr>
            <w:tcW w:w="294" w:type="dxa"/>
            <w:shd w:val="clear" w:color="auto" w:fill="auto"/>
          </w:tcPr>
          <w:p w14:paraId="55A23598" w14:textId="77777777" w:rsidR="00FA4B63" w:rsidRDefault="00FA4B63" w:rsidP="00FA4B63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6084" w:type="dxa"/>
            <w:gridSpan w:val="2"/>
            <w:shd w:val="clear" w:color="auto" w:fill="auto"/>
          </w:tcPr>
          <w:p w14:paraId="4AEEEFC5" w14:textId="1539241D" w:rsidR="00FA4B63" w:rsidRPr="00547BEA" w:rsidRDefault="00FA4B63" w:rsidP="00FA4B63">
            <w:pPr>
              <w:pStyle w:val="ListParagraph"/>
              <w:numPr>
                <w:ilvl w:val="0"/>
                <w:numId w:val="19"/>
              </w:numPr>
              <w:ind w:left="259"/>
              <w:rPr>
                <w:sz w:val="28"/>
                <w:szCs w:val="28"/>
              </w:rPr>
            </w:pPr>
            <w:r w:rsidRPr="00547BEA">
              <w:rPr>
                <w:sz w:val="28"/>
                <w:szCs w:val="28"/>
              </w:rPr>
              <w:t>The</w:t>
            </w:r>
            <w:r w:rsidRPr="00547BEA">
              <w:rPr>
                <w:b/>
                <w:bCs/>
                <w:sz w:val="28"/>
                <w:szCs w:val="28"/>
              </w:rPr>
              <w:t xml:space="preserve"> </w:t>
            </w:r>
            <w:r w:rsidRPr="00547BEA">
              <w:rPr>
                <w:b/>
                <w:bCs/>
                <w:color w:val="0070C0"/>
                <w:sz w:val="28"/>
                <w:szCs w:val="28"/>
              </w:rPr>
              <w:t>More</w:t>
            </w:r>
            <w:r w:rsidRPr="00547BEA">
              <w:rPr>
                <w:color w:val="0070C0"/>
                <w:sz w:val="28"/>
                <w:szCs w:val="28"/>
              </w:rPr>
              <w:t xml:space="preserve"> </w:t>
            </w:r>
            <w:r w:rsidRPr="00547BEA">
              <w:rPr>
                <w:sz w:val="28"/>
                <w:szCs w:val="28"/>
              </w:rPr>
              <w:t xml:space="preserve">button will take you to </w:t>
            </w:r>
            <w:r>
              <w:rPr>
                <w:i/>
                <w:iCs/>
                <w:color w:val="FF0000"/>
                <w:sz w:val="28"/>
                <w:szCs w:val="28"/>
              </w:rPr>
              <w:t>Figure 5</w:t>
            </w:r>
          </w:p>
          <w:p w14:paraId="4B713374" w14:textId="2D10696B" w:rsidR="00FA4B63" w:rsidRPr="005E5DE6" w:rsidRDefault="00FA4B63" w:rsidP="00FA4B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</w:t>
            </w:r>
            <w:r w:rsidR="00C70855">
              <w:rPr>
                <w:sz w:val="28"/>
                <w:szCs w:val="28"/>
              </w:rPr>
              <w:t>w</w:t>
            </w:r>
            <w:r w:rsidRPr="005E5DE6">
              <w:rPr>
                <w:sz w:val="28"/>
                <w:szCs w:val="28"/>
              </w:rPr>
              <w:t xml:space="preserve">here you will see the following </w:t>
            </w:r>
            <w:r>
              <w:rPr>
                <w:sz w:val="28"/>
                <w:szCs w:val="28"/>
              </w:rPr>
              <w:t>options</w:t>
            </w:r>
            <w:r w:rsidRPr="005E5DE6">
              <w:rPr>
                <w:sz w:val="28"/>
                <w:szCs w:val="28"/>
              </w:rPr>
              <w:t>:</w:t>
            </w:r>
          </w:p>
          <w:p w14:paraId="50CFCFA4" w14:textId="77777777" w:rsidR="00FA4B63" w:rsidRDefault="00FA4B63" w:rsidP="00FA4B63">
            <w:pPr>
              <w:pStyle w:val="ListParagraph"/>
              <w:ind w:left="336"/>
              <w:rPr>
                <w:sz w:val="28"/>
                <w:szCs w:val="28"/>
              </w:rPr>
            </w:pPr>
          </w:p>
          <w:p w14:paraId="4F5DB300" w14:textId="77777777" w:rsidR="00FA4B63" w:rsidRPr="003B0EF2" w:rsidRDefault="00FA4B63" w:rsidP="00FA4B63">
            <w:pPr>
              <w:pStyle w:val="ListParagraph"/>
              <w:ind w:left="336"/>
              <w:rPr>
                <w:sz w:val="28"/>
                <w:szCs w:val="28"/>
              </w:rPr>
            </w:pPr>
          </w:p>
          <w:p w14:paraId="58A8DA78" w14:textId="77777777" w:rsidR="00FA4B63" w:rsidRDefault="00FA4B63" w:rsidP="00FA4B63">
            <w:r w:rsidRPr="00785AE1"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19E10D71" wp14:editId="69CD54EE">
                      <wp:simplePos x="0" y="0"/>
                      <wp:positionH relativeFrom="column">
                        <wp:posOffset>52886</wp:posOffset>
                      </wp:positionH>
                      <wp:positionV relativeFrom="paragraph">
                        <wp:posOffset>3380080</wp:posOffset>
                      </wp:positionV>
                      <wp:extent cx="3182587" cy="676893"/>
                      <wp:effectExtent l="0" t="0" r="18415" b="28575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82587" cy="67689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3AE463" w14:textId="6A62B3BB" w:rsidR="00FA4B63" w:rsidRPr="00785AE1" w:rsidRDefault="00FA4B63" w:rsidP="00FA4B63">
                                  <w:pPr>
                                    <w:jc w:val="center"/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  <w:t>*</w:t>
                                  </w:r>
                                  <w:r w:rsidRPr="00785AE1">
                                    <w:rPr>
                                      <w:color w:val="FF0000"/>
                                      <w:sz w:val="24"/>
                                      <w:szCs w:val="24"/>
                                    </w:rPr>
                                    <w:t>Currently, the Polycom device in Room 6D does not have keypad accommodation to its chat.</w:t>
                                  </w:r>
                                </w:p>
                                <w:p w14:paraId="20589244" w14:textId="77777777" w:rsidR="00FA4B63" w:rsidRDefault="00FA4B63" w:rsidP="00FA4B63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E10D71" id="_x0000_s1028" type="#_x0000_t202" style="position:absolute;margin-left:4.15pt;margin-top:266.15pt;width:250.6pt;height:53.3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" fillcolor="black [3213]" strokecolor="black [3200]" strokeweight="1pt">
                      <v:textbox>
                        <w:txbxContent>
                          <w:p w14:paraId="5A3AE463" w14:textId="6A62B3BB" w:rsidR="00FA4B63" w:rsidRPr="00785AE1" w:rsidRDefault="00FA4B63" w:rsidP="00FA4B63">
                            <w:pPr>
                              <w:jc w:val="center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0000"/>
                                <w:sz w:val="24"/>
                                <w:szCs w:val="24"/>
                              </w:rPr>
                              <w:t>*</w:t>
                            </w:r>
                            <w:r w:rsidRPr="00785AE1">
                              <w:rPr>
                                <w:color w:val="FF0000"/>
                                <w:sz w:val="24"/>
                                <w:szCs w:val="24"/>
                              </w:rPr>
                              <w:t>Currently, the Polycom device in Room 6D does not have keypad accommodation to its chat.</w:t>
                            </w:r>
                          </w:p>
                          <w:p w14:paraId="20589244" w14:textId="77777777" w:rsidR="00FA4B63" w:rsidRDefault="00FA4B63" w:rsidP="00FA4B6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5402719" wp14:editId="0928AE7F">
                  <wp:extent cx="3286496" cy="4381995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4413" cy="4392551"/>
                          </a:xfrm>
                          <a:prstGeom prst="round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D214C5" w14:textId="2047B7C1" w:rsidR="00FA4B63" w:rsidRDefault="005F0F00" w:rsidP="005F0F00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                                        </w:t>
            </w:r>
            <w:r w:rsidR="00FA4B63">
              <w:rPr>
                <w:color w:val="FF0000"/>
              </w:rPr>
              <w:t>Figure 5</w:t>
            </w:r>
          </w:p>
          <w:p w14:paraId="7673A7F9" w14:textId="77777777" w:rsidR="00FA4B63" w:rsidRPr="008D5050" w:rsidRDefault="00FA4B63" w:rsidP="00FA4B63"/>
          <w:p w14:paraId="4DFFF690" w14:textId="77777777" w:rsidR="00FA4B63" w:rsidRDefault="00FA4B63" w:rsidP="00FA4B63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  <w:tr w:rsidR="00FA4B63" w14:paraId="4401B8CE" w14:textId="77777777" w:rsidTr="005F0F00">
        <w:tc>
          <w:tcPr>
            <w:tcW w:w="6012" w:type="dxa"/>
            <w:gridSpan w:val="3"/>
            <w:shd w:val="clear" w:color="auto" w:fill="auto"/>
          </w:tcPr>
          <w:p w14:paraId="5602A8DF" w14:textId="5CAF92FA" w:rsidR="00FA4B63" w:rsidRPr="000319C7" w:rsidRDefault="00FA4B63" w:rsidP="00FA4B63">
            <w:pPr>
              <w:pStyle w:val="ListParagraph"/>
              <w:numPr>
                <w:ilvl w:val="2"/>
                <w:numId w:val="7"/>
              </w:numPr>
              <w:ind w:left="788" w:hanging="360"/>
              <w:rPr>
                <w:sz w:val="28"/>
                <w:szCs w:val="28"/>
              </w:rPr>
            </w:pPr>
            <w:r w:rsidRPr="000319C7">
              <w:rPr>
                <w:sz w:val="28"/>
                <w:szCs w:val="28"/>
              </w:rPr>
              <w:t xml:space="preserve">Tap the </w:t>
            </w:r>
            <w:r w:rsidRPr="000319C7">
              <w:rPr>
                <w:b/>
                <w:bCs/>
                <w:color w:val="0070C0"/>
                <w:sz w:val="28"/>
                <w:szCs w:val="28"/>
              </w:rPr>
              <w:t>Mute</w:t>
            </w:r>
            <w:r w:rsidRPr="000319C7">
              <w:rPr>
                <w:color w:val="0070C0"/>
                <w:sz w:val="28"/>
                <w:szCs w:val="28"/>
              </w:rPr>
              <w:t xml:space="preserve"> </w:t>
            </w:r>
            <w:r w:rsidRPr="000319C7">
              <w:rPr>
                <w:sz w:val="28"/>
                <w:szCs w:val="28"/>
              </w:rPr>
              <w:t>button to mute participants</w:t>
            </w:r>
            <w:r w:rsidR="00C70855">
              <w:rPr>
                <w:sz w:val="28"/>
                <w:szCs w:val="28"/>
              </w:rPr>
              <w:t>’</w:t>
            </w:r>
            <w:r w:rsidRPr="000319C7">
              <w:rPr>
                <w:sz w:val="28"/>
                <w:szCs w:val="28"/>
              </w:rPr>
              <w:t xml:space="preserve"> voice</w:t>
            </w:r>
            <w:r w:rsidR="00C70855">
              <w:rPr>
                <w:sz w:val="28"/>
                <w:szCs w:val="28"/>
              </w:rPr>
              <w:t>s</w:t>
            </w:r>
            <w:r w:rsidRPr="000319C7">
              <w:rPr>
                <w:sz w:val="28"/>
                <w:szCs w:val="28"/>
              </w:rPr>
              <w:t>.</w:t>
            </w:r>
          </w:p>
          <w:p w14:paraId="3F154A27" w14:textId="77777777" w:rsidR="00FA4B63" w:rsidRPr="003B0EF2" w:rsidRDefault="00FA4B63" w:rsidP="00FA4B63">
            <w:pPr>
              <w:pStyle w:val="ListParagraph"/>
              <w:numPr>
                <w:ilvl w:val="1"/>
                <w:numId w:val="7"/>
              </w:numPr>
              <w:ind w:left="800"/>
              <w:rPr>
                <w:sz w:val="28"/>
                <w:szCs w:val="28"/>
              </w:rPr>
            </w:pPr>
            <w:r w:rsidRPr="003B0EF2">
              <w:rPr>
                <w:sz w:val="28"/>
                <w:szCs w:val="28"/>
              </w:rPr>
              <w:t xml:space="preserve">Tap </w:t>
            </w:r>
            <w:r w:rsidRPr="00675A4E">
              <w:rPr>
                <w:b/>
                <w:bCs/>
                <w:color w:val="0070C0"/>
                <w:sz w:val="28"/>
                <w:szCs w:val="28"/>
              </w:rPr>
              <w:t>Stop Video</w:t>
            </w:r>
            <w:r w:rsidRPr="00675A4E">
              <w:rPr>
                <w:color w:val="0070C0"/>
                <w:sz w:val="28"/>
                <w:szCs w:val="28"/>
              </w:rPr>
              <w:t xml:space="preserve"> </w:t>
            </w:r>
            <w:r w:rsidRPr="003B0EF2">
              <w:rPr>
                <w:sz w:val="28"/>
                <w:szCs w:val="28"/>
              </w:rPr>
              <w:t>button to close video sharing.</w:t>
            </w:r>
          </w:p>
          <w:p w14:paraId="2ECA9D86" w14:textId="12B2B0D2" w:rsidR="00FA4B63" w:rsidRDefault="007027BB" w:rsidP="00FA4B63">
            <w:pPr>
              <w:pStyle w:val="ListParagraph"/>
              <w:numPr>
                <w:ilvl w:val="1"/>
                <w:numId w:val="7"/>
              </w:numPr>
              <w:ind w:left="800"/>
              <w:rPr>
                <w:sz w:val="28"/>
                <w:szCs w:val="28"/>
              </w:rPr>
            </w:pPr>
            <w:r w:rsidRPr="007027BB">
              <w:rPr>
                <w:sz w:val="28"/>
                <w:szCs w:val="28"/>
              </w:rPr>
              <w:t>Tap</w:t>
            </w:r>
            <w:r>
              <w:rPr>
                <w:b/>
                <w:bCs/>
                <w:color w:val="0070C0"/>
                <w:sz w:val="28"/>
                <w:szCs w:val="28"/>
              </w:rPr>
              <w:t xml:space="preserve"> </w:t>
            </w:r>
            <w:r w:rsidR="00FA4B63" w:rsidRPr="00C55529">
              <w:rPr>
                <w:b/>
                <w:bCs/>
                <w:color w:val="0070C0"/>
                <w:sz w:val="28"/>
                <w:szCs w:val="28"/>
              </w:rPr>
              <w:t>Share Content or Camera</w:t>
            </w:r>
            <w:r w:rsidR="00FA4B63" w:rsidRPr="00C55529">
              <w:rPr>
                <w:color w:val="0070C0"/>
                <w:sz w:val="36"/>
                <w:szCs w:val="36"/>
              </w:rPr>
              <w:t xml:space="preserve"> </w:t>
            </w:r>
            <w:r w:rsidR="00FA4B63" w:rsidRPr="003B0EF2">
              <w:rPr>
                <w:sz w:val="28"/>
                <w:szCs w:val="28"/>
              </w:rPr>
              <w:t>to share your screen</w:t>
            </w:r>
            <w:r>
              <w:rPr>
                <w:sz w:val="28"/>
                <w:szCs w:val="28"/>
              </w:rPr>
              <w:t>.</w:t>
            </w:r>
          </w:p>
          <w:p w14:paraId="2E09F1FA" w14:textId="6DDFB102" w:rsidR="00FA4B63" w:rsidRPr="003B0EF2" w:rsidRDefault="007027BB" w:rsidP="00FA4B63">
            <w:pPr>
              <w:pStyle w:val="ListParagraph"/>
              <w:numPr>
                <w:ilvl w:val="1"/>
                <w:numId w:val="7"/>
              </w:numPr>
              <w:ind w:left="800"/>
              <w:rPr>
                <w:sz w:val="28"/>
                <w:szCs w:val="28"/>
              </w:rPr>
            </w:pPr>
            <w:r w:rsidRPr="007027BB">
              <w:rPr>
                <w:sz w:val="28"/>
                <w:szCs w:val="28"/>
              </w:rPr>
              <w:t>Use</w:t>
            </w:r>
            <w:r>
              <w:rPr>
                <w:b/>
                <w:bCs/>
                <w:color w:val="0070C0"/>
                <w:sz w:val="28"/>
                <w:szCs w:val="28"/>
              </w:rPr>
              <w:t xml:space="preserve"> </w:t>
            </w:r>
            <w:r w:rsidR="00FA4B63" w:rsidRPr="00675A4E">
              <w:rPr>
                <w:b/>
                <w:bCs/>
                <w:color w:val="0070C0"/>
                <w:sz w:val="28"/>
                <w:szCs w:val="28"/>
              </w:rPr>
              <w:t>Camera Control</w:t>
            </w:r>
            <w:r w:rsidR="00FA4B63" w:rsidRPr="003B0EF2">
              <w:rPr>
                <w:sz w:val="28"/>
                <w:szCs w:val="28"/>
              </w:rPr>
              <w:t xml:space="preserve"> to rotate, zoom out or zoom in.</w:t>
            </w:r>
          </w:p>
          <w:p w14:paraId="4E94C48F" w14:textId="01A201CA" w:rsidR="00FA4B63" w:rsidRPr="0098449C" w:rsidRDefault="007027BB" w:rsidP="00FA4B63">
            <w:pPr>
              <w:pStyle w:val="ListParagraph"/>
              <w:numPr>
                <w:ilvl w:val="1"/>
                <w:numId w:val="7"/>
              </w:numPr>
              <w:ind w:left="800"/>
              <w:rPr>
                <w:sz w:val="28"/>
                <w:szCs w:val="28"/>
              </w:rPr>
            </w:pPr>
            <w:r w:rsidRPr="007027BB">
              <w:rPr>
                <w:sz w:val="28"/>
                <w:szCs w:val="28"/>
              </w:rPr>
              <w:t>Tap</w:t>
            </w:r>
            <w:r w:rsidRPr="007027BB">
              <w:rPr>
                <w:b/>
                <w:bCs/>
                <w:sz w:val="28"/>
                <w:szCs w:val="28"/>
              </w:rPr>
              <w:t xml:space="preserve"> </w:t>
            </w:r>
            <w:r w:rsidR="00FA4B63" w:rsidRPr="00675A4E">
              <w:rPr>
                <w:b/>
                <w:bCs/>
                <w:color w:val="0070C0"/>
                <w:sz w:val="28"/>
                <w:szCs w:val="28"/>
              </w:rPr>
              <w:t>Leave</w:t>
            </w:r>
            <w:r w:rsidR="00FA4B63" w:rsidRPr="00675A4E">
              <w:rPr>
                <w:color w:val="0070C0"/>
                <w:sz w:val="28"/>
                <w:szCs w:val="28"/>
              </w:rPr>
              <w:t xml:space="preserve"> </w:t>
            </w:r>
            <w:r w:rsidR="00FA4B63" w:rsidRPr="003B0EF2">
              <w:rPr>
                <w:sz w:val="28"/>
                <w:szCs w:val="28"/>
              </w:rPr>
              <w:t>to leave or end the meeting.</w:t>
            </w:r>
          </w:p>
        </w:tc>
        <w:tc>
          <w:tcPr>
            <w:tcW w:w="6012" w:type="dxa"/>
            <w:shd w:val="clear" w:color="auto" w:fill="auto"/>
          </w:tcPr>
          <w:p w14:paraId="3C457964" w14:textId="77777777" w:rsidR="00FA4B63" w:rsidRDefault="00FA4B63" w:rsidP="00FA4B63">
            <w:pPr>
              <w:pStyle w:val="ListParagraph"/>
              <w:numPr>
                <w:ilvl w:val="0"/>
                <w:numId w:val="15"/>
              </w:numPr>
              <w:ind w:left="455"/>
              <w:rPr>
                <w:sz w:val="28"/>
                <w:szCs w:val="28"/>
                <w:lang w:val="fr-FR"/>
              </w:rPr>
            </w:pPr>
            <w:bookmarkStart w:id="4" w:name="_Toc100277908"/>
            <w:r w:rsidRPr="004A0F7C">
              <w:rPr>
                <w:rStyle w:val="Heading3Char"/>
                <w:rFonts w:asciiTheme="minorHAnsi" w:hAnsiTheme="minorHAnsi" w:cstheme="minorHAnsi"/>
                <w:b/>
                <w:bCs/>
                <w:color w:val="0070C0"/>
                <w:sz w:val="28"/>
                <w:szCs w:val="28"/>
              </w:rPr>
              <w:t>Manage Participants</w:t>
            </w:r>
            <w:bookmarkEnd w:id="4"/>
            <w:r>
              <w:rPr>
                <w:sz w:val="28"/>
                <w:szCs w:val="28"/>
                <w:lang w:val="fr-FR"/>
              </w:rPr>
              <w:t>: m</w:t>
            </w:r>
            <w:r w:rsidRPr="008D3088">
              <w:rPr>
                <w:sz w:val="28"/>
                <w:szCs w:val="28"/>
                <w:lang w:val="fr-FR"/>
              </w:rPr>
              <w:t>ute</w:t>
            </w:r>
            <w:r>
              <w:rPr>
                <w:sz w:val="28"/>
                <w:szCs w:val="28"/>
                <w:lang w:val="fr-FR"/>
              </w:rPr>
              <w:t>/</w:t>
            </w:r>
            <w:proofErr w:type="spellStart"/>
            <w:r w:rsidRPr="008D3088">
              <w:rPr>
                <w:sz w:val="28"/>
                <w:szCs w:val="28"/>
                <w:lang w:val="fr-FR"/>
              </w:rPr>
              <w:t>unmute</w:t>
            </w:r>
            <w:proofErr w:type="spellEnd"/>
            <w:r w:rsidRPr="008D3088">
              <w:rPr>
                <w:sz w:val="28"/>
                <w:szCs w:val="28"/>
                <w:lang w:val="fr-FR"/>
              </w:rPr>
              <w:t xml:space="preserve">, </w:t>
            </w:r>
            <w:r>
              <w:rPr>
                <w:sz w:val="28"/>
                <w:szCs w:val="28"/>
                <w:lang w:val="fr-FR"/>
              </w:rPr>
              <w:t>i</w:t>
            </w:r>
            <w:r w:rsidRPr="008D3088">
              <w:rPr>
                <w:sz w:val="28"/>
                <w:szCs w:val="28"/>
                <w:lang w:val="fr-FR"/>
              </w:rPr>
              <w:t>nvite</w:t>
            </w:r>
            <w:r>
              <w:rPr>
                <w:sz w:val="28"/>
                <w:szCs w:val="28"/>
                <w:lang w:val="fr-FR"/>
              </w:rPr>
              <w:t>/</w:t>
            </w:r>
            <w:proofErr w:type="spellStart"/>
            <w:r>
              <w:rPr>
                <w:sz w:val="28"/>
                <w:szCs w:val="28"/>
                <w:lang w:val="fr-FR"/>
              </w:rPr>
              <w:t>remove</w:t>
            </w:r>
            <w:proofErr w:type="spellEnd"/>
            <w:r>
              <w:rPr>
                <w:sz w:val="28"/>
                <w:szCs w:val="28"/>
                <w:lang w:val="fr-FR"/>
              </w:rPr>
              <w:t>,</w:t>
            </w:r>
            <w:r w:rsidRPr="008D3088">
              <w:rPr>
                <w:sz w:val="28"/>
                <w:szCs w:val="28"/>
                <w:lang w:val="fr-FR"/>
              </w:rPr>
              <w:t xml:space="preserve"> etc. </w:t>
            </w:r>
          </w:p>
          <w:p w14:paraId="504ECA31" w14:textId="77777777" w:rsidR="00FA4B63" w:rsidRDefault="00FA4B63" w:rsidP="00FA4B63">
            <w:pPr>
              <w:pStyle w:val="ListParagraph"/>
              <w:numPr>
                <w:ilvl w:val="0"/>
                <w:numId w:val="15"/>
              </w:numPr>
              <w:ind w:left="455"/>
              <w:rPr>
                <w:sz w:val="28"/>
                <w:szCs w:val="28"/>
              </w:rPr>
            </w:pPr>
            <w:r w:rsidRPr="004A0F7C">
              <w:rPr>
                <w:b/>
                <w:bCs/>
                <w:color w:val="0070C0"/>
                <w:sz w:val="28"/>
                <w:szCs w:val="28"/>
              </w:rPr>
              <w:t>Change View</w:t>
            </w:r>
            <w:r>
              <w:rPr>
                <w:b/>
                <w:bCs/>
                <w:sz w:val="28"/>
                <w:szCs w:val="28"/>
              </w:rPr>
              <w:t>:</w:t>
            </w:r>
            <w:r w:rsidRPr="008D3088">
              <w:rPr>
                <w:sz w:val="28"/>
                <w:szCs w:val="28"/>
              </w:rPr>
              <w:t xml:space="preserve"> change how you view the participants</w:t>
            </w:r>
            <w:r>
              <w:rPr>
                <w:sz w:val="28"/>
                <w:szCs w:val="28"/>
              </w:rPr>
              <w:t>;</w:t>
            </w:r>
            <w:r w:rsidRPr="008D3088">
              <w:rPr>
                <w:sz w:val="28"/>
                <w:szCs w:val="28"/>
              </w:rPr>
              <w:t xml:space="preserve"> Gallery view, Host/Speaker View (see only host), Content Only (Zoom screen content).</w:t>
            </w:r>
          </w:p>
          <w:p w14:paraId="79AFA3F9" w14:textId="77777777" w:rsidR="00FA4B63" w:rsidRDefault="00FA4B63" w:rsidP="00FA4B63">
            <w:pPr>
              <w:pStyle w:val="ListParagraph"/>
              <w:numPr>
                <w:ilvl w:val="0"/>
                <w:numId w:val="15"/>
              </w:numPr>
              <w:ind w:left="455"/>
              <w:rPr>
                <w:sz w:val="28"/>
                <w:szCs w:val="28"/>
              </w:rPr>
            </w:pPr>
            <w:r w:rsidRPr="004A0F7C">
              <w:rPr>
                <w:b/>
                <w:bCs/>
                <w:color w:val="0070C0"/>
                <w:sz w:val="28"/>
                <w:szCs w:val="28"/>
              </w:rPr>
              <w:t xml:space="preserve">Start </w:t>
            </w:r>
            <w:proofErr w:type="gramStart"/>
            <w:r w:rsidRPr="004A0F7C">
              <w:rPr>
                <w:b/>
                <w:bCs/>
                <w:color w:val="0070C0"/>
                <w:sz w:val="28"/>
                <w:szCs w:val="28"/>
              </w:rPr>
              <w:t>Recording</w:t>
            </w:r>
            <w:r>
              <w:rPr>
                <w:sz w:val="28"/>
                <w:szCs w:val="28"/>
              </w:rPr>
              <w:t>:</w:t>
            </w:r>
            <w:proofErr w:type="gramEnd"/>
            <w:r w:rsidRPr="008D3088">
              <w:rPr>
                <w:sz w:val="28"/>
                <w:szCs w:val="28"/>
              </w:rPr>
              <w:t xml:space="preserve"> record</w:t>
            </w:r>
            <w:r>
              <w:rPr>
                <w:sz w:val="28"/>
                <w:szCs w:val="28"/>
              </w:rPr>
              <w:t>s</w:t>
            </w:r>
            <w:r w:rsidRPr="008D3088">
              <w:rPr>
                <w:sz w:val="28"/>
                <w:szCs w:val="28"/>
              </w:rPr>
              <w:t xml:space="preserve"> the meeting.</w:t>
            </w:r>
          </w:p>
          <w:p w14:paraId="6232700E" w14:textId="77777777" w:rsidR="00FA4B63" w:rsidRPr="0098449C" w:rsidRDefault="00FA4B63" w:rsidP="00FA4B63">
            <w:pPr>
              <w:pStyle w:val="ListParagraph"/>
              <w:numPr>
                <w:ilvl w:val="0"/>
                <w:numId w:val="15"/>
              </w:numPr>
              <w:ind w:left="455"/>
              <w:rPr>
                <w:b/>
                <w:bCs/>
                <w:sz w:val="28"/>
                <w:szCs w:val="28"/>
              </w:rPr>
            </w:pPr>
            <w:r w:rsidRPr="00785AE1">
              <w:rPr>
                <w:b/>
                <w:bCs/>
                <w:color w:val="FF0000"/>
                <w:sz w:val="28"/>
                <w:szCs w:val="28"/>
              </w:rPr>
              <w:t>*</w:t>
            </w:r>
            <w:r w:rsidRPr="004A0F7C">
              <w:rPr>
                <w:b/>
                <w:bCs/>
                <w:color w:val="0070C0"/>
                <w:sz w:val="28"/>
                <w:szCs w:val="28"/>
              </w:rPr>
              <w:t>Chat</w:t>
            </w:r>
            <w:r>
              <w:rPr>
                <w:b/>
                <w:bCs/>
                <w:sz w:val="28"/>
                <w:szCs w:val="28"/>
              </w:rPr>
              <w:t>:</w:t>
            </w:r>
            <w:r w:rsidRPr="008D3088">
              <w:rPr>
                <w:sz w:val="28"/>
                <w:szCs w:val="28"/>
              </w:rPr>
              <w:t xml:space="preserve"> chat with participants (this only works if you have a desktop or laptop connected to your Polycom device</w:t>
            </w:r>
            <w:r>
              <w:rPr>
                <w:sz w:val="28"/>
                <w:szCs w:val="28"/>
              </w:rPr>
              <w:t>)</w:t>
            </w:r>
            <w:r w:rsidRPr="008D3088">
              <w:rPr>
                <w:sz w:val="28"/>
                <w:szCs w:val="28"/>
              </w:rPr>
              <w:t xml:space="preserve">. </w:t>
            </w:r>
          </w:p>
        </w:tc>
      </w:tr>
    </w:tbl>
    <w:p w14:paraId="0202DF81" w14:textId="5660C3FE" w:rsidR="00B80175" w:rsidRDefault="00B80175" w:rsidP="00B80175">
      <w:pPr>
        <w:pStyle w:val="ListParagraph"/>
        <w:rPr>
          <w:sz w:val="28"/>
          <w:szCs w:val="28"/>
        </w:rPr>
      </w:pPr>
    </w:p>
    <w:p w14:paraId="785F97D6" w14:textId="2B923CCD" w:rsidR="00B04414" w:rsidRDefault="00B04414" w:rsidP="00CE24BB">
      <w:pPr>
        <w:pStyle w:val="ListParagraph"/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674EAC4D" w14:textId="77777777" w:rsidR="00B04414" w:rsidRDefault="00B04414" w:rsidP="00CE24BB">
      <w:pPr>
        <w:pStyle w:val="ListParagraph"/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1932CC73" w14:textId="77777777" w:rsidR="00B04414" w:rsidRDefault="00B04414" w:rsidP="00CE24BB">
      <w:pPr>
        <w:pStyle w:val="ListParagraph"/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671C09AF" w14:textId="77777777" w:rsidR="00B04414" w:rsidRDefault="00B04414" w:rsidP="00CE24BB">
      <w:pPr>
        <w:pStyle w:val="ListParagraph"/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2729E541" w14:textId="77777777" w:rsidR="00B04414" w:rsidRDefault="00B04414" w:rsidP="00CE24BB">
      <w:pPr>
        <w:pStyle w:val="ListParagraph"/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53B612B4" w14:textId="77777777" w:rsidR="00B04414" w:rsidRDefault="00B04414" w:rsidP="00CE24BB">
      <w:pPr>
        <w:pStyle w:val="ListParagraph"/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62AEC814" w14:textId="77777777" w:rsidR="00B04414" w:rsidRDefault="00B04414" w:rsidP="00B04414">
      <w:pPr>
        <w:pStyle w:val="ListParagraph"/>
        <w:ind w:left="0"/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4882EB6E" w14:textId="0E3771CD" w:rsidR="00371416" w:rsidRDefault="00371416" w:rsidP="00B04414">
      <w:pPr>
        <w:pStyle w:val="ListParagraph"/>
        <w:ind w:left="0"/>
        <w:rPr>
          <w:sz w:val="28"/>
          <w:szCs w:val="28"/>
        </w:rPr>
      </w:pPr>
      <w:bookmarkStart w:id="5" w:name="_Toc100277909"/>
      <w:r w:rsidRPr="00370DF6"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  <w:t>Security</w:t>
      </w:r>
      <w:bookmarkEnd w:id="5"/>
      <w:r w:rsidR="004D23A5">
        <w:rPr>
          <w:color w:val="0070C0"/>
          <w:sz w:val="28"/>
          <w:szCs w:val="28"/>
        </w:rPr>
        <w:t>:</w:t>
      </w:r>
      <w:r w:rsidRPr="008D3088">
        <w:rPr>
          <w:sz w:val="28"/>
          <w:szCs w:val="28"/>
        </w:rPr>
        <w:t xml:space="preserve"> </w:t>
      </w:r>
      <w:r w:rsidR="00386E13" w:rsidRPr="008D3088">
        <w:rPr>
          <w:sz w:val="28"/>
          <w:szCs w:val="28"/>
        </w:rPr>
        <w:t xml:space="preserve">lock </w:t>
      </w:r>
      <w:r w:rsidR="00325C70">
        <w:rPr>
          <w:sz w:val="28"/>
          <w:szCs w:val="28"/>
        </w:rPr>
        <w:t xml:space="preserve">the </w:t>
      </w:r>
      <w:r w:rsidR="00386E13" w:rsidRPr="008D3088">
        <w:rPr>
          <w:sz w:val="28"/>
          <w:szCs w:val="28"/>
        </w:rPr>
        <w:t>meeting, enable waiting rooms, enable Share Screen,</w:t>
      </w:r>
      <w:r w:rsidRPr="008D3088">
        <w:rPr>
          <w:sz w:val="28"/>
          <w:szCs w:val="28"/>
        </w:rPr>
        <w:t xml:space="preserve"> etc.</w:t>
      </w:r>
      <w:r w:rsidR="00386E13" w:rsidRPr="008D3088">
        <w:rPr>
          <w:sz w:val="28"/>
          <w:szCs w:val="28"/>
        </w:rPr>
        <w:t xml:space="preserve"> – see </w:t>
      </w:r>
      <w:r w:rsidR="004D23A5">
        <w:rPr>
          <w:i/>
          <w:iCs/>
          <w:color w:val="FF0000"/>
          <w:sz w:val="28"/>
          <w:szCs w:val="28"/>
        </w:rPr>
        <w:t>Figure 6</w:t>
      </w:r>
      <w:r w:rsidR="00CE20DD">
        <w:rPr>
          <w:sz w:val="28"/>
          <w:szCs w:val="28"/>
        </w:rPr>
        <w:t>:</w:t>
      </w:r>
    </w:p>
    <w:p w14:paraId="644816FC" w14:textId="77777777" w:rsidR="00B04414" w:rsidRPr="008D3088" w:rsidRDefault="00B04414" w:rsidP="00B04414">
      <w:pPr>
        <w:pStyle w:val="ListParagraph"/>
        <w:ind w:left="0"/>
        <w:rPr>
          <w:sz w:val="28"/>
          <w:szCs w:val="28"/>
        </w:rPr>
      </w:pPr>
    </w:p>
    <w:p w14:paraId="6656E9ED" w14:textId="58F06DB4" w:rsidR="00386E13" w:rsidRDefault="008D5050" w:rsidP="005E5DE6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2A2B1B69" wp14:editId="66FC4A30">
            <wp:extent cx="2723895" cy="473329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56" r="19513"/>
                    <a:stretch/>
                  </pic:blipFill>
                  <pic:spPr bwMode="auto">
                    <a:xfrm>
                      <a:off x="0" y="0"/>
                      <a:ext cx="2728408" cy="4741133"/>
                    </a:xfrm>
                    <a:prstGeom prst="round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AD6E2E" w14:textId="29B697BA" w:rsidR="008D5050" w:rsidRPr="008D5050" w:rsidRDefault="008D5050" w:rsidP="005E5DE6">
      <w:pPr>
        <w:pStyle w:val="ListParagraph"/>
        <w:ind w:left="360"/>
        <w:jc w:val="center"/>
        <w:rPr>
          <w:color w:val="FF0000"/>
        </w:rPr>
      </w:pPr>
      <w:r w:rsidRPr="008D5050">
        <w:rPr>
          <w:color w:val="FF0000"/>
        </w:rPr>
        <w:t>F</w:t>
      </w:r>
      <w:r w:rsidR="005E5DE6">
        <w:rPr>
          <w:color w:val="FF0000"/>
        </w:rPr>
        <w:t>igure</w:t>
      </w:r>
      <w:r w:rsidRPr="008D5050">
        <w:rPr>
          <w:color w:val="FF0000"/>
        </w:rPr>
        <w:t xml:space="preserve"> 6</w:t>
      </w:r>
    </w:p>
    <w:p w14:paraId="70730071" w14:textId="77777777" w:rsidR="008D5050" w:rsidRPr="003B0EF2" w:rsidRDefault="008D5050" w:rsidP="008D5050">
      <w:pPr>
        <w:pStyle w:val="ListParagraph"/>
        <w:ind w:left="360"/>
        <w:rPr>
          <w:sz w:val="28"/>
          <w:szCs w:val="28"/>
          <w:lang w:val="fr-FR"/>
        </w:rPr>
      </w:pPr>
    </w:p>
    <w:p w14:paraId="538183B5" w14:textId="77777777" w:rsidR="004D23A5" w:rsidRDefault="004D23A5" w:rsidP="00AA2FF4">
      <w:pPr>
        <w:spacing w:after="0"/>
        <w:jc w:val="center"/>
      </w:pPr>
    </w:p>
    <w:p w14:paraId="2D939207" w14:textId="77777777" w:rsidR="00C55529" w:rsidRDefault="00C55529" w:rsidP="004D23A5">
      <w:pPr>
        <w:rPr>
          <w:sz w:val="28"/>
          <w:szCs w:val="28"/>
        </w:rPr>
      </w:pPr>
    </w:p>
    <w:p w14:paraId="25059E8A" w14:textId="77777777" w:rsidR="00C55529" w:rsidRDefault="00C55529" w:rsidP="004D23A5">
      <w:pPr>
        <w:rPr>
          <w:sz w:val="28"/>
          <w:szCs w:val="28"/>
        </w:rPr>
      </w:pPr>
    </w:p>
    <w:p w14:paraId="0717D68D" w14:textId="77777777" w:rsidR="00C55529" w:rsidRDefault="00C55529" w:rsidP="004D23A5">
      <w:pPr>
        <w:rPr>
          <w:sz w:val="28"/>
          <w:szCs w:val="28"/>
        </w:rPr>
      </w:pPr>
    </w:p>
    <w:p w14:paraId="5415C8E3" w14:textId="513CCA9B" w:rsidR="00A66A21" w:rsidRDefault="00A66A21" w:rsidP="00A66A21">
      <w:pPr>
        <w:rPr>
          <w:sz w:val="28"/>
          <w:szCs w:val="28"/>
        </w:rPr>
      </w:pPr>
      <w:bookmarkStart w:id="6" w:name="_Toc100277910"/>
      <w:r w:rsidRPr="00A66A21"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  <w:lastRenderedPageBreak/>
        <w:t xml:space="preserve">Share </w:t>
      </w:r>
      <w:r w:rsidR="005649F2"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  <w:t>c</w:t>
      </w:r>
      <w:r w:rsidRPr="00A66A21"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ontent or </w:t>
      </w:r>
      <w:r w:rsidR="005649F2"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  <w:t>c</w:t>
      </w:r>
      <w:r w:rsidRPr="00A66A21"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  <w:t>amera</w:t>
      </w:r>
      <w:bookmarkEnd w:id="6"/>
    </w:p>
    <w:p w14:paraId="56AEFEBB" w14:textId="2C48AC85" w:rsidR="004D23A5" w:rsidRDefault="004D23A5" w:rsidP="00E648A3">
      <w:r w:rsidRPr="00A66A21">
        <w:rPr>
          <w:sz w:val="28"/>
          <w:szCs w:val="28"/>
        </w:rPr>
        <w:t xml:space="preserve">When selecting </w:t>
      </w:r>
      <w:r w:rsidRPr="00A66A21">
        <w:rPr>
          <w:b/>
          <w:bCs/>
          <w:sz w:val="28"/>
          <w:szCs w:val="28"/>
        </w:rPr>
        <w:t>Share Content or Camera</w:t>
      </w:r>
      <w:r w:rsidRPr="00A66A21">
        <w:rPr>
          <w:color w:val="0070C0"/>
          <w:sz w:val="36"/>
          <w:szCs w:val="36"/>
        </w:rPr>
        <w:t xml:space="preserve"> </w:t>
      </w:r>
      <w:r w:rsidRPr="00A66A21">
        <w:rPr>
          <w:sz w:val="28"/>
          <w:szCs w:val="28"/>
        </w:rPr>
        <w:t>from the menu o</w:t>
      </w:r>
      <w:r w:rsidR="00F72778">
        <w:rPr>
          <w:sz w:val="28"/>
          <w:szCs w:val="28"/>
        </w:rPr>
        <w:t>n</w:t>
      </w:r>
      <w:r w:rsidRPr="00A66A21">
        <w:rPr>
          <w:sz w:val="28"/>
          <w:szCs w:val="28"/>
        </w:rPr>
        <w:t xml:space="preserve"> </w:t>
      </w:r>
      <w:r w:rsidRPr="00F4668C">
        <w:rPr>
          <w:i/>
          <w:iCs/>
          <w:color w:val="FF0000"/>
          <w:sz w:val="28"/>
          <w:szCs w:val="28"/>
        </w:rPr>
        <w:t>Figure 7</w:t>
      </w:r>
      <w:r w:rsidRPr="00A66A21">
        <w:rPr>
          <w:sz w:val="28"/>
          <w:szCs w:val="28"/>
        </w:rPr>
        <w:t>, the following screen</w:t>
      </w:r>
      <w:r w:rsidR="007F06D8">
        <w:rPr>
          <w:sz w:val="28"/>
          <w:szCs w:val="28"/>
        </w:rPr>
        <w:t>s</w:t>
      </w:r>
      <w:r w:rsidRPr="00A66A21">
        <w:rPr>
          <w:sz w:val="28"/>
          <w:szCs w:val="28"/>
        </w:rPr>
        <w:t xml:space="preserve"> come up</w:t>
      </w:r>
      <w:r w:rsidR="00C55529" w:rsidRPr="00A66A21">
        <w:rPr>
          <w:sz w:val="28"/>
          <w:szCs w:val="28"/>
        </w:rPr>
        <w:t>;</w:t>
      </w:r>
      <w:r w:rsidRPr="00A66A21">
        <w:rPr>
          <w:sz w:val="28"/>
          <w:szCs w:val="28"/>
        </w:rPr>
        <w:t xml:space="preserve"> choose to share you</w:t>
      </w:r>
      <w:r w:rsidR="007F06D8">
        <w:rPr>
          <w:sz w:val="28"/>
          <w:szCs w:val="28"/>
        </w:rPr>
        <w:t>r</w:t>
      </w:r>
      <w:r w:rsidRPr="00A66A21">
        <w:rPr>
          <w:sz w:val="28"/>
          <w:szCs w:val="28"/>
        </w:rPr>
        <w:t xml:space="preserve"> content with </w:t>
      </w:r>
      <w:r w:rsidR="00C55529" w:rsidRPr="00A66A21">
        <w:rPr>
          <w:sz w:val="28"/>
          <w:szCs w:val="28"/>
        </w:rPr>
        <w:t>the d</w:t>
      </w:r>
      <w:r w:rsidRPr="00A66A21">
        <w:rPr>
          <w:sz w:val="28"/>
          <w:szCs w:val="28"/>
        </w:rPr>
        <w:t xml:space="preserve">esktop </w:t>
      </w:r>
      <w:r w:rsidR="009E7709" w:rsidRPr="00A66A21">
        <w:rPr>
          <w:sz w:val="28"/>
          <w:szCs w:val="28"/>
        </w:rPr>
        <w:t xml:space="preserve">(see </w:t>
      </w:r>
      <w:r w:rsidR="009E7709" w:rsidRPr="00F4668C">
        <w:rPr>
          <w:i/>
          <w:iCs/>
          <w:color w:val="FF0000"/>
          <w:sz w:val="28"/>
          <w:szCs w:val="28"/>
        </w:rPr>
        <w:t>Figure 8</w:t>
      </w:r>
      <w:r w:rsidR="009E7709" w:rsidRPr="00A66A21">
        <w:rPr>
          <w:sz w:val="28"/>
          <w:szCs w:val="28"/>
        </w:rPr>
        <w:t xml:space="preserve">) </w:t>
      </w:r>
      <w:r w:rsidRPr="00A66A21">
        <w:rPr>
          <w:sz w:val="28"/>
          <w:szCs w:val="28"/>
        </w:rPr>
        <w:t xml:space="preserve">or iPhone/iPad </w:t>
      </w:r>
      <w:r w:rsidR="009E7709" w:rsidRPr="00A66A21">
        <w:rPr>
          <w:sz w:val="28"/>
          <w:szCs w:val="28"/>
        </w:rPr>
        <w:t xml:space="preserve">(see </w:t>
      </w:r>
      <w:r w:rsidR="009E7709" w:rsidRPr="00F4668C">
        <w:rPr>
          <w:i/>
          <w:iCs/>
          <w:color w:val="FF0000"/>
          <w:sz w:val="28"/>
          <w:szCs w:val="28"/>
        </w:rPr>
        <w:t>Figure 9</w:t>
      </w:r>
      <w:r w:rsidR="009E7709" w:rsidRPr="00A66A21">
        <w:rPr>
          <w:sz w:val="28"/>
          <w:szCs w:val="28"/>
        </w:rPr>
        <w:t>):</w:t>
      </w:r>
    </w:p>
    <w:p w14:paraId="6FF2CD59" w14:textId="7943EFFC" w:rsidR="174C1043" w:rsidRPr="00371416" w:rsidRDefault="008C09C3" w:rsidP="00AA2FF4">
      <w:pPr>
        <w:spacing w:after="0"/>
        <w:jc w:val="center"/>
      </w:pPr>
      <w:r w:rsidRPr="00E648A3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A682E7" wp14:editId="448F70F0">
                <wp:simplePos x="0" y="0"/>
                <wp:positionH relativeFrom="page">
                  <wp:posOffset>4890770</wp:posOffset>
                </wp:positionH>
                <wp:positionV relativeFrom="paragraph">
                  <wp:posOffset>1578610</wp:posOffset>
                </wp:positionV>
                <wp:extent cx="2695575" cy="5966460"/>
                <wp:effectExtent l="95250" t="57150" r="47625" b="7239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5966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129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294"/>
                            </w:tblGrid>
                            <w:tr w:rsidR="00E648A3" w14:paraId="432396D0" w14:textId="77777777" w:rsidTr="00E648A3">
                              <w:trPr>
                                <w:trHeight w:val="993"/>
                              </w:trPr>
                              <w:tc>
                                <w:tcPr>
                                  <w:tcW w:w="11294" w:type="dxa"/>
                                  <w:vAlign w:val="center"/>
                                </w:tcPr>
                                <w:p w14:paraId="079051DE" w14:textId="609963DA" w:rsidR="00E648A3" w:rsidRDefault="00E648A3" w:rsidP="00E648A3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         </w:t>
                                  </w:r>
                                  <w:r w:rsidRPr="00F12D05">
                                    <w:rPr>
                                      <w:sz w:val="28"/>
                                      <w:szCs w:val="28"/>
                                    </w:rPr>
                                    <w:t xml:space="preserve">Sharing 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c</w:t>
                                  </w:r>
                                  <w:r w:rsidRPr="00F12D05">
                                    <w:rPr>
                                      <w:sz w:val="28"/>
                                      <w:szCs w:val="28"/>
                                    </w:rPr>
                                    <w:t xml:space="preserve">ontent 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to </w:t>
                                  </w:r>
                                  <w:r w:rsidRPr="00F12D05">
                                    <w:rPr>
                                      <w:sz w:val="28"/>
                                      <w:szCs w:val="28"/>
                                    </w:rPr>
                                    <w:t>your</w:t>
                                  </w: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14:paraId="54FE843A" w14:textId="36F69175" w:rsidR="00E648A3" w:rsidRDefault="00E648A3" w:rsidP="00E648A3">
                                  <w:r>
                                    <w:rPr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</w:rPr>
                                    <w:t xml:space="preserve">                    </w:t>
                                  </w:r>
                                  <w:r w:rsidRPr="00F12D2A">
                                    <w:rPr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</w:rPr>
                                    <w:t>iPhone/iPad</w:t>
                                  </w:r>
                                  <w:r w:rsidRPr="00E648A3">
                                    <w:rPr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E648A3" w:rsidRPr="0070267E" w14:paraId="0327AED6" w14:textId="77777777" w:rsidTr="00E648A3">
                              <w:trPr>
                                <w:trHeight w:val="8113"/>
                              </w:trPr>
                              <w:tc>
                                <w:tcPr>
                                  <w:tcW w:w="11294" w:type="dxa"/>
                                </w:tcPr>
                                <w:p w14:paraId="475D7910" w14:textId="174F654F" w:rsidR="00E648A3" w:rsidRDefault="00E648A3" w:rsidP="00E648A3"/>
                                <w:p w14:paraId="157320F8" w14:textId="77777777" w:rsidR="00E648A3" w:rsidRDefault="00E648A3" w:rsidP="00E648A3">
                                  <w:pPr>
                                    <w:jc w:val="center"/>
                                    <w:rPr>
                                      <w:noProof/>
                                    </w:rPr>
                                  </w:pPr>
                                  <w:r>
                                    <w:rPr>
                                      <w:color w:val="FF0000"/>
                                    </w:rPr>
                                    <w:t xml:space="preserve">                                  </w:t>
                                  </w:r>
                                </w:p>
                                <w:p w14:paraId="7CC4800A" w14:textId="77777777" w:rsidR="00E648A3" w:rsidRPr="00371416" w:rsidRDefault="00E648A3" w:rsidP="00E648A3">
                                  <w:r w:rsidRPr="00F12D05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DD194FA" wp14:editId="1F271F0A">
                                        <wp:extent cx="2509947" cy="4370262"/>
                                        <wp:effectExtent l="0" t="0" r="5080" b="0"/>
                                        <wp:docPr id="33" name="Picture 3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527420" cy="4400686"/>
                                                </a:xfrm>
                                                <a:prstGeom prst="round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7FA29EF" w14:textId="61C98B56" w:rsidR="00E648A3" w:rsidRPr="0070267E" w:rsidRDefault="00E648A3" w:rsidP="00E648A3">
                                  <w:pPr>
                                    <w:rPr>
                                      <w:color w:val="FF0000"/>
                                    </w:rPr>
                                  </w:pPr>
                                  <w:r>
                                    <w:rPr>
                                      <w:color w:val="FF0000"/>
                                    </w:rPr>
                                    <w:t xml:space="preserve">                                 </w:t>
                                  </w:r>
                                  <w:r w:rsidRPr="00EF63C7">
                                    <w:rPr>
                                      <w:color w:val="FF0000"/>
                                    </w:rPr>
                                    <w:t>Figure 9</w:t>
                                  </w:r>
                                </w:p>
                              </w:tc>
                            </w:tr>
                          </w:tbl>
                          <w:p w14:paraId="246B08A2" w14:textId="77777777" w:rsidR="00E648A3" w:rsidRDefault="00E648A3" w:rsidP="00E648A3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682E7" id="_x0000_s1029" type="#_x0000_t202" style="position:absolute;left:0;text-align:left;margin-left:385.1pt;margin-top:124.3pt;width:212.25pt;height:469.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">
                <v:shadow on="t" color="black" opacity="26214f" origin=".5" offset="-3pt,0"/>
                <v:textbox inset="0,0,0,0">
                  <w:txbxContent>
                    <w:tbl>
                      <w:tblPr>
                        <w:tblStyle w:val="TableGrid"/>
                        <w:tblW w:w="1129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294"/>
                      </w:tblGrid>
                      <w:tr w:rsidR="00E648A3" w14:paraId="432396D0" w14:textId="77777777" w:rsidTr="00E648A3">
                        <w:trPr>
                          <w:trHeight w:val="993"/>
                        </w:trPr>
                        <w:tc>
                          <w:tcPr>
                            <w:tcW w:w="11294" w:type="dxa"/>
                            <w:vAlign w:val="center"/>
                          </w:tcPr>
                          <w:p w14:paraId="079051DE" w14:textId="609963DA" w:rsidR="00E648A3" w:rsidRDefault="00E648A3" w:rsidP="00E648A3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 w:rsidRPr="00F12D05">
                              <w:rPr>
                                <w:sz w:val="28"/>
                                <w:szCs w:val="28"/>
                              </w:rPr>
                              <w:t xml:space="preserve">Sharing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r w:rsidRPr="00F12D05">
                              <w:rPr>
                                <w:sz w:val="28"/>
                                <w:szCs w:val="28"/>
                              </w:rPr>
                              <w:t xml:space="preserve">ontent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to </w:t>
                            </w:r>
                            <w:r w:rsidRPr="00F12D05">
                              <w:rPr>
                                <w:sz w:val="28"/>
                                <w:szCs w:val="28"/>
                              </w:rPr>
                              <w:t>your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4FE843A" w14:textId="36F69175" w:rsidR="00E648A3" w:rsidRDefault="00E648A3" w:rsidP="00E648A3">
                            <w:r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                    </w:t>
                            </w:r>
                            <w:r w:rsidRPr="00F12D2A"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iPhone/iPad</w:t>
                            </w:r>
                            <w:r w:rsidRPr="00E648A3"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c>
                      </w:tr>
                      <w:tr w:rsidR="00E648A3" w:rsidRPr="0070267E" w14:paraId="0327AED6" w14:textId="77777777" w:rsidTr="00E648A3">
                        <w:trPr>
                          <w:trHeight w:val="8113"/>
                        </w:trPr>
                        <w:tc>
                          <w:tcPr>
                            <w:tcW w:w="11294" w:type="dxa"/>
                          </w:tcPr>
                          <w:p w14:paraId="475D7910" w14:textId="174F654F" w:rsidR="00E648A3" w:rsidRDefault="00E648A3" w:rsidP="00E648A3"/>
                          <w:p w14:paraId="157320F8" w14:textId="77777777" w:rsidR="00E648A3" w:rsidRDefault="00E648A3" w:rsidP="00E648A3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                 </w:t>
                            </w:r>
                          </w:p>
                          <w:p w14:paraId="7CC4800A" w14:textId="77777777" w:rsidR="00E648A3" w:rsidRPr="00371416" w:rsidRDefault="00E648A3" w:rsidP="00E648A3">
                            <w:r w:rsidRPr="00F12D05">
                              <w:rPr>
                                <w:noProof/>
                              </w:rPr>
                              <w:drawing>
                                <wp:inline distT="0" distB="0" distL="0" distR="0" wp14:anchorId="1DD194FA" wp14:editId="1F271F0A">
                                  <wp:extent cx="2509947" cy="4370262"/>
                                  <wp:effectExtent l="0" t="0" r="5080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7420" cy="4400686"/>
                                          </a:xfrm>
                                          <a:prstGeom prst="round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FA29EF" w14:textId="61C98B56" w:rsidR="00E648A3" w:rsidRPr="0070267E" w:rsidRDefault="00E648A3" w:rsidP="00E648A3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                </w:t>
                            </w:r>
                            <w:r w:rsidRPr="00EF63C7">
                              <w:rPr>
                                <w:color w:val="FF0000"/>
                              </w:rPr>
                              <w:t>Figure 9</w:t>
                            </w:r>
                          </w:p>
                        </w:tc>
                      </w:tr>
                    </w:tbl>
                    <w:p w14:paraId="246B08A2" w14:textId="77777777" w:rsidR="00E648A3" w:rsidRDefault="00E648A3" w:rsidP="00E648A3"/>
                  </w:txbxContent>
                </v:textbox>
                <w10:wrap anchorx="page"/>
              </v:shape>
            </w:pict>
          </mc:Fallback>
        </mc:AlternateContent>
      </w:r>
      <w:r w:rsidRPr="00E648A3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62EC16F" wp14:editId="47F95DC7">
                <wp:simplePos x="0" y="0"/>
                <wp:positionH relativeFrom="column">
                  <wp:posOffset>-288290</wp:posOffset>
                </wp:positionH>
                <wp:positionV relativeFrom="paragraph">
                  <wp:posOffset>1599565</wp:posOffset>
                </wp:positionV>
                <wp:extent cx="2695699" cy="5966501"/>
                <wp:effectExtent l="38100" t="95250" r="123825" b="5334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699" cy="59665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18900000" algn="b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129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294"/>
                            </w:tblGrid>
                            <w:tr w:rsidR="00E648A3" w14:paraId="4E683545" w14:textId="77777777" w:rsidTr="00E648A3">
                              <w:trPr>
                                <w:trHeight w:val="993"/>
                              </w:trPr>
                              <w:tc>
                                <w:tcPr>
                                  <w:tcW w:w="11294" w:type="dxa"/>
                                  <w:vAlign w:val="center"/>
                                </w:tcPr>
                                <w:p w14:paraId="5314575C" w14:textId="2FF235E8" w:rsidR="00E648A3" w:rsidRDefault="00FE3A72" w:rsidP="00E648A3"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E648A3" w:rsidRPr="00F12D05">
                                    <w:rPr>
                                      <w:sz w:val="28"/>
                                      <w:szCs w:val="28"/>
                                    </w:rPr>
                                    <w:t xml:space="preserve">Sharing </w:t>
                                  </w:r>
                                  <w:r w:rsidR="00E648A3">
                                    <w:rPr>
                                      <w:sz w:val="28"/>
                                      <w:szCs w:val="28"/>
                                    </w:rPr>
                                    <w:t>c</w:t>
                                  </w:r>
                                  <w:r w:rsidR="00E648A3" w:rsidRPr="00F12D05">
                                    <w:rPr>
                                      <w:sz w:val="28"/>
                                      <w:szCs w:val="28"/>
                                    </w:rPr>
                                    <w:t xml:space="preserve">ontent </w:t>
                                  </w:r>
                                  <w:r w:rsidR="00E648A3">
                                    <w:rPr>
                                      <w:sz w:val="28"/>
                                      <w:szCs w:val="28"/>
                                    </w:rPr>
                                    <w:t xml:space="preserve">to </w:t>
                                  </w:r>
                                  <w:r w:rsidR="00E648A3" w:rsidRPr="00F12D05">
                                    <w:rPr>
                                      <w:sz w:val="28"/>
                                      <w:szCs w:val="28"/>
                                    </w:rPr>
                                    <w:t>your</w:t>
                                  </w:r>
                                  <w:r w:rsidR="00E648A3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E648A3" w:rsidRPr="00F12D2A">
                                    <w:rPr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</w:rPr>
                                    <w:t>Desktop</w:t>
                                  </w:r>
                                  <w:r w:rsidR="00E648A3" w:rsidRPr="00E648A3">
                                    <w:rPr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E648A3" w:rsidRPr="0070267E" w14:paraId="384E3294" w14:textId="77777777" w:rsidTr="00E648A3">
                              <w:trPr>
                                <w:trHeight w:val="8113"/>
                              </w:trPr>
                              <w:tc>
                                <w:tcPr>
                                  <w:tcW w:w="11294" w:type="dxa"/>
                                </w:tcPr>
                                <w:p w14:paraId="0ED07189" w14:textId="77777777" w:rsidR="00E648A3" w:rsidRDefault="00E648A3" w:rsidP="00E648A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AF7241F" wp14:editId="66317042">
                                        <wp:extent cx="5067938" cy="2609230"/>
                                        <wp:effectExtent l="0" t="8890" r="0" b="0"/>
                                        <wp:docPr id="34" name="Picture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9"/>
                                                <pic:cNvPicPr/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 rot="5400000">
                                                  <a:off x="0" y="0"/>
                                                  <a:ext cx="5067938" cy="2609230"/>
                                                </a:xfrm>
                                                <a:prstGeom prst="round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DA04399" w14:textId="6BFDF48A" w:rsidR="00E648A3" w:rsidRPr="0070267E" w:rsidRDefault="00E648A3" w:rsidP="00E648A3">
                                  <w:pPr>
                                    <w:rPr>
                                      <w:color w:val="FF0000"/>
                                    </w:rPr>
                                  </w:pPr>
                                  <w:r>
                                    <w:rPr>
                                      <w:color w:val="FF0000"/>
                                    </w:rPr>
                                    <w:t xml:space="preserve">                                  </w:t>
                                  </w:r>
                                  <w:r w:rsidRPr="00EF63C7">
                                    <w:rPr>
                                      <w:color w:val="FF0000"/>
                                    </w:rPr>
                                    <w:t>Figure 8</w:t>
                                  </w:r>
                                </w:p>
                              </w:tc>
                            </w:tr>
                          </w:tbl>
                          <w:p w14:paraId="2A391E21" w14:textId="08E1BCD3" w:rsidR="00E648A3" w:rsidRDefault="00E648A3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EC16F" id="_x0000_s1030" type="#_x0000_t202" style="position:absolute;left:0;text-align:left;margin-left:-22.7pt;margin-top:125.95pt;width:212.25pt;height:469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">
                <v:shadow on="t" color="black" opacity="26214f" origin="-.5,.5" offset=".74836mm,-.74836mm"/>
                <v:textbox inset="0,0,0,0">
                  <w:txbxContent>
                    <w:tbl>
                      <w:tblPr>
                        <w:tblStyle w:val="TableGrid"/>
                        <w:tblW w:w="1129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294"/>
                      </w:tblGrid>
                      <w:tr w:rsidR="00E648A3" w14:paraId="4E683545" w14:textId="77777777" w:rsidTr="00E648A3">
                        <w:trPr>
                          <w:trHeight w:val="993"/>
                        </w:trPr>
                        <w:tc>
                          <w:tcPr>
                            <w:tcW w:w="11294" w:type="dxa"/>
                            <w:vAlign w:val="center"/>
                          </w:tcPr>
                          <w:p w14:paraId="5314575C" w14:textId="2FF235E8" w:rsidR="00E648A3" w:rsidRDefault="00FE3A72" w:rsidP="00E648A3"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648A3" w:rsidRPr="00F12D05">
                              <w:rPr>
                                <w:sz w:val="28"/>
                                <w:szCs w:val="28"/>
                              </w:rPr>
                              <w:t xml:space="preserve">Sharing </w:t>
                            </w:r>
                            <w:r w:rsidR="00E648A3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r w:rsidR="00E648A3" w:rsidRPr="00F12D05">
                              <w:rPr>
                                <w:sz w:val="28"/>
                                <w:szCs w:val="28"/>
                              </w:rPr>
                              <w:t xml:space="preserve">ontent </w:t>
                            </w:r>
                            <w:r w:rsidR="00E648A3">
                              <w:rPr>
                                <w:sz w:val="28"/>
                                <w:szCs w:val="28"/>
                              </w:rPr>
                              <w:t xml:space="preserve">to </w:t>
                            </w:r>
                            <w:r w:rsidR="00E648A3" w:rsidRPr="00F12D05">
                              <w:rPr>
                                <w:sz w:val="28"/>
                                <w:szCs w:val="28"/>
                              </w:rPr>
                              <w:t>your</w:t>
                            </w:r>
                            <w:r w:rsidR="00E648A3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648A3" w:rsidRPr="00F12D2A"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Desktop</w:t>
                            </w:r>
                            <w:r w:rsidR="00E648A3" w:rsidRPr="00E648A3"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c>
                      </w:tr>
                      <w:tr w:rsidR="00E648A3" w:rsidRPr="0070267E" w14:paraId="384E3294" w14:textId="77777777" w:rsidTr="00E648A3">
                        <w:trPr>
                          <w:trHeight w:val="8113"/>
                        </w:trPr>
                        <w:tc>
                          <w:tcPr>
                            <w:tcW w:w="11294" w:type="dxa"/>
                          </w:tcPr>
                          <w:p w14:paraId="0ED07189" w14:textId="77777777" w:rsidR="00E648A3" w:rsidRDefault="00E648A3" w:rsidP="00E648A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F7241F" wp14:editId="66317042">
                                  <wp:extent cx="5067938" cy="2609230"/>
                                  <wp:effectExtent l="0" t="8890" r="0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rot="5400000">
                                            <a:off x="0" y="0"/>
                                            <a:ext cx="5067938" cy="2609230"/>
                                          </a:xfrm>
                                          <a:prstGeom prst="round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A04399" w14:textId="6BFDF48A" w:rsidR="00E648A3" w:rsidRPr="0070267E" w:rsidRDefault="00E648A3" w:rsidP="00E648A3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                 </w:t>
                            </w:r>
                            <w:r w:rsidRPr="00EF63C7">
                              <w:rPr>
                                <w:color w:val="FF0000"/>
                              </w:rPr>
                              <w:t>Figure 8</w:t>
                            </w:r>
                          </w:p>
                        </w:tc>
                      </w:tr>
                    </w:tbl>
                    <w:p w14:paraId="2A391E21" w14:textId="08E1BCD3" w:rsidR="00E648A3" w:rsidRDefault="00E648A3"/>
                  </w:txbxContent>
                </v:textbox>
              </v:shape>
            </w:pict>
          </mc:Fallback>
        </mc:AlternateContent>
      </w:r>
      <w:r w:rsidR="003B0EF2">
        <w:rPr>
          <w:noProof/>
        </w:rPr>
        <w:drawing>
          <wp:inline distT="0" distB="0" distL="0" distR="0" wp14:anchorId="78851AF0" wp14:editId="43C02BC7">
            <wp:extent cx="3261680" cy="2223495"/>
            <wp:effectExtent l="4762" t="0" r="953" b="952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10"/>
                    <a:stretch/>
                  </pic:blipFill>
                  <pic:spPr bwMode="auto">
                    <a:xfrm rot="5400000">
                      <a:off x="0" y="0"/>
                      <a:ext cx="3276762" cy="2233777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E1BF08" w14:textId="71948C63" w:rsidR="174C1043" w:rsidRDefault="008D3088" w:rsidP="00AA2FF4">
      <w:pPr>
        <w:spacing w:after="0"/>
        <w:jc w:val="center"/>
        <w:rPr>
          <w:color w:val="FF0000"/>
        </w:rPr>
      </w:pPr>
      <w:r w:rsidRPr="008D3088">
        <w:rPr>
          <w:color w:val="FF0000"/>
        </w:rPr>
        <w:t>F</w:t>
      </w:r>
      <w:r w:rsidR="004D23A5">
        <w:rPr>
          <w:color w:val="FF0000"/>
        </w:rPr>
        <w:t>igure</w:t>
      </w:r>
      <w:r w:rsidRPr="008D3088">
        <w:rPr>
          <w:color w:val="FF0000"/>
        </w:rPr>
        <w:t xml:space="preserve"> </w:t>
      </w:r>
      <w:r w:rsidR="004D23A5">
        <w:rPr>
          <w:color w:val="FF0000"/>
        </w:rPr>
        <w:t>7</w:t>
      </w:r>
    </w:p>
    <w:p w14:paraId="786860C6" w14:textId="4799F9D7" w:rsidR="00AA2FF4" w:rsidRPr="008D3088" w:rsidRDefault="00AA2FF4" w:rsidP="00AA2FF4">
      <w:pPr>
        <w:spacing w:after="0"/>
        <w:jc w:val="center"/>
        <w:rPr>
          <w:color w:val="FF0000"/>
        </w:rPr>
      </w:pPr>
    </w:p>
    <w:p w14:paraId="29D1D3BB" w14:textId="71B485DF" w:rsidR="0070267E" w:rsidRDefault="0070267E" w:rsidP="00EF63C7">
      <w:pPr>
        <w:spacing w:after="0"/>
        <w:jc w:val="center"/>
      </w:pPr>
    </w:p>
    <w:p w14:paraId="3580AD28" w14:textId="5139A3D9" w:rsidR="0070267E" w:rsidRDefault="0070267E" w:rsidP="00EF63C7">
      <w:pPr>
        <w:spacing w:after="0"/>
        <w:jc w:val="center"/>
      </w:pPr>
    </w:p>
    <w:p w14:paraId="4DA28AC6" w14:textId="415AE007" w:rsidR="0070267E" w:rsidRDefault="0070267E" w:rsidP="00EF63C7">
      <w:pPr>
        <w:spacing w:after="0"/>
        <w:jc w:val="center"/>
      </w:pPr>
    </w:p>
    <w:p w14:paraId="36D79FD7" w14:textId="326ADDC7" w:rsidR="0070267E" w:rsidRDefault="0070267E" w:rsidP="00EF63C7">
      <w:pPr>
        <w:spacing w:after="0"/>
        <w:jc w:val="center"/>
      </w:pPr>
    </w:p>
    <w:p w14:paraId="0866C063" w14:textId="2AF74AFB" w:rsidR="0070267E" w:rsidRDefault="0070267E" w:rsidP="00EF63C7">
      <w:pPr>
        <w:spacing w:after="0"/>
        <w:jc w:val="center"/>
      </w:pPr>
    </w:p>
    <w:p w14:paraId="401D777F" w14:textId="7CD41A7F" w:rsidR="0070267E" w:rsidRDefault="0070267E" w:rsidP="00EF63C7">
      <w:pPr>
        <w:spacing w:after="0"/>
        <w:jc w:val="center"/>
      </w:pPr>
    </w:p>
    <w:p w14:paraId="1327691D" w14:textId="1D37323A" w:rsidR="0070267E" w:rsidRDefault="0070267E" w:rsidP="00EF63C7">
      <w:pPr>
        <w:spacing w:after="0"/>
        <w:jc w:val="center"/>
      </w:pPr>
    </w:p>
    <w:p w14:paraId="7490AE53" w14:textId="0675CBEF" w:rsidR="0070267E" w:rsidRDefault="0070267E" w:rsidP="00EF63C7">
      <w:pPr>
        <w:spacing w:after="0"/>
        <w:jc w:val="center"/>
      </w:pPr>
    </w:p>
    <w:p w14:paraId="5F77604A" w14:textId="01B5EA34" w:rsidR="0070267E" w:rsidRDefault="0070267E" w:rsidP="00EF63C7">
      <w:pPr>
        <w:spacing w:after="0"/>
        <w:jc w:val="center"/>
      </w:pPr>
    </w:p>
    <w:p w14:paraId="3AE66EE9" w14:textId="3539A5F5" w:rsidR="0070267E" w:rsidRDefault="0070267E" w:rsidP="00EF63C7">
      <w:pPr>
        <w:spacing w:after="0"/>
        <w:jc w:val="center"/>
      </w:pPr>
    </w:p>
    <w:p w14:paraId="7FA07327" w14:textId="496EA67D" w:rsidR="0070267E" w:rsidRDefault="0070267E" w:rsidP="00EF63C7">
      <w:pPr>
        <w:spacing w:after="0"/>
        <w:jc w:val="center"/>
      </w:pPr>
    </w:p>
    <w:p w14:paraId="34F5E50C" w14:textId="5860DCD1" w:rsidR="0070267E" w:rsidRDefault="0070267E" w:rsidP="00EF63C7">
      <w:pPr>
        <w:spacing w:after="0"/>
        <w:jc w:val="center"/>
      </w:pPr>
    </w:p>
    <w:p w14:paraId="17042781" w14:textId="156C30B8" w:rsidR="0070267E" w:rsidRDefault="0070267E" w:rsidP="00EF63C7">
      <w:pPr>
        <w:spacing w:after="0"/>
        <w:jc w:val="center"/>
      </w:pPr>
    </w:p>
    <w:p w14:paraId="7295C6CD" w14:textId="76F89D02" w:rsidR="0070267E" w:rsidRDefault="0070267E" w:rsidP="00EF63C7">
      <w:pPr>
        <w:spacing w:after="0"/>
        <w:jc w:val="center"/>
      </w:pPr>
    </w:p>
    <w:p w14:paraId="3AAC3D5A" w14:textId="77777777" w:rsidR="0070267E" w:rsidRDefault="0070267E" w:rsidP="00EF63C7">
      <w:pPr>
        <w:spacing w:after="0"/>
        <w:jc w:val="center"/>
      </w:pPr>
    </w:p>
    <w:p w14:paraId="32F300A0" w14:textId="77777777" w:rsidR="00EF63C7" w:rsidRPr="00EF63C7" w:rsidRDefault="00EF63C7" w:rsidP="00EF63C7">
      <w:pPr>
        <w:spacing w:after="0"/>
        <w:jc w:val="center"/>
        <w:rPr>
          <w:color w:val="FF0000"/>
        </w:rPr>
      </w:pPr>
    </w:p>
    <w:p w14:paraId="21A6F22F" w14:textId="1EC24B9A" w:rsidR="00F12D05" w:rsidRDefault="00F12D05" w:rsidP="00EF63C7">
      <w:pPr>
        <w:spacing w:after="0"/>
      </w:pPr>
    </w:p>
    <w:p w14:paraId="1EDB0932" w14:textId="53FC8A1F" w:rsidR="00F12D05" w:rsidRDefault="00F12D05" w:rsidP="174C1043"/>
    <w:p w14:paraId="1A4BA1A1" w14:textId="62845336" w:rsidR="00F12D05" w:rsidRDefault="00F12D05" w:rsidP="174C1043"/>
    <w:p w14:paraId="09792187" w14:textId="77777777" w:rsidR="00F12D05" w:rsidRPr="00371416" w:rsidRDefault="00F12D05" w:rsidP="174C1043"/>
    <w:p w14:paraId="274703F7" w14:textId="06A1000A" w:rsidR="001C7D11" w:rsidRPr="00B04414" w:rsidRDefault="0011251C" w:rsidP="0011251C">
      <w:pPr>
        <w:pStyle w:val="Heading2"/>
        <w:rPr>
          <w:sz w:val="36"/>
          <w:szCs w:val="36"/>
        </w:rPr>
      </w:pPr>
      <w:bookmarkStart w:id="7" w:name="_Toc100277911"/>
      <w:r w:rsidRPr="00B04414">
        <w:rPr>
          <w:sz w:val="36"/>
          <w:szCs w:val="36"/>
        </w:rPr>
        <w:lastRenderedPageBreak/>
        <w:t xml:space="preserve">Joining a </w:t>
      </w:r>
      <w:r w:rsidR="005362CF" w:rsidRPr="00B04414">
        <w:rPr>
          <w:sz w:val="36"/>
          <w:szCs w:val="36"/>
        </w:rPr>
        <w:t>m</w:t>
      </w:r>
      <w:r w:rsidRPr="00B04414">
        <w:rPr>
          <w:sz w:val="36"/>
          <w:szCs w:val="36"/>
        </w:rPr>
        <w:t>eeting</w:t>
      </w:r>
      <w:bookmarkEnd w:id="7"/>
    </w:p>
    <w:p w14:paraId="487C3956" w14:textId="4DC83C72" w:rsidR="0011251C" w:rsidRDefault="0011251C" w:rsidP="0011251C"/>
    <w:p w14:paraId="15C3B5DC" w14:textId="1024879A" w:rsidR="00EF50C5" w:rsidRDefault="00EF50C5" w:rsidP="0011251C"/>
    <w:p w14:paraId="6472C7C8" w14:textId="77777777" w:rsidR="00EF50C5" w:rsidRDefault="00EF50C5" w:rsidP="0011251C"/>
    <w:tbl>
      <w:tblPr>
        <w:tblStyle w:val="TableGrid"/>
        <w:tblpPr w:leftFromText="180" w:rightFromText="180" w:vertAnchor="text" w:horzAnchor="margin" w:tblpXSpec="center" w:tblpY="440"/>
        <w:tblW w:w="115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2"/>
        <w:gridCol w:w="5766"/>
      </w:tblGrid>
      <w:tr w:rsidR="00EF50C5" w14:paraId="70096924" w14:textId="77777777" w:rsidTr="00EF50C5">
        <w:trPr>
          <w:trHeight w:val="985"/>
        </w:trPr>
        <w:tc>
          <w:tcPr>
            <w:tcW w:w="11518" w:type="dxa"/>
            <w:gridSpan w:val="2"/>
            <w:shd w:val="clear" w:color="auto" w:fill="auto"/>
          </w:tcPr>
          <w:p w14:paraId="573845A0" w14:textId="73DB846C" w:rsidR="00EF50C5" w:rsidRPr="0011251C" w:rsidRDefault="00EF50C5" w:rsidP="00EF50C5">
            <w:pPr>
              <w:jc w:val="center"/>
              <w:rPr>
                <w:sz w:val="28"/>
                <w:szCs w:val="28"/>
              </w:rPr>
            </w:pPr>
            <w:r w:rsidRPr="0011251C">
              <w:rPr>
                <w:sz w:val="28"/>
                <w:szCs w:val="28"/>
              </w:rPr>
              <w:t>Tap</w:t>
            </w:r>
            <w:r w:rsidR="00F4668C">
              <w:rPr>
                <w:sz w:val="28"/>
                <w:szCs w:val="28"/>
              </w:rPr>
              <w:t xml:space="preserve"> the</w:t>
            </w:r>
            <w:r w:rsidRPr="0011251C">
              <w:rPr>
                <w:sz w:val="28"/>
                <w:szCs w:val="28"/>
              </w:rPr>
              <w:t xml:space="preserve"> </w:t>
            </w:r>
            <w:r w:rsidRPr="005077D5">
              <w:rPr>
                <w:b/>
                <w:bCs/>
                <w:color w:val="0070C0"/>
                <w:sz w:val="28"/>
                <w:szCs w:val="28"/>
              </w:rPr>
              <w:t>Join</w:t>
            </w:r>
            <w:r w:rsidRPr="0011251C">
              <w:rPr>
                <w:b/>
                <w:bCs/>
                <w:sz w:val="28"/>
                <w:szCs w:val="28"/>
              </w:rPr>
              <w:t xml:space="preserve"> </w:t>
            </w:r>
            <w:r w:rsidRPr="0011251C">
              <w:rPr>
                <w:sz w:val="28"/>
                <w:szCs w:val="28"/>
              </w:rPr>
              <w:t>icon to go to the screen</w:t>
            </w:r>
            <w:r w:rsidR="00F4668C">
              <w:rPr>
                <w:sz w:val="28"/>
                <w:szCs w:val="28"/>
              </w:rPr>
              <w:t>s in</w:t>
            </w:r>
            <w:r w:rsidRPr="0011251C">
              <w:rPr>
                <w:sz w:val="28"/>
                <w:szCs w:val="28"/>
              </w:rPr>
              <w:t xml:space="preserve"> </w:t>
            </w:r>
            <w:r w:rsidRPr="0011251C">
              <w:rPr>
                <w:i/>
                <w:iCs/>
                <w:color w:val="FF0000"/>
                <w:sz w:val="28"/>
                <w:szCs w:val="28"/>
              </w:rPr>
              <w:t>Figure</w:t>
            </w:r>
            <w:r>
              <w:rPr>
                <w:i/>
                <w:iCs/>
                <w:color w:val="FF0000"/>
                <w:sz w:val="28"/>
                <w:szCs w:val="28"/>
              </w:rPr>
              <w:t>s</w:t>
            </w:r>
            <w:r w:rsidRPr="0011251C">
              <w:rPr>
                <w:i/>
                <w:iCs/>
                <w:color w:val="FF0000"/>
                <w:sz w:val="28"/>
                <w:szCs w:val="28"/>
              </w:rPr>
              <w:t xml:space="preserve"> </w:t>
            </w:r>
            <w:r>
              <w:rPr>
                <w:i/>
                <w:iCs/>
                <w:color w:val="FF0000"/>
                <w:sz w:val="28"/>
                <w:szCs w:val="28"/>
              </w:rPr>
              <w:t xml:space="preserve">10 </w:t>
            </w:r>
            <w:r w:rsidRPr="005077D5">
              <w:rPr>
                <w:sz w:val="28"/>
                <w:szCs w:val="28"/>
              </w:rPr>
              <w:t>and</w:t>
            </w:r>
            <w:r>
              <w:rPr>
                <w:i/>
                <w:iCs/>
                <w:color w:val="FF0000"/>
                <w:sz w:val="28"/>
                <w:szCs w:val="28"/>
              </w:rPr>
              <w:t xml:space="preserve"> </w:t>
            </w:r>
            <w:r w:rsidRPr="0011251C">
              <w:rPr>
                <w:i/>
                <w:iCs/>
                <w:color w:val="FF0000"/>
                <w:sz w:val="28"/>
                <w:szCs w:val="28"/>
              </w:rPr>
              <w:t>11</w:t>
            </w:r>
            <w:r w:rsidRPr="0011251C">
              <w:rPr>
                <w:sz w:val="28"/>
                <w:szCs w:val="28"/>
              </w:rPr>
              <w:t xml:space="preserve">, enter </w:t>
            </w:r>
            <w:r w:rsidRPr="005077D5">
              <w:rPr>
                <w:sz w:val="28"/>
                <w:szCs w:val="28"/>
              </w:rPr>
              <w:t>your</w:t>
            </w:r>
            <w:r w:rsidRPr="0011251C">
              <w:rPr>
                <w:b/>
                <w:bCs/>
                <w:sz w:val="28"/>
                <w:szCs w:val="28"/>
              </w:rPr>
              <w:t xml:space="preserve"> </w:t>
            </w:r>
            <w:r w:rsidRPr="005077D5">
              <w:rPr>
                <w:b/>
                <w:bCs/>
                <w:color w:val="0070C0"/>
                <w:sz w:val="28"/>
                <w:szCs w:val="28"/>
              </w:rPr>
              <w:t>Meeting ID</w:t>
            </w:r>
            <w:r w:rsidRPr="005077D5">
              <w:rPr>
                <w:color w:val="0070C0"/>
                <w:sz w:val="28"/>
                <w:szCs w:val="28"/>
              </w:rPr>
              <w:t xml:space="preserve"> or </w:t>
            </w:r>
            <w:r w:rsidRPr="005077D5">
              <w:rPr>
                <w:b/>
                <w:bCs/>
                <w:color w:val="0070C0"/>
                <w:sz w:val="28"/>
                <w:szCs w:val="28"/>
              </w:rPr>
              <w:t xml:space="preserve">Personal Link Name </w:t>
            </w:r>
            <w:r w:rsidRPr="0011251C">
              <w:rPr>
                <w:sz w:val="28"/>
                <w:szCs w:val="28"/>
              </w:rPr>
              <w:t>to join a meeting</w:t>
            </w:r>
            <w:r w:rsidR="00F4668C">
              <w:rPr>
                <w:sz w:val="28"/>
                <w:szCs w:val="28"/>
              </w:rPr>
              <w:t>:</w:t>
            </w:r>
          </w:p>
          <w:p w14:paraId="24D3E51E" w14:textId="77777777" w:rsidR="00EF50C5" w:rsidRDefault="00EF50C5" w:rsidP="00EF50C5">
            <w:pPr>
              <w:jc w:val="center"/>
            </w:pPr>
          </w:p>
        </w:tc>
      </w:tr>
      <w:tr w:rsidR="00EF50C5" w14:paraId="6315DAAC" w14:textId="77777777" w:rsidTr="00EF50C5">
        <w:trPr>
          <w:trHeight w:val="8248"/>
        </w:trPr>
        <w:tc>
          <w:tcPr>
            <w:tcW w:w="5752" w:type="dxa"/>
            <w:shd w:val="clear" w:color="auto" w:fill="auto"/>
          </w:tcPr>
          <w:p w14:paraId="34138197" w14:textId="77777777" w:rsidR="00EF50C5" w:rsidRDefault="00EF50C5" w:rsidP="00EF50C5">
            <w:pPr>
              <w:pStyle w:val="ListParagraph"/>
              <w:rPr>
                <w:color w:val="FF0000"/>
              </w:rPr>
            </w:pPr>
          </w:p>
          <w:p w14:paraId="6B5F4CE7" w14:textId="77777777" w:rsidR="00EF50C5" w:rsidRPr="0011251C" w:rsidRDefault="00EF50C5" w:rsidP="00EF50C5">
            <w:pPr>
              <w:pStyle w:val="ListParagraph"/>
            </w:pPr>
            <w:r w:rsidRPr="001C7D11"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4E602BFA" wp14:editId="5A83F38E">
                  <wp:simplePos x="0" y="0"/>
                  <wp:positionH relativeFrom="column">
                    <wp:posOffset>201023</wp:posOffset>
                  </wp:positionH>
                  <wp:positionV relativeFrom="paragraph">
                    <wp:posOffset>380</wp:posOffset>
                  </wp:positionV>
                  <wp:extent cx="3143250" cy="4629365"/>
                  <wp:effectExtent l="0" t="0" r="0" b="0"/>
                  <wp:wrapTopAndBottom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250" cy="4629365"/>
                          </a:xfrm>
                          <a:prstGeom prst="round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color w:val="FF0000"/>
              </w:rPr>
              <w:t xml:space="preserve">                                 </w:t>
            </w:r>
            <w:r w:rsidRPr="0011251C">
              <w:rPr>
                <w:color w:val="FF0000"/>
              </w:rPr>
              <w:t>Figure 10</w:t>
            </w:r>
          </w:p>
          <w:p w14:paraId="42162BF6" w14:textId="77777777" w:rsidR="00EF50C5" w:rsidRDefault="00EF50C5" w:rsidP="00EF50C5"/>
        </w:tc>
        <w:tc>
          <w:tcPr>
            <w:tcW w:w="5766" w:type="dxa"/>
            <w:shd w:val="clear" w:color="auto" w:fill="auto"/>
          </w:tcPr>
          <w:p w14:paraId="67A14186" w14:textId="77777777" w:rsidR="00EF50C5" w:rsidRDefault="00EF50C5" w:rsidP="00EF50C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3237158" wp14:editId="51BFFFE1">
                  <wp:extent cx="2885704" cy="4809935"/>
                  <wp:effectExtent l="0" t="0" r="0" b="0"/>
                  <wp:docPr id="658628598" name="Picture 658628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7956"/>
                          <a:stretch/>
                        </pic:blipFill>
                        <pic:spPr bwMode="auto">
                          <a:xfrm>
                            <a:off x="0" y="0"/>
                            <a:ext cx="2900728" cy="4834977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5BA49F" w14:textId="77777777" w:rsidR="00EF50C5" w:rsidRPr="00C213A0" w:rsidRDefault="00EF50C5" w:rsidP="00EF50C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Figure 11</w:t>
            </w:r>
          </w:p>
          <w:p w14:paraId="46C733AA" w14:textId="77777777" w:rsidR="00EF50C5" w:rsidRDefault="00EF50C5" w:rsidP="00EF50C5"/>
        </w:tc>
      </w:tr>
      <w:tr w:rsidR="00EF50C5" w14:paraId="33C958CB" w14:textId="77777777" w:rsidTr="00EF50C5">
        <w:trPr>
          <w:trHeight w:val="544"/>
        </w:trPr>
        <w:tc>
          <w:tcPr>
            <w:tcW w:w="5752" w:type="dxa"/>
            <w:shd w:val="clear" w:color="auto" w:fill="auto"/>
          </w:tcPr>
          <w:p w14:paraId="5872D120" w14:textId="77777777" w:rsidR="00EF50C5" w:rsidRDefault="00EF50C5" w:rsidP="00EF50C5">
            <w:pPr>
              <w:pStyle w:val="ListParagraph"/>
              <w:rPr>
                <w:color w:val="FF0000"/>
              </w:rPr>
            </w:pPr>
          </w:p>
        </w:tc>
        <w:tc>
          <w:tcPr>
            <w:tcW w:w="5766" w:type="dxa"/>
            <w:shd w:val="clear" w:color="auto" w:fill="auto"/>
          </w:tcPr>
          <w:p w14:paraId="47CD8DE5" w14:textId="77777777" w:rsidR="00EF50C5" w:rsidRDefault="00EF50C5" w:rsidP="00EF50C5">
            <w:pPr>
              <w:jc w:val="center"/>
              <w:rPr>
                <w:noProof/>
              </w:rPr>
            </w:pPr>
          </w:p>
        </w:tc>
      </w:tr>
    </w:tbl>
    <w:p w14:paraId="575836C5" w14:textId="6E3A123C" w:rsidR="00B04414" w:rsidRDefault="00B04414" w:rsidP="0011251C"/>
    <w:p w14:paraId="44DA6C80" w14:textId="0A814923" w:rsidR="00B04414" w:rsidRDefault="00B04414" w:rsidP="0011251C"/>
    <w:p w14:paraId="1CDF8701" w14:textId="77777777" w:rsidR="00B04414" w:rsidRDefault="00B04414" w:rsidP="0011251C"/>
    <w:p w14:paraId="6A9CD23D" w14:textId="1D3A70B0" w:rsidR="0011251C" w:rsidRDefault="0011251C" w:rsidP="0011251C"/>
    <w:p w14:paraId="6601D372" w14:textId="77777777" w:rsidR="0011251C" w:rsidRPr="0011251C" w:rsidRDefault="0011251C" w:rsidP="0011251C"/>
    <w:p w14:paraId="78F2CCCA" w14:textId="1360AF71" w:rsidR="005362CF" w:rsidRPr="00B04414" w:rsidRDefault="005362CF" w:rsidP="005362CF">
      <w:pPr>
        <w:pStyle w:val="Heading2"/>
        <w:rPr>
          <w:sz w:val="36"/>
          <w:szCs w:val="28"/>
        </w:rPr>
      </w:pPr>
      <w:bookmarkStart w:id="8" w:name="_Toc100277912"/>
      <w:r w:rsidRPr="00B04414">
        <w:rPr>
          <w:sz w:val="36"/>
          <w:szCs w:val="28"/>
        </w:rPr>
        <w:lastRenderedPageBreak/>
        <w:t>Make a phone call</w:t>
      </w:r>
      <w:bookmarkEnd w:id="8"/>
    </w:p>
    <w:p w14:paraId="017F05DB" w14:textId="77777777" w:rsidR="005362CF" w:rsidRPr="005362CF" w:rsidRDefault="005362CF" w:rsidP="005362CF"/>
    <w:p w14:paraId="08BD6589" w14:textId="77777777" w:rsidR="00B04414" w:rsidRDefault="00B04414" w:rsidP="79F8A2BB">
      <w:pPr>
        <w:rPr>
          <w:sz w:val="28"/>
          <w:szCs w:val="28"/>
        </w:rPr>
      </w:pPr>
    </w:p>
    <w:p w14:paraId="6DCE99F9" w14:textId="77777777" w:rsidR="00B04414" w:rsidRDefault="00B04414" w:rsidP="79F8A2BB">
      <w:pPr>
        <w:rPr>
          <w:sz w:val="28"/>
          <w:szCs w:val="28"/>
        </w:rPr>
      </w:pPr>
    </w:p>
    <w:p w14:paraId="6D06A681" w14:textId="4CF097E6" w:rsidR="008D5050" w:rsidRDefault="79F8A2BB" w:rsidP="79F8A2BB">
      <w:pPr>
        <w:rPr>
          <w:sz w:val="28"/>
          <w:szCs w:val="28"/>
        </w:rPr>
      </w:pPr>
      <w:r w:rsidRPr="79F8A2BB">
        <w:rPr>
          <w:sz w:val="28"/>
          <w:szCs w:val="28"/>
        </w:rPr>
        <w:t xml:space="preserve">To make a call from the Zoom Room to a contact’s phone number or another Zoom </w:t>
      </w:r>
      <w:r w:rsidR="00F4668C">
        <w:rPr>
          <w:sz w:val="28"/>
          <w:szCs w:val="28"/>
        </w:rPr>
        <w:t>R</w:t>
      </w:r>
      <w:r w:rsidRPr="79F8A2BB">
        <w:rPr>
          <w:sz w:val="28"/>
          <w:szCs w:val="28"/>
        </w:rPr>
        <w:t xml:space="preserve">oom number, tap the </w:t>
      </w:r>
      <w:r w:rsidRPr="00E042B0">
        <w:rPr>
          <w:b/>
          <w:bCs/>
          <w:color w:val="0070C0"/>
          <w:sz w:val="28"/>
          <w:szCs w:val="28"/>
        </w:rPr>
        <w:t>Phone</w:t>
      </w:r>
      <w:r w:rsidRPr="00E042B0">
        <w:rPr>
          <w:color w:val="0070C0"/>
          <w:sz w:val="28"/>
          <w:szCs w:val="28"/>
        </w:rPr>
        <w:t xml:space="preserve"> </w:t>
      </w:r>
      <w:r w:rsidRPr="79F8A2BB">
        <w:rPr>
          <w:sz w:val="28"/>
          <w:szCs w:val="28"/>
        </w:rPr>
        <w:t>icon</w:t>
      </w:r>
      <w:r w:rsidR="00E042B0">
        <w:rPr>
          <w:sz w:val="28"/>
          <w:szCs w:val="28"/>
        </w:rPr>
        <w:t xml:space="preserve">, </w:t>
      </w:r>
      <w:r w:rsidRPr="79F8A2BB">
        <w:rPr>
          <w:sz w:val="28"/>
          <w:szCs w:val="28"/>
        </w:rPr>
        <w:t xml:space="preserve">see </w:t>
      </w:r>
      <w:r w:rsidRPr="79F8A2BB">
        <w:rPr>
          <w:i/>
          <w:iCs/>
          <w:color w:val="FF0000"/>
          <w:sz w:val="28"/>
          <w:szCs w:val="28"/>
        </w:rPr>
        <w:t xml:space="preserve">Figure </w:t>
      </w:r>
      <w:r w:rsidR="00E042B0">
        <w:rPr>
          <w:i/>
          <w:iCs/>
          <w:color w:val="FF0000"/>
          <w:sz w:val="28"/>
          <w:szCs w:val="28"/>
        </w:rPr>
        <w:t>12</w:t>
      </w:r>
      <w:r w:rsidR="00E042B0" w:rsidRPr="00E042B0">
        <w:rPr>
          <w:sz w:val="28"/>
          <w:szCs w:val="28"/>
        </w:rPr>
        <w:t>:</w:t>
      </w:r>
    </w:p>
    <w:p w14:paraId="77D3F6B6" w14:textId="77777777" w:rsidR="005362CF" w:rsidRPr="008D5050" w:rsidRDefault="005362CF" w:rsidP="79F8A2BB">
      <w:pPr>
        <w:rPr>
          <w:i/>
          <w:iCs/>
          <w:color w:val="FF0000"/>
          <w:sz w:val="28"/>
          <w:szCs w:val="28"/>
        </w:rPr>
      </w:pPr>
    </w:p>
    <w:p w14:paraId="48762410" w14:textId="15A1A022" w:rsidR="008D5050" w:rsidRDefault="008D5050" w:rsidP="005508AA">
      <w:pPr>
        <w:spacing w:after="0"/>
        <w:jc w:val="center"/>
        <w:rPr>
          <w:b/>
          <w:bCs/>
        </w:rPr>
      </w:pPr>
      <w:r w:rsidRPr="008D5050">
        <w:rPr>
          <w:b/>
          <w:bCs/>
          <w:noProof/>
        </w:rPr>
        <w:drawing>
          <wp:inline distT="0" distB="0" distL="0" distR="0" wp14:anchorId="417EB66B" wp14:editId="2FE46341">
            <wp:extent cx="3219450" cy="519896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9454" r="6452"/>
                    <a:stretch/>
                  </pic:blipFill>
                  <pic:spPr bwMode="auto">
                    <a:xfrm>
                      <a:off x="0" y="0"/>
                      <a:ext cx="3223447" cy="5205418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F2CB" w14:textId="0B72F87B" w:rsidR="008D5050" w:rsidRPr="008D5050" w:rsidRDefault="00370DF6" w:rsidP="005508AA">
      <w:pPr>
        <w:spacing w:after="0"/>
        <w:jc w:val="center"/>
        <w:rPr>
          <w:color w:val="FF0000"/>
        </w:rPr>
      </w:pPr>
      <w:r>
        <w:rPr>
          <w:color w:val="FF0000"/>
        </w:rPr>
        <w:t>Figure 12</w:t>
      </w:r>
    </w:p>
    <w:p w14:paraId="63DAA3B7" w14:textId="77777777" w:rsidR="005362CF" w:rsidRDefault="005362CF" w:rsidP="174C1043">
      <w:pPr>
        <w:rPr>
          <w:b/>
          <w:bCs/>
        </w:rPr>
      </w:pPr>
    </w:p>
    <w:p w14:paraId="669D2538" w14:textId="77777777" w:rsidR="005362CF" w:rsidRDefault="005362CF" w:rsidP="174C1043">
      <w:pPr>
        <w:rPr>
          <w:b/>
          <w:bCs/>
        </w:rPr>
      </w:pPr>
    </w:p>
    <w:p w14:paraId="4C55F15B" w14:textId="77777777" w:rsidR="005362CF" w:rsidRDefault="005362CF" w:rsidP="174C1043">
      <w:pPr>
        <w:rPr>
          <w:b/>
          <w:bCs/>
        </w:rPr>
      </w:pPr>
    </w:p>
    <w:p w14:paraId="1224FF2C" w14:textId="77777777" w:rsidR="005362CF" w:rsidRDefault="005362CF" w:rsidP="174C1043">
      <w:pPr>
        <w:rPr>
          <w:b/>
          <w:bCs/>
        </w:rPr>
      </w:pPr>
    </w:p>
    <w:p w14:paraId="2F136169" w14:textId="4C91562C" w:rsidR="174C1043" w:rsidRPr="00B04414" w:rsidRDefault="005362CF" w:rsidP="005362CF">
      <w:pPr>
        <w:pStyle w:val="Heading2"/>
        <w:rPr>
          <w:sz w:val="36"/>
          <w:szCs w:val="28"/>
        </w:rPr>
      </w:pPr>
      <w:bookmarkStart w:id="9" w:name="_Toc100277913"/>
      <w:r w:rsidRPr="00B04414">
        <w:rPr>
          <w:sz w:val="36"/>
          <w:szCs w:val="28"/>
        </w:rPr>
        <w:lastRenderedPageBreak/>
        <w:t>Present with your computer</w:t>
      </w:r>
      <w:r w:rsidR="005F4E58">
        <w:rPr>
          <w:sz w:val="36"/>
          <w:szCs w:val="28"/>
        </w:rPr>
        <w:t>, tablet,</w:t>
      </w:r>
      <w:r w:rsidRPr="00B04414">
        <w:rPr>
          <w:sz w:val="36"/>
          <w:szCs w:val="28"/>
        </w:rPr>
        <w:t xml:space="preserve"> or smartphone</w:t>
      </w:r>
      <w:bookmarkEnd w:id="9"/>
    </w:p>
    <w:p w14:paraId="1D3B96B9" w14:textId="2773852A" w:rsidR="174C1043" w:rsidRDefault="174C1043" w:rsidP="174C1043">
      <w:pPr>
        <w:rPr>
          <w:b/>
          <w:bCs/>
        </w:rPr>
      </w:pPr>
    </w:p>
    <w:p w14:paraId="36FDBA0B" w14:textId="77777777" w:rsidR="00B021EF" w:rsidRDefault="00B021EF" w:rsidP="79F8A2BB">
      <w:pPr>
        <w:rPr>
          <w:sz w:val="28"/>
          <w:szCs w:val="28"/>
        </w:rPr>
      </w:pPr>
    </w:p>
    <w:p w14:paraId="57C93EF8" w14:textId="77777777" w:rsidR="00B021EF" w:rsidRDefault="00B021EF" w:rsidP="79F8A2BB">
      <w:pPr>
        <w:rPr>
          <w:sz w:val="28"/>
          <w:szCs w:val="28"/>
        </w:rPr>
      </w:pPr>
    </w:p>
    <w:p w14:paraId="281D343C" w14:textId="54CE75EE" w:rsidR="005F7991" w:rsidRDefault="79F8A2BB" w:rsidP="79F8A2BB">
      <w:pPr>
        <w:rPr>
          <w:sz w:val="28"/>
          <w:szCs w:val="28"/>
        </w:rPr>
      </w:pPr>
      <w:r w:rsidRPr="79F8A2BB">
        <w:rPr>
          <w:sz w:val="28"/>
          <w:szCs w:val="28"/>
        </w:rPr>
        <w:t xml:space="preserve">Tap the </w:t>
      </w:r>
      <w:r w:rsidRPr="005362CF">
        <w:rPr>
          <w:b/>
          <w:bCs/>
          <w:color w:val="0070C0"/>
          <w:sz w:val="28"/>
          <w:szCs w:val="28"/>
        </w:rPr>
        <w:t>Presentation</w:t>
      </w:r>
      <w:r w:rsidRPr="005362CF">
        <w:rPr>
          <w:color w:val="0070C0"/>
          <w:sz w:val="28"/>
          <w:szCs w:val="28"/>
        </w:rPr>
        <w:t xml:space="preserve"> </w:t>
      </w:r>
      <w:r w:rsidRPr="79F8A2BB">
        <w:rPr>
          <w:sz w:val="28"/>
          <w:szCs w:val="28"/>
        </w:rPr>
        <w:t xml:space="preserve">icon below in </w:t>
      </w:r>
      <w:r w:rsidR="00370DF6">
        <w:rPr>
          <w:i/>
          <w:iCs/>
          <w:color w:val="FF0000"/>
          <w:sz w:val="28"/>
          <w:szCs w:val="28"/>
        </w:rPr>
        <w:t>Figure 13</w:t>
      </w:r>
      <w:r w:rsidRPr="79F8A2BB">
        <w:rPr>
          <w:sz w:val="28"/>
          <w:szCs w:val="28"/>
        </w:rPr>
        <w:t xml:space="preserve"> to present content </w:t>
      </w:r>
      <w:r w:rsidR="00A97D7D">
        <w:rPr>
          <w:sz w:val="28"/>
          <w:szCs w:val="28"/>
        </w:rPr>
        <w:t xml:space="preserve">from </w:t>
      </w:r>
      <w:r w:rsidRPr="79F8A2BB">
        <w:rPr>
          <w:sz w:val="28"/>
          <w:szCs w:val="28"/>
        </w:rPr>
        <w:t>your laptop</w:t>
      </w:r>
      <w:r w:rsidR="00845C1C">
        <w:rPr>
          <w:sz w:val="28"/>
          <w:szCs w:val="28"/>
        </w:rPr>
        <w:t>, tablet,</w:t>
      </w:r>
      <w:r w:rsidRPr="79F8A2BB">
        <w:rPr>
          <w:sz w:val="28"/>
          <w:szCs w:val="28"/>
        </w:rPr>
        <w:t xml:space="preserve"> or smartphone.</w:t>
      </w:r>
      <w:r w:rsidR="00935504">
        <w:rPr>
          <w:sz w:val="28"/>
          <w:szCs w:val="28"/>
        </w:rPr>
        <w:t xml:space="preserve"> You can use the </w:t>
      </w:r>
      <w:hyperlink r:id="rId23" w:anchor="client_4meeting" w:history="1">
        <w:r w:rsidR="00935504" w:rsidRPr="00D82745">
          <w:rPr>
            <w:rStyle w:val="Hyperlink"/>
            <w:sz w:val="28"/>
            <w:szCs w:val="28"/>
          </w:rPr>
          <w:t>Zoom app</w:t>
        </w:r>
      </w:hyperlink>
      <w:r w:rsidR="00935504">
        <w:rPr>
          <w:sz w:val="28"/>
          <w:szCs w:val="28"/>
        </w:rPr>
        <w:t xml:space="preserve"> or navigate to the </w:t>
      </w:r>
      <w:hyperlink r:id="rId24" w:history="1">
        <w:r w:rsidR="00935504" w:rsidRPr="00D82745">
          <w:rPr>
            <w:rStyle w:val="Hyperlink"/>
            <w:sz w:val="28"/>
            <w:szCs w:val="28"/>
          </w:rPr>
          <w:t>online portal</w:t>
        </w:r>
      </w:hyperlink>
      <w:r w:rsidR="00935504">
        <w:rPr>
          <w:sz w:val="28"/>
          <w:szCs w:val="28"/>
        </w:rPr>
        <w:t xml:space="preserve"> in a web browser to present content</w:t>
      </w:r>
      <w:r w:rsidR="00E62898">
        <w:rPr>
          <w:sz w:val="28"/>
          <w:szCs w:val="28"/>
        </w:rPr>
        <w:t xml:space="preserve"> without the Zoom app from any internet enabled device.</w:t>
      </w:r>
    </w:p>
    <w:p w14:paraId="68AC036C" w14:textId="101F41FE" w:rsidR="005F7991" w:rsidRDefault="005F7991" w:rsidP="00391709">
      <w:pPr>
        <w:spacing w:after="0"/>
        <w:jc w:val="center"/>
      </w:pPr>
      <w:r w:rsidRPr="005F7991">
        <w:rPr>
          <w:noProof/>
        </w:rPr>
        <w:drawing>
          <wp:inline distT="0" distB="0" distL="0" distR="0" wp14:anchorId="72ABD985" wp14:editId="609F2301">
            <wp:extent cx="2762250" cy="48285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5675" r="11000"/>
                    <a:stretch/>
                  </pic:blipFill>
                  <pic:spPr bwMode="auto">
                    <a:xfrm>
                      <a:off x="0" y="0"/>
                      <a:ext cx="2773364" cy="4847968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365EC" w14:textId="754C12BD" w:rsidR="005F7991" w:rsidRDefault="00370DF6" w:rsidP="00391709">
      <w:pPr>
        <w:spacing w:after="0"/>
        <w:jc w:val="center"/>
        <w:rPr>
          <w:color w:val="FF0000"/>
        </w:rPr>
      </w:pPr>
      <w:r>
        <w:rPr>
          <w:color w:val="FF0000"/>
        </w:rPr>
        <w:t>Figure 13</w:t>
      </w:r>
    </w:p>
    <w:p w14:paraId="0277DC31" w14:textId="77777777" w:rsidR="00391709" w:rsidRDefault="00391709" w:rsidP="00391709">
      <w:pPr>
        <w:spacing w:after="0"/>
        <w:jc w:val="center"/>
        <w:rPr>
          <w:color w:val="FF0000"/>
        </w:rPr>
      </w:pPr>
    </w:p>
    <w:p w14:paraId="51E1BEC4" w14:textId="77777777" w:rsidR="00B021EF" w:rsidRDefault="00B021EF" w:rsidP="37E26771">
      <w:pPr>
        <w:rPr>
          <w:sz w:val="28"/>
          <w:szCs w:val="28"/>
        </w:rPr>
      </w:pPr>
    </w:p>
    <w:p w14:paraId="751CE69F" w14:textId="77777777" w:rsidR="00B021EF" w:rsidRDefault="00B021EF" w:rsidP="37E26771">
      <w:pPr>
        <w:rPr>
          <w:sz w:val="28"/>
          <w:szCs w:val="28"/>
        </w:rPr>
      </w:pPr>
    </w:p>
    <w:p w14:paraId="4E949E3E" w14:textId="77777777" w:rsidR="00B021EF" w:rsidRDefault="00B021EF" w:rsidP="37E26771">
      <w:pPr>
        <w:rPr>
          <w:sz w:val="28"/>
          <w:szCs w:val="28"/>
        </w:rPr>
      </w:pPr>
    </w:p>
    <w:p w14:paraId="0B29C890" w14:textId="77777777" w:rsidR="00B021EF" w:rsidRDefault="00B021EF" w:rsidP="37E26771">
      <w:pPr>
        <w:rPr>
          <w:sz w:val="28"/>
          <w:szCs w:val="28"/>
        </w:rPr>
      </w:pPr>
    </w:p>
    <w:p w14:paraId="75CC57E3" w14:textId="1FCD337B" w:rsidR="00B04414" w:rsidRPr="00F7430D" w:rsidRDefault="00A11BF1" w:rsidP="00F7430D">
      <w:pPr>
        <w:rPr>
          <w:sz w:val="28"/>
          <w:szCs w:val="28"/>
        </w:rPr>
      </w:pPr>
      <w:r w:rsidRPr="003B0EF2">
        <w:rPr>
          <w:sz w:val="28"/>
          <w:szCs w:val="28"/>
        </w:rPr>
        <w:lastRenderedPageBreak/>
        <w:t xml:space="preserve">When the </w:t>
      </w:r>
      <w:r w:rsidRPr="003B0EF2">
        <w:rPr>
          <w:b/>
          <w:bCs/>
          <w:sz w:val="28"/>
          <w:szCs w:val="28"/>
        </w:rPr>
        <w:t>Presentation</w:t>
      </w:r>
      <w:r w:rsidRPr="003B0EF2">
        <w:rPr>
          <w:sz w:val="28"/>
          <w:szCs w:val="28"/>
        </w:rPr>
        <w:t xml:space="preserve"> screen opens</w:t>
      </w:r>
      <w:r w:rsidR="001B31F6">
        <w:rPr>
          <w:sz w:val="28"/>
          <w:szCs w:val="28"/>
        </w:rPr>
        <w:t xml:space="preserve"> on the Polycom</w:t>
      </w:r>
      <w:r w:rsidRPr="003B0EF2">
        <w:rPr>
          <w:sz w:val="28"/>
          <w:szCs w:val="28"/>
        </w:rPr>
        <w:t xml:space="preserve"> – see </w:t>
      </w:r>
      <w:r w:rsidRPr="003B0EF2">
        <w:rPr>
          <w:i/>
          <w:iCs/>
          <w:color w:val="FF0000"/>
          <w:sz w:val="28"/>
          <w:szCs w:val="28"/>
        </w:rPr>
        <w:t xml:space="preserve">Figure </w:t>
      </w:r>
      <w:r w:rsidR="00370DF6">
        <w:rPr>
          <w:i/>
          <w:iCs/>
          <w:color w:val="FF0000"/>
          <w:sz w:val="28"/>
          <w:szCs w:val="28"/>
        </w:rPr>
        <w:t>14</w:t>
      </w:r>
      <w:r w:rsidRPr="003B0EF2">
        <w:rPr>
          <w:sz w:val="28"/>
          <w:szCs w:val="28"/>
        </w:rPr>
        <w:t xml:space="preserve">, select </w:t>
      </w:r>
      <w:r w:rsidR="00391709">
        <w:rPr>
          <w:sz w:val="28"/>
          <w:szCs w:val="28"/>
        </w:rPr>
        <w:t>the</w:t>
      </w:r>
      <w:r w:rsidRPr="003B0EF2">
        <w:rPr>
          <w:sz w:val="28"/>
          <w:szCs w:val="28"/>
        </w:rPr>
        <w:t xml:space="preserve"> device you want to present </w:t>
      </w:r>
      <w:r w:rsidR="007F3CCB">
        <w:rPr>
          <w:sz w:val="28"/>
          <w:szCs w:val="28"/>
        </w:rPr>
        <w:t>from:</w:t>
      </w:r>
      <w:r w:rsidR="00391709">
        <w:rPr>
          <w:sz w:val="28"/>
          <w:szCs w:val="28"/>
        </w:rPr>
        <w:t xml:space="preserve"> </w:t>
      </w:r>
    </w:p>
    <w:p w14:paraId="3570F795" w14:textId="14A6D17E" w:rsidR="00A11BF1" w:rsidRDefault="00A11BF1" w:rsidP="00782033">
      <w:pPr>
        <w:pStyle w:val="ListParagraph"/>
        <w:numPr>
          <w:ilvl w:val="0"/>
          <w:numId w:val="23"/>
        </w:numPr>
        <w:rPr>
          <w:sz w:val="28"/>
          <w:szCs w:val="28"/>
        </w:rPr>
      </w:pPr>
      <w:r w:rsidRPr="00782033">
        <w:rPr>
          <w:b/>
          <w:bCs/>
          <w:sz w:val="28"/>
          <w:szCs w:val="28"/>
        </w:rPr>
        <w:t>Desktop:</w:t>
      </w:r>
      <w:r w:rsidRPr="00782033">
        <w:rPr>
          <w:sz w:val="28"/>
          <w:szCs w:val="28"/>
        </w:rPr>
        <w:t xml:space="preserve"> </w:t>
      </w:r>
      <w:r w:rsidR="00391709" w:rsidRPr="00782033">
        <w:rPr>
          <w:sz w:val="28"/>
          <w:szCs w:val="28"/>
        </w:rPr>
        <w:t>c</w:t>
      </w:r>
      <w:r w:rsidRPr="00782033">
        <w:rPr>
          <w:sz w:val="28"/>
          <w:szCs w:val="28"/>
        </w:rPr>
        <w:t xml:space="preserve">hoose to present with the Zoom App or </w:t>
      </w:r>
      <w:r w:rsidR="00782033" w:rsidRPr="00782033">
        <w:rPr>
          <w:sz w:val="28"/>
          <w:szCs w:val="28"/>
        </w:rPr>
        <w:t xml:space="preserve">navigate to the </w:t>
      </w:r>
      <w:hyperlink r:id="rId26" w:history="1">
        <w:r w:rsidR="00782033" w:rsidRPr="00782033">
          <w:rPr>
            <w:rStyle w:val="Hyperlink"/>
            <w:sz w:val="28"/>
            <w:szCs w:val="28"/>
          </w:rPr>
          <w:t>online portal</w:t>
        </w:r>
      </w:hyperlink>
      <w:r w:rsidR="00782033" w:rsidRPr="00782033">
        <w:rPr>
          <w:sz w:val="28"/>
          <w:szCs w:val="28"/>
        </w:rPr>
        <w:t xml:space="preserve"> in a web browser to present content</w:t>
      </w:r>
      <w:r w:rsidR="00782033">
        <w:rPr>
          <w:sz w:val="28"/>
          <w:szCs w:val="28"/>
        </w:rPr>
        <w:t xml:space="preserve"> using the following information</w:t>
      </w:r>
      <w:r w:rsidR="00F7430D">
        <w:rPr>
          <w:sz w:val="28"/>
          <w:szCs w:val="28"/>
        </w:rPr>
        <w:t>:</w:t>
      </w:r>
    </w:p>
    <w:p w14:paraId="7215FC4B" w14:textId="77777777" w:rsidR="00782033" w:rsidRPr="00782033" w:rsidRDefault="00782033" w:rsidP="00782033">
      <w:pPr>
        <w:pStyle w:val="ListParagraph"/>
        <w:rPr>
          <w:sz w:val="28"/>
          <w:szCs w:val="28"/>
        </w:rPr>
      </w:pPr>
    </w:p>
    <w:p w14:paraId="06061F4B" w14:textId="5C632185" w:rsidR="005F7991" w:rsidRDefault="006E2B27" w:rsidP="00391709">
      <w:pPr>
        <w:spacing w:after="0"/>
        <w:jc w:val="center"/>
      </w:pPr>
      <w:r w:rsidRPr="006E2B27">
        <w:rPr>
          <w:noProof/>
        </w:rPr>
        <w:drawing>
          <wp:inline distT="0" distB="0" distL="0" distR="0" wp14:anchorId="6209C77A" wp14:editId="35319EA8">
            <wp:extent cx="2680138" cy="2680138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90286" cy="2690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8D689" w14:textId="357EE3D8" w:rsidR="00A11BF1" w:rsidRDefault="00A11BF1" w:rsidP="00391709">
      <w:pPr>
        <w:spacing w:after="0"/>
        <w:jc w:val="center"/>
        <w:rPr>
          <w:color w:val="FF0000"/>
        </w:rPr>
      </w:pPr>
      <w:r w:rsidRPr="00A11BF1">
        <w:rPr>
          <w:color w:val="FF0000"/>
        </w:rPr>
        <w:t>F</w:t>
      </w:r>
      <w:r w:rsidR="00370DF6">
        <w:rPr>
          <w:color w:val="FF0000"/>
        </w:rPr>
        <w:t>igure</w:t>
      </w:r>
      <w:r w:rsidRPr="00A11BF1">
        <w:rPr>
          <w:color w:val="FF0000"/>
        </w:rPr>
        <w:t xml:space="preserve"> </w:t>
      </w:r>
      <w:r w:rsidR="00370DF6">
        <w:rPr>
          <w:color w:val="FF0000"/>
        </w:rPr>
        <w:t>14</w:t>
      </w:r>
    </w:p>
    <w:p w14:paraId="5FF7B740" w14:textId="77777777" w:rsidR="00391709" w:rsidRPr="00A11BF1" w:rsidRDefault="00391709" w:rsidP="00391709">
      <w:pPr>
        <w:spacing w:after="0"/>
        <w:jc w:val="center"/>
        <w:rPr>
          <w:color w:val="FF0000"/>
        </w:rPr>
      </w:pPr>
    </w:p>
    <w:p w14:paraId="6312A6F2" w14:textId="6F0657FE" w:rsidR="00A11BF1" w:rsidRPr="007F3CCB" w:rsidRDefault="007F3CCB" w:rsidP="007F3CCB">
      <w:pPr>
        <w:pStyle w:val="ListParagraph"/>
        <w:numPr>
          <w:ilvl w:val="0"/>
          <w:numId w:val="2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iPad/iPhone/Android</w:t>
      </w:r>
      <w:r w:rsidR="00845C1C">
        <w:rPr>
          <w:b/>
          <w:bCs/>
          <w:sz w:val="28"/>
          <w:szCs w:val="28"/>
        </w:rPr>
        <w:t xml:space="preserve"> device</w:t>
      </w:r>
      <w:r>
        <w:rPr>
          <w:sz w:val="28"/>
          <w:szCs w:val="28"/>
        </w:rPr>
        <w:t>: u</w:t>
      </w:r>
      <w:r w:rsidR="007F0546" w:rsidRPr="007F3CCB">
        <w:rPr>
          <w:sz w:val="28"/>
          <w:szCs w:val="28"/>
        </w:rPr>
        <w:t xml:space="preserve">sing </w:t>
      </w:r>
      <w:r w:rsidR="00DC7F06" w:rsidRPr="007F3CCB">
        <w:rPr>
          <w:sz w:val="28"/>
          <w:szCs w:val="28"/>
        </w:rPr>
        <w:t xml:space="preserve">the </w:t>
      </w:r>
      <w:r w:rsidR="007F0546" w:rsidRPr="007F3CCB">
        <w:rPr>
          <w:b/>
          <w:bCs/>
          <w:sz w:val="28"/>
          <w:szCs w:val="28"/>
        </w:rPr>
        <w:t>Zoom App</w:t>
      </w:r>
      <w:r w:rsidR="007F0546" w:rsidRPr="007F3CCB">
        <w:rPr>
          <w:sz w:val="28"/>
          <w:szCs w:val="28"/>
        </w:rPr>
        <w:t xml:space="preserve">, </w:t>
      </w:r>
      <w:r w:rsidR="00DC7F06" w:rsidRPr="007F3CCB">
        <w:rPr>
          <w:sz w:val="28"/>
          <w:szCs w:val="28"/>
        </w:rPr>
        <w:t xml:space="preserve">go to your </w:t>
      </w:r>
      <w:r w:rsidR="00DC7F06" w:rsidRPr="007F3CCB">
        <w:rPr>
          <w:b/>
          <w:bCs/>
          <w:sz w:val="28"/>
          <w:szCs w:val="28"/>
        </w:rPr>
        <w:t xml:space="preserve">Home </w:t>
      </w:r>
      <w:r w:rsidR="00DC7F06" w:rsidRPr="007F3CCB">
        <w:rPr>
          <w:sz w:val="28"/>
          <w:szCs w:val="28"/>
        </w:rPr>
        <w:t xml:space="preserve">on the Zoom app and </w:t>
      </w:r>
      <w:r w:rsidR="007F0546" w:rsidRPr="007F3CCB">
        <w:rPr>
          <w:sz w:val="28"/>
          <w:szCs w:val="28"/>
        </w:rPr>
        <w:t xml:space="preserve">click on the </w:t>
      </w:r>
      <w:r w:rsidR="007F0546" w:rsidRPr="007F3CCB">
        <w:rPr>
          <w:b/>
          <w:bCs/>
          <w:color w:val="0070C0"/>
          <w:sz w:val="28"/>
          <w:szCs w:val="28"/>
        </w:rPr>
        <w:t>Share Screen</w:t>
      </w:r>
      <w:r w:rsidR="007F0546" w:rsidRPr="007F3CCB">
        <w:rPr>
          <w:color w:val="0070C0"/>
          <w:sz w:val="28"/>
          <w:szCs w:val="28"/>
        </w:rPr>
        <w:t xml:space="preserve"> </w:t>
      </w:r>
      <w:r w:rsidR="007F0546" w:rsidRPr="007F3CCB">
        <w:rPr>
          <w:sz w:val="28"/>
          <w:szCs w:val="28"/>
        </w:rPr>
        <w:t>icon:</w:t>
      </w:r>
    </w:p>
    <w:p w14:paraId="388FE177" w14:textId="3F46A3DA" w:rsidR="007F0546" w:rsidRDefault="007F0546" w:rsidP="00391709">
      <w:pPr>
        <w:jc w:val="center"/>
      </w:pPr>
      <w:r w:rsidRPr="007F0546">
        <w:rPr>
          <w:noProof/>
        </w:rPr>
        <w:drawing>
          <wp:inline distT="0" distB="0" distL="0" distR="0" wp14:anchorId="778E05BB" wp14:editId="62499A4C">
            <wp:extent cx="4020207" cy="3103954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12846"/>
                    <a:stretch/>
                  </pic:blipFill>
                  <pic:spPr bwMode="auto">
                    <a:xfrm>
                      <a:off x="0" y="0"/>
                      <a:ext cx="4071261" cy="314337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08BB10" w14:textId="77777777" w:rsidR="00DC7F06" w:rsidRDefault="00DC7F06" w:rsidP="37E26771"/>
    <w:p w14:paraId="621D3860" w14:textId="77777777" w:rsidR="005A537F" w:rsidRDefault="005A537F" w:rsidP="00CF455B">
      <w:pPr>
        <w:rPr>
          <w:sz w:val="28"/>
          <w:szCs w:val="28"/>
        </w:rPr>
      </w:pPr>
    </w:p>
    <w:p w14:paraId="65B35A51" w14:textId="77777777" w:rsidR="005A537F" w:rsidRDefault="005A537F" w:rsidP="00CF455B">
      <w:pPr>
        <w:rPr>
          <w:sz w:val="28"/>
          <w:szCs w:val="28"/>
        </w:rPr>
      </w:pPr>
    </w:p>
    <w:p w14:paraId="6B2B485D" w14:textId="77777777" w:rsidR="00B04414" w:rsidRDefault="00B04414" w:rsidP="00CF455B">
      <w:pPr>
        <w:rPr>
          <w:sz w:val="28"/>
          <w:szCs w:val="28"/>
        </w:rPr>
      </w:pPr>
    </w:p>
    <w:p w14:paraId="3796792F" w14:textId="77777777" w:rsidR="00B04414" w:rsidRDefault="00B04414" w:rsidP="00CF455B">
      <w:pPr>
        <w:rPr>
          <w:sz w:val="28"/>
          <w:szCs w:val="28"/>
        </w:rPr>
      </w:pPr>
    </w:p>
    <w:p w14:paraId="6861E27D" w14:textId="79DAA39E" w:rsidR="007F0546" w:rsidRPr="00935504" w:rsidRDefault="00DC7F06" w:rsidP="00935504">
      <w:pPr>
        <w:pStyle w:val="ListParagraph"/>
        <w:numPr>
          <w:ilvl w:val="0"/>
          <w:numId w:val="21"/>
        </w:numPr>
        <w:rPr>
          <w:b/>
          <w:bCs/>
          <w:sz w:val="28"/>
          <w:szCs w:val="28"/>
        </w:rPr>
      </w:pPr>
      <w:r w:rsidRPr="00935504">
        <w:rPr>
          <w:sz w:val="28"/>
          <w:szCs w:val="28"/>
        </w:rPr>
        <w:t xml:space="preserve">If </w:t>
      </w:r>
      <w:r w:rsidR="00055447">
        <w:rPr>
          <w:sz w:val="28"/>
          <w:szCs w:val="28"/>
        </w:rPr>
        <w:t>you do</w:t>
      </w:r>
      <w:r w:rsidR="00613275">
        <w:rPr>
          <w:sz w:val="28"/>
          <w:szCs w:val="28"/>
        </w:rPr>
        <w:t xml:space="preserve"> </w:t>
      </w:r>
      <w:r w:rsidR="00055447">
        <w:rPr>
          <w:sz w:val="28"/>
          <w:szCs w:val="28"/>
        </w:rPr>
        <w:t>n</w:t>
      </w:r>
      <w:r w:rsidR="00613275">
        <w:rPr>
          <w:sz w:val="28"/>
          <w:szCs w:val="28"/>
        </w:rPr>
        <w:t>o</w:t>
      </w:r>
      <w:r w:rsidR="00055447">
        <w:rPr>
          <w:sz w:val="28"/>
          <w:szCs w:val="28"/>
        </w:rPr>
        <w:t xml:space="preserve">t have the </w:t>
      </w:r>
      <w:hyperlink r:id="rId29" w:anchor="client_4meeting" w:history="1">
        <w:r w:rsidR="00055447" w:rsidRPr="00256109">
          <w:rPr>
            <w:rStyle w:val="Hyperlink"/>
            <w:sz w:val="28"/>
            <w:szCs w:val="28"/>
          </w:rPr>
          <w:t>Zoom app</w:t>
        </w:r>
      </w:hyperlink>
      <w:r w:rsidR="00055447">
        <w:rPr>
          <w:sz w:val="28"/>
          <w:szCs w:val="28"/>
        </w:rPr>
        <w:t xml:space="preserve"> installed you can </w:t>
      </w:r>
      <w:r w:rsidR="00613275">
        <w:rPr>
          <w:sz w:val="28"/>
          <w:szCs w:val="28"/>
        </w:rPr>
        <w:t xml:space="preserve">still </w:t>
      </w:r>
      <w:r w:rsidR="004104D7">
        <w:rPr>
          <w:sz w:val="28"/>
          <w:szCs w:val="28"/>
        </w:rPr>
        <w:t xml:space="preserve">share </w:t>
      </w:r>
      <w:r w:rsidRPr="00935504">
        <w:rPr>
          <w:sz w:val="28"/>
          <w:szCs w:val="28"/>
        </w:rPr>
        <w:t>u</w:t>
      </w:r>
      <w:r w:rsidR="007F0546" w:rsidRPr="00935504">
        <w:rPr>
          <w:sz w:val="28"/>
          <w:szCs w:val="28"/>
        </w:rPr>
        <w:t xml:space="preserve">sing </w:t>
      </w:r>
      <w:r w:rsidR="00CF455B" w:rsidRPr="00935504">
        <w:rPr>
          <w:sz w:val="28"/>
          <w:szCs w:val="28"/>
        </w:rPr>
        <w:t xml:space="preserve">a </w:t>
      </w:r>
      <w:r w:rsidR="00CF455B" w:rsidRPr="00935504">
        <w:rPr>
          <w:b/>
          <w:bCs/>
          <w:sz w:val="28"/>
          <w:szCs w:val="28"/>
        </w:rPr>
        <w:t>web b</w:t>
      </w:r>
      <w:r w:rsidR="007F0546" w:rsidRPr="00935504">
        <w:rPr>
          <w:b/>
          <w:bCs/>
          <w:sz w:val="28"/>
          <w:szCs w:val="28"/>
        </w:rPr>
        <w:t>rowser</w:t>
      </w:r>
      <w:r w:rsidR="00CD0453">
        <w:rPr>
          <w:sz w:val="28"/>
          <w:szCs w:val="28"/>
        </w:rPr>
        <w:t xml:space="preserve">: </w:t>
      </w:r>
      <w:r w:rsidR="00613275">
        <w:rPr>
          <w:sz w:val="28"/>
          <w:szCs w:val="28"/>
        </w:rPr>
        <w:t>navigate to</w:t>
      </w:r>
      <w:r w:rsidR="007F0546" w:rsidRPr="00935504">
        <w:rPr>
          <w:sz w:val="28"/>
          <w:szCs w:val="28"/>
        </w:rPr>
        <w:t xml:space="preserve"> </w:t>
      </w:r>
      <w:r w:rsidR="007F0546" w:rsidRPr="00935504">
        <w:rPr>
          <w:b/>
          <w:bCs/>
          <w:color w:val="0070C0"/>
          <w:sz w:val="28"/>
          <w:szCs w:val="28"/>
        </w:rPr>
        <w:t>share.zoom.us</w:t>
      </w:r>
      <w:r w:rsidR="007F0546" w:rsidRPr="00935504">
        <w:rPr>
          <w:color w:val="0070C0"/>
          <w:sz w:val="28"/>
          <w:szCs w:val="28"/>
        </w:rPr>
        <w:t xml:space="preserve"> </w:t>
      </w:r>
      <w:r w:rsidR="007F0546" w:rsidRPr="00935504">
        <w:rPr>
          <w:sz w:val="28"/>
          <w:szCs w:val="28"/>
        </w:rPr>
        <w:t>the</w:t>
      </w:r>
      <w:r w:rsidR="007329E8" w:rsidRPr="00935504">
        <w:rPr>
          <w:sz w:val="28"/>
          <w:szCs w:val="28"/>
        </w:rPr>
        <w:t xml:space="preserve">n </w:t>
      </w:r>
      <w:r w:rsidR="00613275">
        <w:rPr>
          <w:sz w:val="28"/>
          <w:szCs w:val="28"/>
        </w:rPr>
        <w:t xml:space="preserve">enter the </w:t>
      </w:r>
      <w:r w:rsidR="007329E8" w:rsidRPr="00935504">
        <w:rPr>
          <w:sz w:val="28"/>
          <w:szCs w:val="28"/>
        </w:rPr>
        <w:t>unique</w:t>
      </w:r>
      <w:r w:rsidR="007F0546" w:rsidRPr="00935504">
        <w:rPr>
          <w:sz w:val="28"/>
          <w:szCs w:val="28"/>
        </w:rPr>
        <w:t xml:space="preserve"> </w:t>
      </w:r>
      <w:r w:rsidR="007329E8" w:rsidRPr="00935504">
        <w:rPr>
          <w:b/>
          <w:bCs/>
          <w:color w:val="0070C0"/>
          <w:sz w:val="28"/>
          <w:szCs w:val="28"/>
        </w:rPr>
        <w:t>M</w:t>
      </w:r>
      <w:r w:rsidR="007F0546" w:rsidRPr="00935504">
        <w:rPr>
          <w:b/>
          <w:bCs/>
          <w:color w:val="0070C0"/>
          <w:sz w:val="28"/>
          <w:szCs w:val="28"/>
        </w:rPr>
        <w:t xml:space="preserve">eeting </w:t>
      </w:r>
      <w:r w:rsidR="007329E8" w:rsidRPr="00935504">
        <w:rPr>
          <w:b/>
          <w:bCs/>
          <w:color w:val="0070C0"/>
          <w:sz w:val="28"/>
          <w:szCs w:val="28"/>
        </w:rPr>
        <w:t>ID</w:t>
      </w:r>
      <w:r w:rsidR="007F0546" w:rsidRPr="00935504">
        <w:rPr>
          <w:color w:val="0070C0"/>
          <w:sz w:val="28"/>
          <w:szCs w:val="28"/>
        </w:rPr>
        <w:t xml:space="preserve"> </w:t>
      </w:r>
      <w:r w:rsidR="007F0546" w:rsidRPr="00935504">
        <w:rPr>
          <w:sz w:val="28"/>
          <w:szCs w:val="28"/>
        </w:rPr>
        <w:t>provided</w:t>
      </w:r>
      <w:r w:rsidR="007329E8" w:rsidRPr="00935504">
        <w:rPr>
          <w:b/>
          <w:bCs/>
          <w:sz w:val="28"/>
          <w:szCs w:val="28"/>
        </w:rPr>
        <w:t xml:space="preserve"> </w:t>
      </w:r>
      <w:r w:rsidR="00613275" w:rsidRPr="00613275">
        <w:rPr>
          <w:sz w:val="28"/>
          <w:szCs w:val="28"/>
        </w:rPr>
        <w:t>on the Polycom display</w:t>
      </w:r>
      <w:r w:rsidR="00CD0453">
        <w:rPr>
          <w:sz w:val="28"/>
          <w:szCs w:val="28"/>
        </w:rPr>
        <w:t>, see</w:t>
      </w:r>
      <w:r w:rsidR="007329E8" w:rsidRPr="00935504">
        <w:rPr>
          <w:sz w:val="28"/>
          <w:szCs w:val="28"/>
        </w:rPr>
        <w:t xml:space="preserve"> </w:t>
      </w:r>
      <w:r w:rsidR="007329E8" w:rsidRPr="00935504">
        <w:rPr>
          <w:i/>
          <w:iCs/>
          <w:color w:val="FF0000"/>
          <w:sz w:val="28"/>
          <w:szCs w:val="28"/>
        </w:rPr>
        <w:t>Figure 14</w:t>
      </w:r>
      <w:r w:rsidR="007329E8" w:rsidRPr="00935504">
        <w:rPr>
          <w:i/>
          <w:iCs/>
          <w:sz w:val="28"/>
          <w:szCs w:val="28"/>
        </w:rPr>
        <w:t>:</w:t>
      </w:r>
    </w:p>
    <w:p w14:paraId="61A6745C" w14:textId="77777777" w:rsidR="00DC7F06" w:rsidRPr="00DC7F06" w:rsidRDefault="00DC7F06" w:rsidP="00DC7F06">
      <w:pPr>
        <w:pStyle w:val="ListParagraph"/>
        <w:rPr>
          <w:b/>
          <w:bCs/>
        </w:rPr>
      </w:pPr>
    </w:p>
    <w:p w14:paraId="019AB4C8" w14:textId="46BC5632" w:rsidR="005F7991" w:rsidRDefault="00920B5B" w:rsidP="007329E8">
      <w:pPr>
        <w:jc w:val="center"/>
      </w:pPr>
      <w:r w:rsidRPr="00920B5B">
        <w:rPr>
          <w:noProof/>
        </w:rPr>
        <w:drawing>
          <wp:inline distT="0" distB="0" distL="0" distR="0" wp14:anchorId="42439D6C" wp14:editId="0012982F">
            <wp:extent cx="5391150" cy="3598708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8418" cy="3603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5429A" w14:textId="2198F0A1" w:rsidR="00920B5B" w:rsidRDefault="00920B5B" w:rsidP="37E26771"/>
    <w:p w14:paraId="3E961D77" w14:textId="77777777" w:rsidR="007329E8" w:rsidRDefault="007329E8" w:rsidP="37E26771">
      <w:pPr>
        <w:rPr>
          <w:sz w:val="28"/>
          <w:szCs w:val="28"/>
        </w:rPr>
      </w:pPr>
    </w:p>
    <w:p w14:paraId="1F85C46B" w14:textId="77777777" w:rsidR="007329E8" w:rsidRDefault="007329E8" w:rsidP="37E26771">
      <w:pPr>
        <w:rPr>
          <w:sz w:val="28"/>
          <w:szCs w:val="28"/>
        </w:rPr>
      </w:pPr>
    </w:p>
    <w:p w14:paraId="77750942" w14:textId="77777777" w:rsidR="007329E8" w:rsidRDefault="007329E8" w:rsidP="37E26771">
      <w:pPr>
        <w:rPr>
          <w:sz w:val="28"/>
          <w:szCs w:val="28"/>
        </w:rPr>
      </w:pPr>
    </w:p>
    <w:p w14:paraId="404A2C87" w14:textId="77777777" w:rsidR="007329E8" w:rsidRDefault="007329E8" w:rsidP="37E26771">
      <w:pPr>
        <w:rPr>
          <w:sz w:val="28"/>
          <w:szCs w:val="28"/>
        </w:rPr>
      </w:pPr>
    </w:p>
    <w:p w14:paraId="71E6089F" w14:textId="77777777" w:rsidR="007329E8" w:rsidRDefault="007329E8" w:rsidP="37E26771">
      <w:pPr>
        <w:rPr>
          <w:sz w:val="28"/>
          <w:szCs w:val="28"/>
        </w:rPr>
      </w:pPr>
    </w:p>
    <w:p w14:paraId="270A1442" w14:textId="77777777" w:rsidR="007329E8" w:rsidRDefault="007329E8" w:rsidP="37E26771">
      <w:pPr>
        <w:rPr>
          <w:sz w:val="28"/>
          <w:szCs w:val="28"/>
        </w:rPr>
      </w:pPr>
    </w:p>
    <w:p w14:paraId="52001094" w14:textId="77777777" w:rsidR="007329E8" w:rsidRDefault="007329E8" w:rsidP="37E26771">
      <w:pPr>
        <w:rPr>
          <w:sz w:val="28"/>
          <w:szCs w:val="28"/>
        </w:rPr>
      </w:pPr>
    </w:p>
    <w:p w14:paraId="06DB5176" w14:textId="7E87560E" w:rsidR="007329E8" w:rsidRDefault="007329E8" w:rsidP="37E26771">
      <w:pPr>
        <w:rPr>
          <w:sz w:val="28"/>
          <w:szCs w:val="28"/>
        </w:rPr>
      </w:pPr>
    </w:p>
    <w:p w14:paraId="28FD5DBC" w14:textId="77777777" w:rsidR="00FA4B63" w:rsidRDefault="00FA4B63" w:rsidP="005769F3">
      <w:pPr>
        <w:pStyle w:val="Heading2"/>
      </w:pPr>
    </w:p>
    <w:p w14:paraId="2E60FBC9" w14:textId="2A86A9EF" w:rsidR="00B021EF" w:rsidRPr="00EF336F" w:rsidRDefault="00EF336F" w:rsidP="005769F3">
      <w:pPr>
        <w:pStyle w:val="Heading2"/>
        <w:rPr>
          <w:color w:val="FFFFFF" w:themeColor="background1"/>
        </w:rPr>
      </w:pPr>
      <w:bookmarkStart w:id="10" w:name="_Toc100277914"/>
      <w:r w:rsidRPr="00EF336F">
        <w:rPr>
          <w:color w:val="FFFFFF" w:themeColor="background1"/>
        </w:rPr>
        <w:t>Camera Control</w:t>
      </w:r>
      <w:bookmarkEnd w:id="10"/>
    </w:p>
    <w:p w14:paraId="03540C6F" w14:textId="4B08CBB9" w:rsidR="00920B5B" w:rsidRDefault="00471F31" w:rsidP="37E26771">
      <w:pPr>
        <w:rPr>
          <w:sz w:val="28"/>
          <w:szCs w:val="28"/>
        </w:rPr>
      </w:pPr>
      <w:r w:rsidRPr="003B0EF2">
        <w:rPr>
          <w:sz w:val="28"/>
          <w:szCs w:val="28"/>
        </w:rPr>
        <w:t xml:space="preserve">Using the </w:t>
      </w:r>
      <w:r w:rsidR="004014AC">
        <w:rPr>
          <w:sz w:val="28"/>
          <w:szCs w:val="28"/>
        </w:rPr>
        <w:t>c</w:t>
      </w:r>
      <w:r w:rsidRPr="004014AC">
        <w:rPr>
          <w:sz w:val="28"/>
          <w:szCs w:val="28"/>
        </w:rPr>
        <w:t>amera</w:t>
      </w:r>
      <w:r w:rsidRPr="003B0EF2">
        <w:rPr>
          <w:sz w:val="28"/>
          <w:szCs w:val="28"/>
        </w:rPr>
        <w:t xml:space="preserve"> to present with </w:t>
      </w:r>
      <w:r w:rsidRPr="00EF336F">
        <w:rPr>
          <w:rStyle w:val="Heading2Char"/>
          <w:rFonts w:asciiTheme="minorHAnsi" w:hAnsiTheme="minorHAnsi" w:cstheme="minorHAnsi"/>
          <w:b/>
          <w:bCs/>
          <w:color w:val="auto"/>
          <w:sz w:val="28"/>
          <w:szCs w:val="24"/>
        </w:rPr>
        <w:t xml:space="preserve">Camera </w:t>
      </w:r>
      <w:r w:rsidR="004014AC" w:rsidRPr="00EF336F">
        <w:rPr>
          <w:rStyle w:val="Heading2Char"/>
          <w:rFonts w:asciiTheme="minorHAnsi" w:hAnsiTheme="minorHAnsi" w:cstheme="minorHAnsi"/>
          <w:b/>
          <w:bCs/>
          <w:color w:val="auto"/>
          <w:sz w:val="28"/>
          <w:szCs w:val="24"/>
        </w:rPr>
        <w:t>C</w:t>
      </w:r>
      <w:r w:rsidRPr="00EF336F">
        <w:rPr>
          <w:rStyle w:val="Heading2Char"/>
          <w:rFonts w:asciiTheme="minorHAnsi" w:hAnsiTheme="minorHAnsi" w:cstheme="minorHAnsi"/>
          <w:b/>
          <w:bCs/>
          <w:color w:val="auto"/>
          <w:sz w:val="28"/>
          <w:szCs w:val="24"/>
        </w:rPr>
        <w:t>ontrol</w:t>
      </w:r>
      <w:r w:rsidRPr="00EF336F">
        <w:rPr>
          <w:sz w:val="24"/>
          <w:szCs w:val="24"/>
        </w:rPr>
        <w:t xml:space="preserve"> </w:t>
      </w:r>
      <w:r w:rsidRPr="003B0EF2">
        <w:rPr>
          <w:sz w:val="28"/>
          <w:szCs w:val="28"/>
        </w:rPr>
        <w:t xml:space="preserve">(notice the Camera model – Polycom </w:t>
      </w:r>
      <w:proofErr w:type="spellStart"/>
      <w:r w:rsidRPr="003B0EF2">
        <w:rPr>
          <w:sz w:val="28"/>
          <w:szCs w:val="28"/>
        </w:rPr>
        <w:t>EagleEye</w:t>
      </w:r>
      <w:proofErr w:type="spellEnd"/>
      <w:r w:rsidRPr="003B0EF2">
        <w:rPr>
          <w:sz w:val="28"/>
          <w:szCs w:val="28"/>
        </w:rPr>
        <w:t xml:space="preserve"> IV USB is selected):</w:t>
      </w:r>
    </w:p>
    <w:p w14:paraId="344B8F7E" w14:textId="77777777" w:rsidR="004014AC" w:rsidRDefault="004014AC" w:rsidP="37E26771">
      <w:pPr>
        <w:rPr>
          <w:sz w:val="28"/>
          <w:szCs w:val="28"/>
        </w:rPr>
      </w:pPr>
    </w:p>
    <w:tbl>
      <w:tblPr>
        <w:tblStyle w:val="TableGrid"/>
        <w:tblW w:w="115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84"/>
        <w:gridCol w:w="5660"/>
      </w:tblGrid>
      <w:tr w:rsidR="00292E8E" w14:paraId="2EDA7552" w14:textId="77777777" w:rsidTr="00B04414">
        <w:trPr>
          <w:trHeight w:val="8780"/>
        </w:trPr>
        <w:tc>
          <w:tcPr>
            <w:tcW w:w="5884" w:type="dxa"/>
          </w:tcPr>
          <w:p w14:paraId="0FE07B28" w14:textId="2A7E61D5" w:rsidR="00292E8E" w:rsidRDefault="004014AC" w:rsidP="37E26771">
            <w:pPr>
              <w:rPr>
                <w:sz w:val="28"/>
                <w:szCs w:val="28"/>
              </w:rPr>
            </w:pPr>
            <w:r w:rsidRPr="00471F31"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4D7BF82D" wp14:editId="58B8ECC8">
                  <wp:simplePos x="0" y="0"/>
                  <wp:positionH relativeFrom="column">
                    <wp:posOffset>-26394</wp:posOffset>
                  </wp:positionH>
                  <wp:positionV relativeFrom="paragraph">
                    <wp:posOffset>193</wp:posOffset>
                  </wp:positionV>
                  <wp:extent cx="3181350" cy="5469448"/>
                  <wp:effectExtent l="0" t="0" r="0" b="0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350" cy="5469448"/>
                          </a:xfrm>
                          <a:prstGeom prst="round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60" w:type="dxa"/>
          </w:tcPr>
          <w:p w14:paraId="31E16488" w14:textId="128B33C8" w:rsidR="00292E8E" w:rsidRDefault="004014AC" w:rsidP="37E26771">
            <w:pPr>
              <w:rPr>
                <w:sz w:val="28"/>
                <w:szCs w:val="28"/>
              </w:rPr>
            </w:pPr>
            <w:r w:rsidRPr="00471F31">
              <w:rPr>
                <w:noProof/>
              </w:rPr>
              <w:drawing>
                <wp:inline distT="0" distB="0" distL="0" distR="0" wp14:anchorId="014E2F77" wp14:editId="2F7F975D">
                  <wp:extent cx="3055229" cy="500062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49" cy="5008515"/>
                          </a:xfrm>
                          <a:prstGeom prst="round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5C40D6" w14:textId="7B5B918E" w:rsidR="006C5071" w:rsidRDefault="006C5071" w:rsidP="006C5071">
      <w:pPr>
        <w:pStyle w:val="Heading1"/>
        <w:spacing w:before="0"/>
        <w:rPr>
          <w:u w:val="single"/>
        </w:rPr>
      </w:pPr>
    </w:p>
    <w:p w14:paraId="02EBDDDD" w14:textId="0B32015B" w:rsidR="006C5071" w:rsidRDefault="006C5071" w:rsidP="006C5071"/>
    <w:p w14:paraId="186AB722" w14:textId="77777777" w:rsidR="00EF336F" w:rsidRPr="006C5071" w:rsidRDefault="00EF336F" w:rsidP="006C5071"/>
    <w:p w14:paraId="3E4D6356" w14:textId="14621F6C" w:rsidR="174C1043" w:rsidRDefault="37E26771" w:rsidP="006C5071">
      <w:pPr>
        <w:pStyle w:val="Heading1"/>
        <w:spacing w:before="0"/>
        <w:rPr>
          <w:u w:val="single"/>
        </w:rPr>
      </w:pPr>
      <w:bookmarkStart w:id="11" w:name="_Toc100277915"/>
      <w:r w:rsidRPr="00F0220C">
        <w:rPr>
          <w:u w:val="single"/>
        </w:rPr>
        <w:lastRenderedPageBreak/>
        <w:t>ROOM 5A</w:t>
      </w:r>
      <w:bookmarkEnd w:id="11"/>
    </w:p>
    <w:p w14:paraId="05995AD6" w14:textId="13F6BFBA" w:rsidR="00F0220C" w:rsidRDefault="00AB70E0" w:rsidP="00F0220C">
      <w:r>
        <w:t>Located on the 5</w:t>
      </w:r>
      <w:r w:rsidRPr="00AB70E0">
        <w:rPr>
          <w:vertAlign w:val="superscript"/>
        </w:rPr>
        <w:t>th</w:t>
      </w:r>
      <w:r>
        <w:t xml:space="preserve"> floor of the NYC office.</w:t>
      </w:r>
    </w:p>
    <w:p w14:paraId="69D51773" w14:textId="015623C8" w:rsidR="00F0220C" w:rsidRDefault="00F0220C" w:rsidP="00F0220C">
      <w:pPr>
        <w:rPr>
          <w:sz w:val="28"/>
          <w:szCs w:val="28"/>
        </w:rPr>
      </w:pPr>
      <w:r w:rsidRPr="00F0220C">
        <w:rPr>
          <w:sz w:val="28"/>
          <w:szCs w:val="28"/>
        </w:rPr>
        <w:t xml:space="preserve">The Zoom </w:t>
      </w:r>
      <w:r w:rsidR="00D628BA">
        <w:rPr>
          <w:sz w:val="28"/>
          <w:szCs w:val="28"/>
        </w:rPr>
        <w:t>M</w:t>
      </w:r>
      <w:r w:rsidRPr="00F0220C">
        <w:rPr>
          <w:sz w:val="28"/>
          <w:szCs w:val="28"/>
        </w:rPr>
        <w:t xml:space="preserve">eeting controls in Room 5A will be like </w:t>
      </w:r>
      <w:r w:rsidR="00D628BA">
        <w:rPr>
          <w:sz w:val="28"/>
          <w:szCs w:val="28"/>
        </w:rPr>
        <w:t xml:space="preserve">in </w:t>
      </w:r>
      <w:r w:rsidRPr="00F0220C">
        <w:rPr>
          <w:sz w:val="28"/>
          <w:szCs w:val="28"/>
        </w:rPr>
        <w:t>6A since they both use Zoom</w:t>
      </w:r>
      <w:r>
        <w:rPr>
          <w:sz w:val="28"/>
          <w:szCs w:val="28"/>
        </w:rPr>
        <w:t xml:space="preserve"> Rooms</w:t>
      </w:r>
      <w:r w:rsidRPr="00F0220C">
        <w:rPr>
          <w:sz w:val="28"/>
          <w:szCs w:val="28"/>
        </w:rPr>
        <w:t>.</w:t>
      </w:r>
    </w:p>
    <w:p w14:paraId="40CCCE0C" w14:textId="77777777" w:rsidR="00F0220C" w:rsidRPr="00F0220C" w:rsidRDefault="00F0220C" w:rsidP="00F0220C">
      <w:pPr>
        <w:rPr>
          <w:sz w:val="28"/>
          <w:szCs w:val="28"/>
        </w:rPr>
      </w:pPr>
    </w:p>
    <w:p w14:paraId="46570FC5" w14:textId="6D1A6689" w:rsidR="174C1043" w:rsidRDefault="37E26771" w:rsidP="00F0220C">
      <w:pPr>
        <w:pStyle w:val="Heading2"/>
      </w:pPr>
      <w:bookmarkStart w:id="12" w:name="_Toc100277916"/>
      <w:r w:rsidRPr="37E26771">
        <w:t>Home screen</w:t>
      </w:r>
      <w:bookmarkEnd w:id="12"/>
    </w:p>
    <w:p w14:paraId="5A3E74B1" w14:textId="73D4FCFF" w:rsidR="00A11BF1" w:rsidRDefault="00A11BF1" w:rsidP="37E26771">
      <w:pPr>
        <w:rPr>
          <w:noProof/>
        </w:rPr>
      </w:pPr>
    </w:p>
    <w:p w14:paraId="4CFAB367" w14:textId="77777777" w:rsidR="009879DD" w:rsidRDefault="009879DD" w:rsidP="37E26771">
      <w:pPr>
        <w:rPr>
          <w:noProof/>
        </w:rPr>
      </w:pPr>
    </w:p>
    <w:p w14:paraId="6283214F" w14:textId="4F99CC46" w:rsidR="37E26771" w:rsidRDefault="37E26771" w:rsidP="001B0F8E">
      <w:pPr>
        <w:jc w:val="center"/>
      </w:pPr>
      <w:r>
        <w:rPr>
          <w:noProof/>
        </w:rPr>
        <w:drawing>
          <wp:inline distT="0" distB="0" distL="0" distR="0" wp14:anchorId="0245609A" wp14:editId="4E3C5C11">
            <wp:extent cx="3818195" cy="5076825"/>
            <wp:effectExtent l="0" t="0" r="0" b="0"/>
            <wp:docPr id="1347412264" name="Picture 1347412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8195" cy="5076825"/>
                    </a:xfrm>
                    <a:prstGeom prst="roundRect">
                      <a:avLst/>
                    </a:prstGeom>
                  </pic:spPr>
                </pic:pic>
              </a:graphicData>
            </a:graphic>
          </wp:inline>
        </w:drawing>
      </w:r>
    </w:p>
    <w:p w14:paraId="286B0A50" w14:textId="3E7696DC" w:rsidR="174C1043" w:rsidRDefault="174C1043" w:rsidP="174C1043"/>
    <w:p w14:paraId="63CE8CE5" w14:textId="2F2C220C" w:rsidR="174C1043" w:rsidRDefault="174C1043" w:rsidP="174C1043"/>
    <w:p w14:paraId="23D5BE86" w14:textId="0FE7DA52" w:rsidR="174C1043" w:rsidRDefault="174C1043" w:rsidP="174C1043"/>
    <w:p w14:paraId="62384585" w14:textId="77777777" w:rsidR="00636E8A" w:rsidRDefault="00636E8A" w:rsidP="174C1043">
      <w:pPr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7B45BD1C" w14:textId="40D4DB6B" w:rsidR="00636E8A" w:rsidRDefault="00636E8A" w:rsidP="174C1043">
      <w:pPr>
        <w:rPr>
          <w:rStyle w:val="Heading3Char"/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XSpec="center" w:tblpY="3423"/>
        <w:tblW w:w="11382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5766"/>
        <w:gridCol w:w="5616"/>
      </w:tblGrid>
      <w:tr w:rsidR="006C5071" w14:paraId="7F648282" w14:textId="77777777" w:rsidTr="006C5071">
        <w:trPr>
          <w:trHeight w:val="688"/>
        </w:trPr>
        <w:tc>
          <w:tcPr>
            <w:tcW w:w="5766" w:type="dxa"/>
            <w:shd w:val="clear" w:color="auto" w:fill="auto"/>
          </w:tcPr>
          <w:p w14:paraId="611C20EC" w14:textId="40F272D6" w:rsidR="000270B4" w:rsidRPr="00636E8A" w:rsidRDefault="00324529" w:rsidP="000270B4">
            <w:pPr>
              <w:jc w:val="center"/>
              <w:rPr>
                <w:rStyle w:val="Heading3Char"/>
                <w:rFonts w:asciiTheme="minorHAnsi" w:eastAsiaTheme="minorHAnsi" w:hAnsiTheme="minorHAnsi" w:cstheme="minorBidi"/>
                <w:b/>
                <w:bCs/>
                <w:color w:val="auto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0FA0D93A" wp14:editId="75F18B50">
                  <wp:simplePos x="0" y="0"/>
                  <wp:positionH relativeFrom="column">
                    <wp:posOffset>540385</wp:posOffset>
                  </wp:positionH>
                  <wp:positionV relativeFrom="paragraph">
                    <wp:posOffset>417830</wp:posOffset>
                  </wp:positionV>
                  <wp:extent cx="2552700" cy="4098290"/>
                  <wp:effectExtent l="0" t="0" r="0" b="0"/>
                  <wp:wrapTopAndBottom/>
                  <wp:docPr id="1808467133" name="Picture 1808467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68" r="19999"/>
                          <a:stretch/>
                        </pic:blipFill>
                        <pic:spPr bwMode="auto">
                          <a:xfrm>
                            <a:off x="0" y="0"/>
                            <a:ext cx="2552700" cy="409829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bookmarkStart w:id="13" w:name="_Toc100277917"/>
            <w:r w:rsidR="000270B4" w:rsidRPr="00636E8A">
              <w:rPr>
                <w:rStyle w:val="Heading3Char"/>
                <w:rFonts w:asciiTheme="minorHAnsi" w:hAnsiTheme="minorHAnsi" w:cstheme="minorHAnsi"/>
                <w:b/>
                <w:bCs/>
                <w:color w:val="0070C0"/>
                <w:sz w:val="28"/>
                <w:szCs w:val="28"/>
              </w:rPr>
              <w:t>Contacts</w:t>
            </w:r>
            <w:bookmarkEnd w:id="13"/>
            <w:r w:rsidR="000270B4" w:rsidRPr="174C1043">
              <w:rPr>
                <w:b/>
                <w:bCs/>
                <w:sz w:val="28"/>
                <w:szCs w:val="28"/>
              </w:rPr>
              <w:t xml:space="preserve"> </w:t>
            </w:r>
            <w:r w:rsidR="000270B4" w:rsidRPr="00636E8A">
              <w:rPr>
                <w:sz w:val="28"/>
                <w:szCs w:val="28"/>
              </w:rPr>
              <w:t>screen</w:t>
            </w:r>
            <w:r w:rsidR="000270B4">
              <w:rPr>
                <w:sz w:val="28"/>
                <w:szCs w:val="28"/>
              </w:rPr>
              <w:t>:</w:t>
            </w:r>
          </w:p>
        </w:tc>
        <w:tc>
          <w:tcPr>
            <w:tcW w:w="5616" w:type="dxa"/>
            <w:shd w:val="clear" w:color="auto" w:fill="auto"/>
          </w:tcPr>
          <w:p w14:paraId="0F27D76D" w14:textId="77777777" w:rsidR="000270B4" w:rsidRDefault="000270B4" w:rsidP="000270B4">
            <w:pPr>
              <w:jc w:val="center"/>
              <w:rPr>
                <w:b/>
                <w:bCs/>
                <w:sz w:val="28"/>
                <w:szCs w:val="28"/>
              </w:rPr>
            </w:pPr>
            <w:bookmarkStart w:id="14" w:name="_Toc100277918"/>
            <w:r w:rsidRPr="00AB523B">
              <w:rPr>
                <w:rStyle w:val="Heading3Char"/>
                <w:b/>
                <w:bCs/>
                <w:color w:val="0070C0"/>
                <w:sz w:val="28"/>
                <w:szCs w:val="28"/>
              </w:rPr>
              <w:t>Phone</w:t>
            </w:r>
            <w:bookmarkEnd w:id="14"/>
            <w:r w:rsidRPr="00636E8A">
              <w:rPr>
                <w:b/>
                <w:bCs/>
                <w:color w:val="0070C0"/>
                <w:sz w:val="28"/>
                <w:szCs w:val="28"/>
              </w:rPr>
              <w:t xml:space="preserve"> </w:t>
            </w:r>
            <w:r w:rsidRPr="00636E8A">
              <w:rPr>
                <w:sz w:val="28"/>
                <w:szCs w:val="28"/>
              </w:rPr>
              <w:t>screen</w:t>
            </w:r>
            <w:r>
              <w:rPr>
                <w:sz w:val="28"/>
                <w:szCs w:val="28"/>
              </w:rPr>
              <w:t>:</w:t>
            </w:r>
          </w:p>
          <w:p w14:paraId="0DCF020B" w14:textId="74BFCB2B" w:rsidR="00324529" w:rsidRDefault="00324529" w:rsidP="000270B4">
            <w:pPr>
              <w:rPr>
                <w:rStyle w:val="Heading3Char"/>
                <w:rFonts w:asciiTheme="minorHAnsi" w:hAnsiTheme="minorHAnsi" w:cstheme="minorHAnsi"/>
                <w:b/>
                <w:bCs/>
                <w:color w:val="0070C0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CE26D64" wp14:editId="52F10A38">
                  <wp:simplePos x="0" y="0"/>
                  <wp:positionH relativeFrom="column">
                    <wp:posOffset>421640</wp:posOffset>
                  </wp:positionH>
                  <wp:positionV relativeFrom="paragraph">
                    <wp:posOffset>219710</wp:posOffset>
                  </wp:positionV>
                  <wp:extent cx="2647950" cy="4229100"/>
                  <wp:effectExtent l="0" t="0" r="0" b="0"/>
                  <wp:wrapNone/>
                  <wp:docPr id="1446538539" name="Picture 14465385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11" t="7500" r="6667"/>
                          <a:stretch/>
                        </pic:blipFill>
                        <pic:spPr bwMode="auto">
                          <a:xfrm>
                            <a:off x="0" y="0"/>
                            <a:ext cx="2647950" cy="422910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06803456" w14:textId="235AFD9A" w:rsidR="000270B4" w:rsidRDefault="000270B4" w:rsidP="000270B4">
            <w:pPr>
              <w:rPr>
                <w:rStyle w:val="Heading3Char"/>
                <w:rFonts w:asciiTheme="minorHAnsi" w:hAnsiTheme="minorHAnsi" w:cstheme="minorHAnsi"/>
                <w:b/>
                <w:bCs/>
                <w:color w:val="0070C0"/>
                <w:sz w:val="28"/>
                <w:szCs w:val="28"/>
              </w:rPr>
            </w:pPr>
          </w:p>
        </w:tc>
      </w:tr>
    </w:tbl>
    <w:p w14:paraId="59E9F917" w14:textId="76E7D999" w:rsidR="174C1043" w:rsidRDefault="174C1043" w:rsidP="174C1043"/>
    <w:p w14:paraId="467BC6EE" w14:textId="28A5E81E" w:rsidR="174C1043" w:rsidRDefault="174C1043" w:rsidP="174C1043"/>
    <w:p w14:paraId="60A00D86" w14:textId="386C8911" w:rsidR="174C1043" w:rsidRDefault="174C1043" w:rsidP="174C1043"/>
    <w:p w14:paraId="3BD26171" w14:textId="4DD04A91" w:rsidR="174C1043" w:rsidRDefault="174C1043" w:rsidP="174C1043"/>
    <w:p w14:paraId="5182B377" w14:textId="0D807DDD" w:rsidR="174C1043" w:rsidRDefault="174C1043" w:rsidP="174C1043"/>
    <w:p w14:paraId="59DA9EF9" w14:textId="70181570" w:rsidR="174C1043" w:rsidRDefault="174C1043" w:rsidP="174C1043"/>
    <w:p w14:paraId="3D1984A3" w14:textId="38635A84" w:rsidR="174C1043" w:rsidRDefault="174C1043" w:rsidP="174C1043"/>
    <w:p w14:paraId="09FCF97F" w14:textId="49520AD3" w:rsidR="174C1043" w:rsidRDefault="174C1043" w:rsidP="174C1043"/>
    <w:p w14:paraId="6B7617CB" w14:textId="2C7BAA1A" w:rsidR="0007608C" w:rsidRDefault="0007608C" w:rsidP="174C1043"/>
    <w:p w14:paraId="1F397BE4" w14:textId="6D023B80" w:rsidR="0007608C" w:rsidRDefault="0007608C" w:rsidP="174C1043"/>
    <w:p w14:paraId="09B1879A" w14:textId="77777777" w:rsidR="0007608C" w:rsidRDefault="0007608C" w:rsidP="174C1043"/>
    <w:tbl>
      <w:tblPr>
        <w:tblStyle w:val="TableGrid"/>
        <w:tblpPr w:leftFromText="180" w:rightFromText="180" w:vertAnchor="text" w:horzAnchor="margin" w:tblpY="2492"/>
        <w:tblW w:w="10735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5380"/>
        <w:gridCol w:w="5355"/>
      </w:tblGrid>
      <w:tr w:rsidR="0007608C" w14:paraId="29429701" w14:textId="77777777" w:rsidTr="006C5071">
        <w:trPr>
          <w:trHeight w:val="371"/>
        </w:trPr>
        <w:tc>
          <w:tcPr>
            <w:tcW w:w="5380" w:type="dxa"/>
            <w:shd w:val="clear" w:color="auto" w:fill="auto"/>
            <w:vAlign w:val="center"/>
          </w:tcPr>
          <w:p w14:paraId="15C1127C" w14:textId="77777777" w:rsidR="000270B4" w:rsidRPr="000270B4" w:rsidRDefault="000270B4" w:rsidP="00FA4B63">
            <w:pPr>
              <w:jc w:val="center"/>
              <w:rPr>
                <w:b/>
                <w:bCs/>
                <w:sz w:val="28"/>
                <w:szCs w:val="28"/>
              </w:rPr>
            </w:pPr>
            <w:bookmarkStart w:id="15" w:name="_Toc100277919"/>
            <w:r w:rsidRPr="00515170">
              <w:rPr>
                <w:rStyle w:val="Heading3Char"/>
                <w:b/>
                <w:bCs/>
                <w:color w:val="0070C0"/>
                <w:sz w:val="28"/>
                <w:szCs w:val="28"/>
              </w:rPr>
              <w:lastRenderedPageBreak/>
              <w:t>New meeting</w:t>
            </w:r>
            <w:bookmarkEnd w:id="15"/>
            <w:r w:rsidRPr="00515170">
              <w:rPr>
                <w:b/>
                <w:bCs/>
                <w:color w:val="0070C0"/>
                <w:sz w:val="36"/>
                <w:szCs w:val="36"/>
              </w:rPr>
              <w:t xml:space="preserve"> </w:t>
            </w:r>
            <w:r w:rsidRPr="000270B4">
              <w:rPr>
                <w:sz w:val="28"/>
                <w:szCs w:val="28"/>
              </w:rPr>
              <w:t>screen:</w:t>
            </w:r>
          </w:p>
        </w:tc>
        <w:tc>
          <w:tcPr>
            <w:tcW w:w="5355" w:type="dxa"/>
            <w:shd w:val="clear" w:color="auto" w:fill="auto"/>
            <w:vAlign w:val="center"/>
          </w:tcPr>
          <w:p w14:paraId="2AEEE136" w14:textId="008C0CFB" w:rsidR="00515170" w:rsidRPr="000270B4" w:rsidRDefault="000270B4" w:rsidP="00FA4B63">
            <w:pPr>
              <w:jc w:val="center"/>
              <w:rPr>
                <w:sz w:val="28"/>
                <w:szCs w:val="28"/>
              </w:rPr>
            </w:pPr>
            <w:r w:rsidRPr="003B0EF2">
              <w:rPr>
                <w:sz w:val="28"/>
                <w:szCs w:val="28"/>
              </w:rPr>
              <w:t xml:space="preserve">If you select the </w:t>
            </w:r>
            <w:r w:rsidRPr="00515170">
              <w:rPr>
                <w:b/>
                <w:bCs/>
                <w:color w:val="0070C0"/>
                <w:sz w:val="28"/>
                <w:szCs w:val="28"/>
              </w:rPr>
              <w:t>More</w:t>
            </w:r>
            <w:r w:rsidRPr="00515170">
              <w:rPr>
                <w:color w:val="0070C0"/>
                <w:sz w:val="28"/>
                <w:szCs w:val="28"/>
              </w:rPr>
              <w:t xml:space="preserve"> </w:t>
            </w:r>
            <w:r w:rsidRPr="003B0EF2">
              <w:rPr>
                <w:sz w:val="28"/>
                <w:szCs w:val="28"/>
              </w:rPr>
              <w:t>button, you get the following expanded options:</w:t>
            </w:r>
          </w:p>
        </w:tc>
      </w:tr>
      <w:tr w:rsidR="0007608C" w14:paraId="7AE6FC6B" w14:textId="77777777" w:rsidTr="006C5071">
        <w:trPr>
          <w:trHeight w:val="7935"/>
        </w:trPr>
        <w:tc>
          <w:tcPr>
            <w:tcW w:w="5380" w:type="dxa"/>
            <w:shd w:val="clear" w:color="auto" w:fill="auto"/>
          </w:tcPr>
          <w:p w14:paraId="61FB16EB" w14:textId="77777777" w:rsidR="00515170" w:rsidRDefault="00515170" w:rsidP="00FA4B63">
            <w:pPr>
              <w:rPr>
                <w:noProof/>
              </w:rPr>
            </w:pPr>
          </w:p>
          <w:p w14:paraId="7AA7D8A7" w14:textId="6DD00FCD" w:rsidR="000270B4" w:rsidRDefault="000270B4" w:rsidP="00FA4B63">
            <w:r>
              <w:rPr>
                <w:noProof/>
              </w:rPr>
              <w:drawing>
                <wp:inline distT="0" distB="0" distL="0" distR="0" wp14:anchorId="0A6E7CBA" wp14:editId="4FAC3597">
                  <wp:extent cx="3279227" cy="4572000"/>
                  <wp:effectExtent l="0" t="0" r="0" b="0"/>
                  <wp:docPr id="668164293" name="Picture 6681642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192"/>
                          <a:stretch/>
                        </pic:blipFill>
                        <pic:spPr bwMode="auto">
                          <a:xfrm>
                            <a:off x="0" y="0"/>
                            <a:ext cx="3279227" cy="457200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5" w:type="dxa"/>
            <w:shd w:val="clear" w:color="auto" w:fill="auto"/>
          </w:tcPr>
          <w:p w14:paraId="3B8EBC06" w14:textId="77777777" w:rsidR="00515170" w:rsidRDefault="00515170" w:rsidP="00FA4B63"/>
          <w:p w14:paraId="142F6FF6" w14:textId="17DAAF96" w:rsidR="000270B4" w:rsidRDefault="000270B4" w:rsidP="00FA4B63">
            <w:r>
              <w:rPr>
                <w:noProof/>
              </w:rPr>
              <w:drawing>
                <wp:inline distT="0" distB="0" distL="0" distR="0" wp14:anchorId="7F515A08" wp14:editId="7AF8853E">
                  <wp:extent cx="3263462" cy="4572000"/>
                  <wp:effectExtent l="0" t="0" r="0" b="0"/>
                  <wp:docPr id="1738683256" name="Picture 1738683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96"/>
                          <a:stretch/>
                        </pic:blipFill>
                        <pic:spPr bwMode="auto">
                          <a:xfrm>
                            <a:off x="0" y="0"/>
                            <a:ext cx="3263462" cy="457200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96CC9B" w14:textId="77777777" w:rsidR="0007608C" w:rsidRDefault="0007608C" w:rsidP="174C1043"/>
    <w:p w14:paraId="05AD470D" w14:textId="42D0ACFB" w:rsidR="37E26771" w:rsidRDefault="37E26771" w:rsidP="37E26771"/>
    <w:p w14:paraId="1EAB7BBF" w14:textId="77777777" w:rsidR="00FA4B63" w:rsidRDefault="00FA4B63" w:rsidP="0008079B">
      <w:pPr>
        <w:pStyle w:val="Heading3"/>
        <w:rPr>
          <w:b/>
          <w:bCs/>
          <w:color w:val="FFFFFF" w:themeColor="background1"/>
        </w:rPr>
      </w:pPr>
    </w:p>
    <w:p w14:paraId="1210E775" w14:textId="77777777" w:rsidR="00FA4B63" w:rsidRDefault="00FA4B63" w:rsidP="0008079B">
      <w:pPr>
        <w:pStyle w:val="Heading3"/>
        <w:rPr>
          <w:b/>
          <w:bCs/>
          <w:color w:val="FFFFFF" w:themeColor="background1"/>
        </w:rPr>
      </w:pPr>
    </w:p>
    <w:p w14:paraId="73CEC7B7" w14:textId="77777777" w:rsidR="00FA4B63" w:rsidRDefault="00FA4B63" w:rsidP="0008079B">
      <w:pPr>
        <w:pStyle w:val="Heading3"/>
        <w:rPr>
          <w:b/>
          <w:bCs/>
          <w:color w:val="FFFFFF" w:themeColor="background1"/>
        </w:rPr>
      </w:pPr>
    </w:p>
    <w:p w14:paraId="0834C58C" w14:textId="77777777" w:rsidR="00FA4B63" w:rsidRDefault="00FA4B63" w:rsidP="0008079B">
      <w:pPr>
        <w:pStyle w:val="Heading3"/>
        <w:rPr>
          <w:b/>
          <w:bCs/>
          <w:color w:val="FFFFFF" w:themeColor="background1"/>
        </w:rPr>
      </w:pPr>
    </w:p>
    <w:p w14:paraId="5B0ED520" w14:textId="77777777" w:rsidR="00FA4B63" w:rsidRDefault="00FA4B63" w:rsidP="0008079B">
      <w:pPr>
        <w:pStyle w:val="Heading3"/>
        <w:rPr>
          <w:b/>
          <w:bCs/>
          <w:color w:val="FFFFFF" w:themeColor="background1"/>
        </w:rPr>
      </w:pPr>
    </w:p>
    <w:p w14:paraId="6C75CEB1" w14:textId="1F7C9B91" w:rsidR="00FA4B63" w:rsidRDefault="00FA4B63" w:rsidP="0008079B">
      <w:pPr>
        <w:pStyle w:val="Heading3"/>
        <w:rPr>
          <w:b/>
          <w:bCs/>
          <w:color w:val="FFFFFF" w:themeColor="background1"/>
        </w:rPr>
      </w:pPr>
    </w:p>
    <w:p w14:paraId="0A68C639" w14:textId="70892330" w:rsidR="006C5071" w:rsidRDefault="006C5071" w:rsidP="006C5071"/>
    <w:p w14:paraId="5817E844" w14:textId="28364E0C" w:rsidR="006C5071" w:rsidRDefault="006C5071" w:rsidP="006C5071"/>
    <w:p w14:paraId="465CF7ED" w14:textId="77A02991" w:rsidR="006C5071" w:rsidRDefault="006C5071" w:rsidP="006C5071"/>
    <w:p w14:paraId="5667A426" w14:textId="77777777" w:rsidR="006C5071" w:rsidRPr="006C5071" w:rsidRDefault="006C5071" w:rsidP="006C5071"/>
    <w:p w14:paraId="28ED428C" w14:textId="77777777" w:rsidR="006C5071" w:rsidRDefault="006C5071" w:rsidP="0008079B">
      <w:pPr>
        <w:pStyle w:val="Heading3"/>
        <w:rPr>
          <w:b/>
          <w:bCs/>
          <w:color w:val="FFFFFF" w:themeColor="background1"/>
        </w:rPr>
      </w:pPr>
    </w:p>
    <w:p w14:paraId="05A49DF0" w14:textId="77777777" w:rsidR="006C5071" w:rsidRDefault="006C5071" w:rsidP="0008079B">
      <w:pPr>
        <w:pStyle w:val="Heading3"/>
        <w:rPr>
          <w:b/>
          <w:bCs/>
          <w:color w:val="FFFFFF" w:themeColor="background1"/>
        </w:rPr>
      </w:pPr>
    </w:p>
    <w:p w14:paraId="4C584807" w14:textId="77777777" w:rsidR="006C5071" w:rsidRDefault="006C5071" w:rsidP="0008079B">
      <w:pPr>
        <w:pStyle w:val="Heading3"/>
        <w:rPr>
          <w:b/>
          <w:bCs/>
          <w:color w:val="FFFFFF" w:themeColor="background1"/>
        </w:rPr>
      </w:pPr>
    </w:p>
    <w:p w14:paraId="555A3C0F" w14:textId="77777777" w:rsidR="006C5071" w:rsidRDefault="006C5071" w:rsidP="0008079B">
      <w:pPr>
        <w:pStyle w:val="Heading3"/>
        <w:rPr>
          <w:b/>
          <w:bCs/>
          <w:color w:val="FFFFFF" w:themeColor="background1"/>
        </w:rPr>
      </w:pPr>
    </w:p>
    <w:p w14:paraId="46AD5977" w14:textId="71D00B9B" w:rsidR="00AB523B" w:rsidRPr="0008079B" w:rsidRDefault="0008079B" w:rsidP="0008079B">
      <w:pPr>
        <w:pStyle w:val="Heading3"/>
        <w:rPr>
          <w:b/>
          <w:bCs/>
          <w:color w:val="FFFFFF" w:themeColor="background1"/>
        </w:rPr>
      </w:pPr>
      <w:bookmarkStart w:id="16" w:name="_Toc100277920"/>
      <w:r w:rsidRPr="0008079B">
        <w:rPr>
          <w:b/>
          <w:bCs/>
          <w:color w:val="FFFFFF" w:themeColor="background1"/>
        </w:rPr>
        <w:t>Manage Participants</w:t>
      </w:r>
      <w:bookmarkEnd w:id="16"/>
    </w:p>
    <w:p w14:paraId="69C6C54D" w14:textId="77777777" w:rsidR="006C5071" w:rsidRDefault="006C5071" w:rsidP="174C1043">
      <w:pPr>
        <w:rPr>
          <w:sz w:val="28"/>
          <w:szCs w:val="28"/>
        </w:rPr>
      </w:pPr>
    </w:p>
    <w:p w14:paraId="270D8B3E" w14:textId="1AC43A7B" w:rsidR="174C1043" w:rsidRDefault="174C1043" w:rsidP="174C1043">
      <w:pPr>
        <w:rPr>
          <w:sz w:val="28"/>
          <w:szCs w:val="28"/>
        </w:rPr>
      </w:pPr>
      <w:r w:rsidRPr="174C1043">
        <w:rPr>
          <w:sz w:val="28"/>
          <w:szCs w:val="28"/>
        </w:rPr>
        <w:t xml:space="preserve">To invite participants into the meeting, click on the </w:t>
      </w:r>
      <w:r w:rsidR="00AB523B" w:rsidRPr="0008079B">
        <w:rPr>
          <w:rStyle w:val="Heading3Char"/>
          <w:b/>
          <w:bCs/>
          <w:color w:val="0070C0"/>
          <w:sz w:val="28"/>
          <w:szCs w:val="28"/>
        </w:rPr>
        <w:t>Manage Participants</w:t>
      </w:r>
      <w:r w:rsidR="00AB523B">
        <w:rPr>
          <w:sz w:val="28"/>
          <w:szCs w:val="28"/>
        </w:rPr>
        <w:t xml:space="preserve"> </w:t>
      </w:r>
      <w:r w:rsidRPr="174C1043">
        <w:rPr>
          <w:sz w:val="28"/>
          <w:szCs w:val="28"/>
        </w:rPr>
        <w:t>button and you get the following screen from which you can invite people into the meeting:</w:t>
      </w:r>
    </w:p>
    <w:p w14:paraId="63278034" w14:textId="77777777" w:rsidR="0008079B" w:rsidRDefault="0008079B" w:rsidP="174C1043">
      <w:pPr>
        <w:rPr>
          <w:sz w:val="28"/>
          <w:szCs w:val="28"/>
        </w:rPr>
      </w:pPr>
    </w:p>
    <w:p w14:paraId="736500BA" w14:textId="0F0B82B5" w:rsidR="174C1043" w:rsidRDefault="174C1043" w:rsidP="00515170">
      <w:pPr>
        <w:jc w:val="center"/>
      </w:pPr>
      <w:r>
        <w:rPr>
          <w:noProof/>
        </w:rPr>
        <w:drawing>
          <wp:inline distT="0" distB="0" distL="0" distR="0" wp14:anchorId="18F8C5B2" wp14:editId="4357B4B6">
            <wp:extent cx="2400203" cy="4345305"/>
            <wp:effectExtent l="0" t="0" r="635" b="0"/>
            <wp:docPr id="458940039" name="Picture 458940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7" r="24429" b="4935"/>
                    <a:stretch/>
                  </pic:blipFill>
                  <pic:spPr bwMode="auto">
                    <a:xfrm>
                      <a:off x="0" y="0"/>
                      <a:ext cx="2400791" cy="4346369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174C1043" w:rsidSect="00E40FD4">
      <w:footerReference w:type="default" r:id="rId39"/>
      <w:pgSz w:w="12240" w:h="15840"/>
      <w:pgMar w:top="864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ED53C" w14:textId="77777777" w:rsidR="00BD0B60" w:rsidRDefault="00BD0B60" w:rsidP="00C213A0">
      <w:pPr>
        <w:spacing w:after="0" w:line="240" w:lineRule="auto"/>
      </w:pPr>
      <w:r>
        <w:separator/>
      </w:r>
    </w:p>
  </w:endnote>
  <w:endnote w:type="continuationSeparator" w:id="0">
    <w:p w14:paraId="194DDE64" w14:textId="77777777" w:rsidR="00BD0B60" w:rsidRDefault="00BD0B60" w:rsidP="00C213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5081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E1001" w14:textId="5FC77A45" w:rsidR="00E40FD4" w:rsidRDefault="00E40F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BA6EB4" w14:textId="77777777" w:rsidR="00C213A0" w:rsidRDefault="00C213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06BDD" w14:textId="77777777" w:rsidR="00BD0B60" w:rsidRDefault="00BD0B60" w:rsidP="00C213A0">
      <w:pPr>
        <w:spacing w:after="0" w:line="240" w:lineRule="auto"/>
      </w:pPr>
      <w:r>
        <w:separator/>
      </w:r>
    </w:p>
  </w:footnote>
  <w:footnote w:type="continuationSeparator" w:id="0">
    <w:p w14:paraId="5E619D48" w14:textId="77777777" w:rsidR="00BD0B60" w:rsidRDefault="00BD0B60" w:rsidP="00C213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741FC"/>
    <w:multiLevelType w:val="hybridMultilevel"/>
    <w:tmpl w:val="3702D5AC"/>
    <w:lvl w:ilvl="0" w:tplc="DD3AA44A">
      <w:start w:val="1"/>
      <w:numFmt w:val="bullet"/>
      <w:lvlText w:val=""/>
      <w:lvlJc w:val="left"/>
      <w:pPr>
        <w:ind w:left="22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1" w15:restartNumberingAfterBreak="0">
    <w:nsid w:val="0CBF1FFC"/>
    <w:multiLevelType w:val="hybridMultilevel"/>
    <w:tmpl w:val="A4B8ACEE"/>
    <w:lvl w:ilvl="0" w:tplc="D52A49B4">
      <w:start w:val="2"/>
      <w:numFmt w:val="lowerRoman"/>
      <w:lvlText w:val="%1."/>
      <w:lvlJc w:val="left"/>
      <w:pPr>
        <w:ind w:left="1080" w:hanging="72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C42F7"/>
    <w:multiLevelType w:val="hybridMultilevel"/>
    <w:tmpl w:val="89366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C0671"/>
    <w:multiLevelType w:val="hybridMultilevel"/>
    <w:tmpl w:val="BD669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9058A"/>
    <w:multiLevelType w:val="hybridMultilevel"/>
    <w:tmpl w:val="6FD4A934"/>
    <w:lvl w:ilvl="0" w:tplc="BD529D6A">
      <w:start w:val="1"/>
      <w:numFmt w:val="decimal"/>
      <w:lvlText w:val="%1."/>
      <w:lvlJc w:val="left"/>
      <w:pPr>
        <w:ind w:left="720" w:hanging="360"/>
      </w:pPr>
    </w:lvl>
    <w:lvl w:ilvl="1" w:tplc="569C30DC">
      <w:start w:val="1"/>
      <w:numFmt w:val="lowerLetter"/>
      <w:lvlText w:val="%2."/>
      <w:lvlJc w:val="left"/>
      <w:pPr>
        <w:ind w:left="1440" w:hanging="360"/>
      </w:pPr>
    </w:lvl>
    <w:lvl w:ilvl="2" w:tplc="EBD024DC">
      <w:start w:val="1"/>
      <w:numFmt w:val="lowerRoman"/>
      <w:lvlText w:val="%3."/>
      <w:lvlJc w:val="right"/>
      <w:pPr>
        <w:ind w:left="2160" w:hanging="180"/>
      </w:pPr>
    </w:lvl>
    <w:lvl w:ilvl="3" w:tplc="8E9EEC94">
      <w:start w:val="1"/>
      <w:numFmt w:val="decimal"/>
      <w:lvlText w:val="%4."/>
      <w:lvlJc w:val="left"/>
      <w:pPr>
        <w:ind w:left="2880" w:hanging="360"/>
      </w:pPr>
    </w:lvl>
    <w:lvl w:ilvl="4" w:tplc="88A81582">
      <w:start w:val="1"/>
      <w:numFmt w:val="lowerLetter"/>
      <w:lvlText w:val="%5."/>
      <w:lvlJc w:val="left"/>
      <w:pPr>
        <w:ind w:left="3600" w:hanging="360"/>
      </w:pPr>
    </w:lvl>
    <w:lvl w:ilvl="5" w:tplc="9882275E">
      <w:start w:val="1"/>
      <w:numFmt w:val="lowerRoman"/>
      <w:lvlText w:val="%6."/>
      <w:lvlJc w:val="right"/>
      <w:pPr>
        <w:ind w:left="4320" w:hanging="180"/>
      </w:pPr>
    </w:lvl>
    <w:lvl w:ilvl="6" w:tplc="9BCAFD44">
      <w:start w:val="1"/>
      <w:numFmt w:val="decimal"/>
      <w:lvlText w:val="%7."/>
      <w:lvlJc w:val="left"/>
      <w:pPr>
        <w:ind w:left="5040" w:hanging="360"/>
      </w:pPr>
    </w:lvl>
    <w:lvl w:ilvl="7" w:tplc="CBB80322">
      <w:start w:val="1"/>
      <w:numFmt w:val="lowerLetter"/>
      <w:lvlText w:val="%8."/>
      <w:lvlJc w:val="left"/>
      <w:pPr>
        <w:ind w:left="5760" w:hanging="360"/>
      </w:pPr>
    </w:lvl>
    <w:lvl w:ilvl="8" w:tplc="752CB02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1D389B"/>
    <w:multiLevelType w:val="hybridMultilevel"/>
    <w:tmpl w:val="7E8A05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6406D8"/>
    <w:multiLevelType w:val="hybridMultilevel"/>
    <w:tmpl w:val="8D8237B2"/>
    <w:lvl w:ilvl="0" w:tplc="FF6EA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A11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864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90FA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C0CC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425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A0FC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A0AA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CC93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12225"/>
    <w:multiLevelType w:val="hybridMultilevel"/>
    <w:tmpl w:val="03BCA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864DB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23864DB2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170BD4"/>
    <w:multiLevelType w:val="hybridMultilevel"/>
    <w:tmpl w:val="5E346D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95188E"/>
    <w:multiLevelType w:val="hybridMultilevel"/>
    <w:tmpl w:val="7BE8E634"/>
    <w:lvl w:ilvl="0" w:tplc="23864DB2">
      <w:start w:val="1"/>
      <w:numFmt w:val="bullet"/>
      <w:lvlText w:val=""/>
      <w:lvlJc w:val="left"/>
      <w:pPr>
        <w:ind w:left="776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35397855"/>
    <w:multiLevelType w:val="hybridMultilevel"/>
    <w:tmpl w:val="32B01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67FD"/>
    <w:multiLevelType w:val="hybridMultilevel"/>
    <w:tmpl w:val="67FCCBC2"/>
    <w:lvl w:ilvl="0" w:tplc="23864D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913C8"/>
    <w:multiLevelType w:val="hybridMultilevel"/>
    <w:tmpl w:val="43C8ABDA"/>
    <w:lvl w:ilvl="0" w:tplc="3D6EFA78">
      <w:start w:val="1"/>
      <w:numFmt w:val="decimal"/>
      <w:lvlText w:val="%1."/>
      <w:lvlJc w:val="left"/>
      <w:pPr>
        <w:ind w:left="720" w:hanging="360"/>
      </w:pPr>
    </w:lvl>
    <w:lvl w:ilvl="1" w:tplc="630C3A08">
      <w:start w:val="1"/>
      <w:numFmt w:val="lowerLetter"/>
      <w:lvlText w:val="%2."/>
      <w:lvlJc w:val="left"/>
      <w:pPr>
        <w:ind w:left="1440" w:hanging="360"/>
      </w:pPr>
    </w:lvl>
    <w:lvl w:ilvl="2" w:tplc="98C087A8">
      <w:start w:val="1"/>
      <w:numFmt w:val="lowerRoman"/>
      <w:lvlText w:val="%3."/>
      <w:lvlJc w:val="right"/>
      <w:pPr>
        <w:ind w:left="2160" w:hanging="180"/>
      </w:pPr>
    </w:lvl>
    <w:lvl w:ilvl="3" w:tplc="B9F4678E">
      <w:start w:val="1"/>
      <w:numFmt w:val="decimal"/>
      <w:lvlText w:val="%4."/>
      <w:lvlJc w:val="left"/>
      <w:pPr>
        <w:ind w:left="2880" w:hanging="360"/>
      </w:pPr>
    </w:lvl>
    <w:lvl w:ilvl="4" w:tplc="4ABA2B3A">
      <w:start w:val="1"/>
      <w:numFmt w:val="lowerLetter"/>
      <w:lvlText w:val="%5."/>
      <w:lvlJc w:val="left"/>
      <w:pPr>
        <w:ind w:left="3600" w:hanging="360"/>
      </w:pPr>
    </w:lvl>
    <w:lvl w:ilvl="5" w:tplc="B15829DE">
      <w:start w:val="1"/>
      <w:numFmt w:val="lowerRoman"/>
      <w:lvlText w:val="%6."/>
      <w:lvlJc w:val="right"/>
      <w:pPr>
        <w:ind w:left="4320" w:hanging="180"/>
      </w:pPr>
    </w:lvl>
    <w:lvl w:ilvl="6" w:tplc="837221D0">
      <w:start w:val="1"/>
      <w:numFmt w:val="decimal"/>
      <w:lvlText w:val="%7."/>
      <w:lvlJc w:val="left"/>
      <w:pPr>
        <w:ind w:left="5040" w:hanging="360"/>
      </w:pPr>
    </w:lvl>
    <w:lvl w:ilvl="7" w:tplc="712C48F8">
      <w:start w:val="1"/>
      <w:numFmt w:val="lowerLetter"/>
      <w:lvlText w:val="%8."/>
      <w:lvlJc w:val="left"/>
      <w:pPr>
        <w:ind w:left="5760" w:hanging="360"/>
      </w:pPr>
    </w:lvl>
    <w:lvl w:ilvl="8" w:tplc="DF1CE0E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4D6C7D"/>
    <w:multiLevelType w:val="hybridMultilevel"/>
    <w:tmpl w:val="D82CBA0A"/>
    <w:lvl w:ilvl="0" w:tplc="0F8A83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7D6D8C"/>
    <w:multiLevelType w:val="hybridMultilevel"/>
    <w:tmpl w:val="CE483DB4"/>
    <w:lvl w:ilvl="0" w:tplc="23864D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7F664D"/>
    <w:multiLevelType w:val="hybridMultilevel"/>
    <w:tmpl w:val="775EC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0A5F1E"/>
    <w:multiLevelType w:val="hybridMultilevel"/>
    <w:tmpl w:val="00D8D2EE"/>
    <w:lvl w:ilvl="0" w:tplc="96D02EEA">
      <w:start w:val="9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5536F"/>
    <w:multiLevelType w:val="hybridMultilevel"/>
    <w:tmpl w:val="F202D6BC"/>
    <w:lvl w:ilvl="0" w:tplc="23864DB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DC8073F"/>
    <w:multiLevelType w:val="hybridMultilevel"/>
    <w:tmpl w:val="83605A42"/>
    <w:lvl w:ilvl="0" w:tplc="23864D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8796E"/>
    <w:multiLevelType w:val="hybridMultilevel"/>
    <w:tmpl w:val="A8EAC0F2"/>
    <w:lvl w:ilvl="0" w:tplc="DD3AA44A">
      <w:start w:val="1"/>
      <w:numFmt w:val="bullet"/>
      <w:lvlText w:val=""/>
      <w:lvlJc w:val="left"/>
      <w:pPr>
        <w:ind w:left="22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20" w15:restartNumberingAfterBreak="0">
    <w:nsid w:val="7A8F1C79"/>
    <w:multiLevelType w:val="hybridMultilevel"/>
    <w:tmpl w:val="F4EA67DE"/>
    <w:lvl w:ilvl="0" w:tplc="F41A37B8">
      <w:start w:val="9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AE73130"/>
    <w:multiLevelType w:val="hybridMultilevel"/>
    <w:tmpl w:val="5930087E"/>
    <w:lvl w:ilvl="0" w:tplc="DD3AA44A">
      <w:start w:val="1"/>
      <w:numFmt w:val="bullet"/>
      <w:lvlText w:val=""/>
      <w:lvlJc w:val="left"/>
      <w:pPr>
        <w:ind w:left="1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22" w15:restartNumberingAfterBreak="0">
    <w:nsid w:val="7C3E3524"/>
    <w:multiLevelType w:val="hybridMultilevel"/>
    <w:tmpl w:val="56B25AD4"/>
    <w:lvl w:ilvl="0" w:tplc="5B36A91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"/>
  </w:num>
  <w:num w:numId="3">
    <w:abstractNumId w:val="12"/>
  </w:num>
  <w:num w:numId="4">
    <w:abstractNumId w:val="15"/>
  </w:num>
  <w:num w:numId="5">
    <w:abstractNumId w:val="3"/>
  </w:num>
  <w:num w:numId="6">
    <w:abstractNumId w:val="2"/>
  </w:num>
  <w:num w:numId="7">
    <w:abstractNumId w:val="7"/>
  </w:num>
  <w:num w:numId="8">
    <w:abstractNumId w:val="13"/>
  </w:num>
  <w:num w:numId="9">
    <w:abstractNumId w:val="22"/>
  </w:num>
  <w:num w:numId="10">
    <w:abstractNumId w:val="8"/>
  </w:num>
  <w:num w:numId="11">
    <w:abstractNumId w:val="20"/>
  </w:num>
  <w:num w:numId="12">
    <w:abstractNumId w:val="16"/>
  </w:num>
  <w:num w:numId="13">
    <w:abstractNumId w:val="1"/>
  </w:num>
  <w:num w:numId="14">
    <w:abstractNumId w:val="5"/>
  </w:num>
  <w:num w:numId="15">
    <w:abstractNumId w:val="17"/>
  </w:num>
  <w:num w:numId="16">
    <w:abstractNumId w:val="0"/>
  </w:num>
  <w:num w:numId="17">
    <w:abstractNumId w:val="19"/>
  </w:num>
  <w:num w:numId="18">
    <w:abstractNumId w:val="21"/>
  </w:num>
  <w:num w:numId="19">
    <w:abstractNumId w:val="9"/>
  </w:num>
  <w:num w:numId="20">
    <w:abstractNumId w:val="10"/>
  </w:num>
  <w:num w:numId="21">
    <w:abstractNumId w:val="18"/>
  </w:num>
  <w:num w:numId="22">
    <w:abstractNumId w:val="14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TAwNjSwNLIwNzRX0lEKTi0uzszPAykwrQUAaI2lgCwAAAA="/>
  </w:docVars>
  <w:rsids>
    <w:rsidRoot w:val="00E276C9"/>
    <w:rsid w:val="000132E9"/>
    <w:rsid w:val="00021816"/>
    <w:rsid w:val="000219D9"/>
    <w:rsid w:val="000270B4"/>
    <w:rsid w:val="000319C7"/>
    <w:rsid w:val="00037733"/>
    <w:rsid w:val="00055447"/>
    <w:rsid w:val="00060363"/>
    <w:rsid w:val="00063A30"/>
    <w:rsid w:val="00075BD6"/>
    <w:rsid w:val="0007608C"/>
    <w:rsid w:val="00076CCB"/>
    <w:rsid w:val="0008079B"/>
    <w:rsid w:val="000A6540"/>
    <w:rsid w:val="000C3BE4"/>
    <w:rsid w:val="000E2841"/>
    <w:rsid w:val="000E726A"/>
    <w:rsid w:val="000F30BB"/>
    <w:rsid w:val="0011251C"/>
    <w:rsid w:val="00124B4E"/>
    <w:rsid w:val="00140880"/>
    <w:rsid w:val="00143CB9"/>
    <w:rsid w:val="001B0F8E"/>
    <w:rsid w:val="001B31F6"/>
    <w:rsid w:val="001C6AEC"/>
    <w:rsid w:val="001C7D11"/>
    <w:rsid w:val="001E0655"/>
    <w:rsid w:val="001E2533"/>
    <w:rsid w:val="00216DF0"/>
    <w:rsid w:val="00237550"/>
    <w:rsid w:val="0024453F"/>
    <w:rsid w:val="00256109"/>
    <w:rsid w:val="00290FB0"/>
    <w:rsid w:val="00292E8E"/>
    <w:rsid w:val="002E6348"/>
    <w:rsid w:val="002F64C1"/>
    <w:rsid w:val="00324529"/>
    <w:rsid w:val="00325C70"/>
    <w:rsid w:val="00341064"/>
    <w:rsid w:val="003417EC"/>
    <w:rsid w:val="00343391"/>
    <w:rsid w:val="00343A48"/>
    <w:rsid w:val="00344C2B"/>
    <w:rsid w:val="00370DF6"/>
    <w:rsid w:val="00371416"/>
    <w:rsid w:val="00386E13"/>
    <w:rsid w:val="00391709"/>
    <w:rsid w:val="003B0EF2"/>
    <w:rsid w:val="004014AC"/>
    <w:rsid w:val="004104D7"/>
    <w:rsid w:val="00437CCD"/>
    <w:rsid w:val="00471F31"/>
    <w:rsid w:val="00481A1D"/>
    <w:rsid w:val="00484FCC"/>
    <w:rsid w:val="00494CE7"/>
    <w:rsid w:val="004A0F7C"/>
    <w:rsid w:val="004A4910"/>
    <w:rsid w:val="004C66C3"/>
    <w:rsid w:val="004D23A5"/>
    <w:rsid w:val="004F07C4"/>
    <w:rsid w:val="005077D5"/>
    <w:rsid w:val="0051513A"/>
    <w:rsid w:val="00515170"/>
    <w:rsid w:val="00527437"/>
    <w:rsid w:val="005362CF"/>
    <w:rsid w:val="00547BEA"/>
    <w:rsid w:val="005508AA"/>
    <w:rsid w:val="005649F2"/>
    <w:rsid w:val="005769F3"/>
    <w:rsid w:val="005A537F"/>
    <w:rsid w:val="005B16CF"/>
    <w:rsid w:val="005C30C0"/>
    <w:rsid w:val="005E4986"/>
    <w:rsid w:val="005E5DE6"/>
    <w:rsid w:val="005F0F00"/>
    <w:rsid w:val="005F4E58"/>
    <w:rsid w:val="005F7991"/>
    <w:rsid w:val="00612BD7"/>
    <w:rsid w:val="00613275"/>
    <w:rsid w:val="00623C04"/>
    <w:rsid w:val="00636E8A"/>
    <w:rsid w:val="00675A4E"/>
    <w:rsid w:val="006C5071"/>
    <w:rsid w:val="006D66F3"/>
    <w:rsid w:val="006D6C28"/>
    <w:rsid w:val="006E1160"/>
    <w:rsid w:val="006E2B27"/>
    <w:rsid w:val="0070267E"/>
    <w:rsid w:val="007027BB"/>
    <w:rsid w:val="00703044"/>
    <w:rsid w:val="0071400F"/>
    <w:rsid w:val="007329E8"/>
    <w:rsid w:val="00757CEF"/>
    <w:rsid w:val="00773A70"/>
    <w:rsid w:val="00782033"/>
    <w:rsid w:val="00785AE1"/>
    <w:rsid w:val="007B4A58"/>
    <w:rsid w:val="007B7ECF"/>
    <w:rsid w:val="007D4ADB"/>
    <w:rsid w:val="007F0546"/>
    <w:rsid w:val="007F06D8"/>
    <w:rsid w:val="007F2CAD"/>
    <w:rsid w:val="007F3CCB"/>
    <w:rsid w:val="00823F5C"/>
    <w:rsid w:val="00845C1C"/>
    <w:rsid w:val="008553FC"/>
    <w:rsid w:val="0085740D"/>
    <w:rsid w:val="008C09C3"/>
    <w:rsid w:val="008D3088"/>
    <w:rsid w:val="008D5050"/>
    <w:rsid w:val="008D6E6C"/>
    <w:rsid w:val="008E22EA"/>
    <w:rsid w:val="008F7FFC"/>
    <w:rsid w:val="00920B5B"/>
    <w:rsid w:val="00935504"/>
    <w:rsid w:val="0098449C"/>
    <w:rsid w:val="009879DD"/>
    <w:rsid w:val="009950A1"/>
    <w:rsid w:val="009E7709"/>
    <w:rsid w:val="00A07209"/>
    <w:rsid w:val="00A11BF1"/>
    <w:rsid w:val="00A22E4F"/>
    <w:rsid w:val="00A2306A"/>
    <w:rsid w:val="00A33068"/>
    <w:rsid w:val="00A4273C"/>
    <w:rsid w:val="00A52DD4"/>
    <w:rsid w:val="00A606C5"/>
    <w:rsid w:val="00A63F8F"/>
    <w:rsid w:val="00A66A21"/>
    <w:rsid w:val="00A95C2C"/>
    <w:rsid w:val="00A97D7D"/>
    <w:rsid w:val="00AA2FF4"/>
    <w:rsid w:val="00AB3618"/>
    <w:rsid w:val="00AB523B"/>
    <w:rsid w:val="00AB70E0"/>
    <w:rsid w:val="00AD69F6"/>
    <w:rsid w:val="00B021EF"/>
    <w:rsid w:val="00B04414"/>
    <w:rsid w:val="00B4621B"/>
    <w:rsid w:val="00B80175"/>
    <w:rsid w:val="00BD0B60"/>
    <w:rsid w:val="00C213A0"/>
    <w:rsid w:val="00C25DBF"/>
    <w:rsid w:val="00C55529"/>
    <w:rsid w:val="00C570A4"/>
    <w:rsid w:val="00C70855"/>
    <w:rsid w:val="00CD0453"/>
    <w:rsid w:val="00CD5DDF"/>
    <w:rsid w:val="00CE20DD"/>
    <w:rsid w:val="00CE24BB"/>
    <w:rsid w:val="00CE6474"/>
    <w:rsid w:val="00CF455B"/>
    <w:rsid w:val="00D11F80"/>
    <w:rsid w:val="00D628BA"/>
    <w:rsid w:val="00D82745"/>
    <w:rsid w:val="00DC7F06"/>
    <w:rsid w:val="00E042B0"/>
    <w:rsid w:val="00E276C9"/>
    <w:rsid w:val="00E40FD4"/>
    <w:rsid w:val="00E62898"/>
    <w:rsid w:val="00E648A3"/>
    <w:rsid w:val="00E93962"/>
    <w:rsid w:val="00EB042E"/>
    <w:rsid w:val="00EF336F"/>
    <w:rsid w:val="00EF50C5"/>
    <w:rsid w:val="00EF63C7"/>
    <w:rsid w:val="00F0220C"/>
    <w:rsid w:val="00F12D05"/>
    <w:rsid w:val="00F12D2A"/>
    <w:rsid w:val="00F4668C"/>
    <w:rsid w:val="00F72778"/>
    <w:rsid w:val="00F7430D"/>
    <w:rsid w:val="00FA4B63"/>
    <w:rsid w:val="00FE3A72"/>
    <w:rsid w:val="00FE3E4B"/>
    <w:rsid w:val="174C1043"/>
    <w:rsid w:val="37E26771"/>
    <w:rsid w:val="79F8A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9EACD"/>
  <w15:chartTrackingRefBased/>
  <w15:docId w15:val="{20DB897C-44E7-4565-A0AD-BF470DCAB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6E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25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0D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6A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6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21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3A0"/>
  </w:style>
  <w:style w:type="paragraph" w:styleId="Footer">
    <w:name w:val="footer"/>
    <w:basedOn w:val="Normal"/>
    <w:link w:val="FooterChar"/>
    <w:uiPriority w:val="99"/>
    <w:unhideWhenUsed/>
    <w:rsid w:val="00C21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3A0"/>
  </w:style>
  <w:style w:type="character" w:customStyle="1" w:styleId="Heading1Char">
    <w:name w:val="Heading 1 Char"/>
    <w:basedOn w:val="DefaultParagraphFont"/>
    <w:link w:val="Heading1"/>
    <w:uiPriority w:val="9"/>
    <w:rsid w:val="008D6E6C"/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251C"/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4339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12B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70D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70D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70D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70D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70DF6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A66A2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D827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2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hyperlink" Target="https://zoom.us/share" TargetMode="External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3.jp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hyperlink" Target="https://seousa.zoom.us/download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zoom.us/share" TargetMode="Externa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seousa.zoom.us/download" TargetMode="External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BE9EF-5E7D-451F-A0A7-7330A7EF3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6</TotalTime>
  <Pages>17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icerno</dc:creator>
  <cp:keywords/>
  <dc:description/>
  <cp:lastModifiedBy>Ekta Skeete</cp:lastModifiedBy>
  <cp:revision>126</cp:revision>
  <dcterms:created xsi:type="dcterms:W3CDTF">2022-04-06T17:47:00Z</dcterms:created>
  <dcterms:modified xsi:type="dcterms:W3CDTF">2022-06-02T19:31:00Z</dcterms:modified>
</cp:coreProperties>
</file>